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826C2" w14:textId="7175ED4A" w:rsidR="00D93B40" w:rsidRPr="00D93B40" w:rsidRDefault="00AF3F96" w:rsidP="00D93B40">
      <w:pPr>
        <w:pBdr>
          <w:bottom w:val="single" w:sz="18" w:space="11" w:color="auto"/>
        </w:pBdr>
        <w:spacing w:before="192" w:after="192" w:line="200" w:lineRule="atLeast"/>
        <w:rPr>
          <w:rFonts w:asciiTheme="minorHAnsi" w:hAnsiTheme="minorHAnsi" w:cstheme="minorHAnsi"/>
          <w:b/>
          <w:bCs/>
          <w:sz w:val="32"/>
          <w:szCs w:val="32"/>
        </w:rPr>
      </w:pPr>
      <w:r w:rsidRPr="00371EBC">
        <w:rPr>
          <w:rFonts w:asciiTheme="minorHAnsi" w:hAnsiTheme="minorHAnsi" w:cstheme="minorHAnsi"/>
          <w:b/>
          <w:bCs/>
          <w:sz w:val="32"/>
          <w:szCs w:val="32"/>
        </w:rPr>
        <w:t>Claim Submission</w:t>
      </w:r>
    </w:p>
    <w:p w14:paraId="5E0CADA0" w14:textId="65D6D313" w:rsidR="00D93B40" w:rsidRPr="00D93B40" w:rsidRDefault="00D93B40" w:rsidP="00D93B40">
      <w:pPr>
        <w:spacing w:before="192" w:after="192" w:line="200" w:lineRule="atLeast"/>
        <w:rPr>
          <w:rFonts w:asciiTheme="minorHAnsi" w:hAnsiTheme="minorHAnsi" w:cstheme="minorHAnsi"/>
          <w:b/>
          <w:bCs/>
          <w:color w:val="000000"/>
          <w:sz w:val="24"/>
        </w:rPr>
      </w:pPr>
      <w:r w:rsidRPr="00D93B40">
        <w:rPr>
          <w:rFonts w:asciiTheme="minorHAnsi" w:hAnsiTheme="minorHAnsi" w:cstheme="minorHAnsi"/>
          <w:b/>
          <w:bCs/>
          <w:color w:val="000000"/>
          <w:sz w:val="24"/>
        </w:rPr>
        <w:t>For Pharmacy and Medical billing:</w:t>
      </w:r>
    </w:p>
    <w:p w14:paraId="2BDF96A4" w14:textId="1A2023DE" w:rsidR="00AF3F96" w:rsidRDefault="00AF3F96" w:rsidP="00AF3F96">
      <w:pPr>
        <w:pStyle w:val="ListParagraph"/>
        <w:numPr>
          <w:ilvl w:val="0"/>
          <w:numId w:val="26"/>
        </w:numPr>
        <w:spacing w:before="192" w:after="192" w:line="200" w:lineRule="atLeast"/>
        <w:rPr>
          <w:rFonts w:asciiTheme="minorHAnsi" w:hAnsiTheme="minorHAnsi" w:cstheme="minorHAnsi"/>
          <w:color w:val="000000"/>
          <w:sz w:val="24"/>
        </w:rPr>
      </w:pPr>
      <w:r>
        <w:rPr>
          <w:rFonts w:asciiTheme="minorHAnsi" w:hAnsiTheme="minorHAnsi" w:cstheme="minorHAnsi"/>
          <w:color w:val="000000"/>
          <w:sz w:val="24"/>
        </w:rPr>
        <w:t>Claim p</w:t>
      </w:r>
      <w:r w:rsidRPr="00F16CDE">
        <w:rPr>
          <w:rFonts w:asciiTheme="minorHAnsi" w:hAnsiTheme="minorHAnsi" w:cstheme="minorHAnsi"/>
          <w:color w:val="000000"/>
          <w:sz w:val="24"/>
        </w:rPr>
        <w:t xml:space="preserve">rocessing may be delayed if the information submitted </w:t>
      </w:r>
      <w:r>
        <w:rPr>
          <w:rFonts w:asciiTheme="minorHAnsi" w:hAnsiTheme="minorHAnsi" w:cstheme="minorHAnsi"/>
          <w:color w:val="000000"/>
          <w:sz w:val="24"/>
        </w:rPr>
        <w:t xml:space="preserve">in this worksheet </w:t>
      </w:r>
      <w:r w:rsidRPr="00F16CDE">
        <w:rPr>
          <w:rFonts w:asciiTheme="minorHAnsi" w:hAnsiTheme="minorHAnsi" w:cstheme="minorHAnsi"/>
          <w:color w:val="000000"/>
          <w:sz w:val="24"/>
        </w:rPr>
        <w:t>is illegible.</w:t>
      </w:r>
    </w:p>
    <w:p w14:paraId="3BA2CDD2" w14:textId="7D6C778F" w:rsidR="00AF3F96" w:rsidRDefault="00AF3F96" w:rsidP="00AF3F96">
      <w:pPr>
        <w:pStyle w:val="ListParagraph"/>
        <w:numPr>
          <w:ilvl w:val="0"/>
          <w:numId w:val="26"/>
        </w:numPr>
        <w:spacing w:before="192" w:after="192" w:line="200" w:lineRule="atLeast"/>
        <w:rPr>
          <w:rFonts w:asciiTheme="minorHAnsi" w:hAnsiTheme="minorHAnsi" w:cstheme="minorHAnsi"/>
          <w:color w:val="000000"/>
          <w:sz w:val="24"/>
        </w:rPr>
      </w:pPr>
      <w:r w:rsidRPr="00F16CDE">
        <w:rPr>
          <w:rFonts w:asciiTheme="minorHAnsi" w:hAnsiTheme="minorHAnsi" w:cstheme="minorHAnsi"/>
          <w:color w:val="000000"/>
          <w:sz w:val="24"/>
        </w:rPr>
        <w:t>If the worksheet is left blank or information is missing the claim will be rejected for not enough documentation and reimbursement will be delayed.</w:t>
      </w:r>
    </w:p>
    <w:p w14:paraId="4533AC39" w14:textId="46005A9A" w:rsidR="00D93B40" w:rsidRPr="00D93B40" w:rsidRDefault="00D93B40" w:rsidP="00D93B40">
      <w:pPr>
        <w:spacing w:before="192" w:after="192" w:line="200" w:lineRule="atLeast"/>
        <w:rPr>
          <w:rFonts w:asciiTheme="minorHAnsi" w:hAnsiTheme="minorHAnsi" w:cstheme="minorHAnsi"/>
          <w:b/>
          <w:bCs/>
          <w:color w:val="000000"/>
          <w:sz w:val="24"/>
        </w:rPr>
      </w:pPr>
      <w:r w:rsidRPr="00D93B40">
        <w:rPr>
          <w:rFonts w:asciiTheme="minorHAnsi" w:hAnsiTheme="minorHAnsi" w:cstheme="minorHAnsi"/>
          <w:b/>
          <w:bCs/>
          <w:color w:val="000000"/>
          <w:sz w:val="24"/>
        </w:rPr>
        <w:t>For Medical billing only:</w:t>
      </w:r>
    </w:p>
    <w:p w14:paraId="6FBECCA0" w14:textId="77777777" w:rsidR="00AF3F96" w:rsidRDefault="00AF3F96" w:rsidP="00AF3F96">
      <w:pPr>
        <w:pStyle w:val="ListParagraph"/>
        <w:numPr>
          <w:ilvl w:val="0"/>
          <w:numId w:val="26"/>
        </w:numPr>
        <w:spacing w:before="192" w:after="192" w:line="200" w:lineRule="atLeast"/>
        <w:rPr>
          <w:rFonts w:asciiTheme="minorHAnsi" w:hAnsiTheme="minorHAnsi" w:cstheme="minorHAnsi"/>
          <w:color w:val="000000"/>
          <w:sz w:val="24"/>
        </w:rPr>
      </w:pPr>
      <w:r>
        <w:rPr>
          <w:rFonts w:asciiTheme="minorHAnsi" w:hAnsiTheme="minorHAnsi" w:cstheme="minorHAnsi"/>
          <w:sz w:val="24"/>
        </w:rPr>
        <w:t>A c</w:t>
      </w:r>
      <w:r w:rsidRPr="007E4E30">
        <w:rPr>
          <w:rFonts w:asciiTheme="minorHAnsi" w:hAnsiTheme="minorHAnsi" w:cstheme="minorHAnsi"/>
          <w:sz w:val="24"/>
        </w:rPr>
        <w:t xml:space="preserve">laim should not be submitted until the </w:t>
      </w:r>
      <w:r>
        <w:rPr>
          <w:rFonts w:asciiTheme="minorHAnsi" w:hAnsiTheme="minorHAnsi" w:cstheme="minorHAnsi"/>
          <w:sz w:val="24"/>
        </w:rPr>
        <w:t>drug</w:t>
      </w:r>
      <w:r w:rsidRPr="007E4E30">
        <w:rPr>
          <w:rFonts w:asciiTheme="minorHAnsi" w:hAnsiTheme="minorHAnsi" w:cstheme="minorHAnsi"/>
          <w:sz w:val="24"/>
        </w:rPr>
        <w:t xml:space="preserve"> has been administered to the patient.</w:t>
      </w:r>
    </w:p>
    <w:p w14:paraId="3EB8ACBF" w14:textId="77777777" w:rsidR="00AF3F96" w:rsidRPr="00371EBC" w:rsidRDefault="00AF3F96" w:rsidP="00AF3F96">
      <w:pPr>
        <w:pStyle w:val="Heading1"/>
        <w:rPr>
          <w:sz w:val="32"/>
          <w:szCs w:val="32"/>
        </w:rPr>
      </w:pPr>
      <w:r w:rsidRPr="00371EBC">
        <w:rPr>
          <w:sz w:val="32"/>
          <w:szCs w:val="32"/>
        </w:rPr>
        <w:t>Enrollee Information</w:t>
      </w:r>
    </w:p>
    <w:p w14:paraId="4DC7FF0A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Name"/>
        <w:tblDescription w:val="Enrollee's last name and first name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0"/>
        <w:gridCol w:w="451"/>
      </w:tblGrid>
      <w:tr w:rsidR="00AF3F96" w:rsidRPr="00C012AF" w14:paraId="2D05FEB0" w14:textId="77777777" w:rsidTr="00B71EB6">
        <w:trPr>
          <w:cantSplit/>
          <w:jc w:val="center"/>
        </w:trPr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012C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E191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85604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CC0E6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50D07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596F2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09AE1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8856A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D3244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23796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F64F4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CE46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CE27246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646A5C5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F525534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9B6F2D" w14:textId="77777777" w:rsidR="00AF3F96" w:rsidRDefault="00AF3F96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A04EF88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661A9B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17A339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7DD7F4D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7696C4A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26C1905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80888E4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7875E2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4F3DE2" w14:textId="77777777" w:rsidR="00AF3F96" w:rsidRDefault="00AF3F96" w:rsidP="00B71EB6">
            <w:pPr>
              <w:pStyle w:val="FieldNames"/>
            </w:pPr>
          </w:p>
        </w:tc>
      </w:tr>
    </w:tbl>
    <w:p w14:paraId="5A087BE1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Date of Birth (MM/DD/YYYY)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 w:rsidRPr="006A6842">
        <w:rPr>
          <w:rFonts w:ascii="Calibri" w:hAnsi="Calibri"/>
          <w:b/>
          <w:bCs/>
          <w:sz w:val="24"/>
          <w:szCs w:val="16"/>
        </w:rPr>
        <w:t xml:space="preserve"> </w:t>
      </w:r>
      <w:proofErr w:type="gramStart"/>
      <w:r>
        <w:rPr>
          <w:rFonts w:ascii="Calibri" w:hAnsi="Calibri"/>
          <w:b/>
          <w:bCs/>
          <w:sz w:val="24"/>
          <w:szCs w:val="16"/>
        </w:rPr>
        <w:tab/>
        <w:t xml:space="preserve">  Enrollee</w:t>
      </w:r>
      <w:proofErr w:type="gramEnd"/>
      <w:r>
        <w:rPr>
          <w:rFonts w:ascii="Calibri" w:hAnsi="Calibri"/>
          <w:b/>
          <w:bCs/>
          <w:sz w:val="24"/>
          <w:szCs w:val="16"/>
        </w:rPr>
        <w:t xml:space="preserve"> Medicaid ID</w:t>
      </w:r>
      <w:r w:rsidRPr="001826AC">
        <w:rPr>
          <w:rFonts w:ascii="Calibri" w:hAnsi="Calibri"/>
          <w:b/>
          <w:bCs/>
          <w:sz w:val="24"/>
          <w:szCs w:val="16"/>
        </w:rPr>
        <w:t xml:space="preserve"> </w:t>
      </w:r>
      <w:r>
        <w:rPr>
          <w:rFonts w:ascii="Calibri" w:hAnsi="Calibri"/>
          <w:b/>
          <w:bCs/>
          <w:sz w:val="24"/>
          <w:szCs w:val="16"/>
        </w:rPr>
        <w:t>(2 letters, 5 numbers, 1 letter)</w:t>
      </w:r>
      <w:r w:rsidRPr="001826AC">
        <w:rPr>
          <w:rFonts w:ascii="Calibri" w:hAnsi="Calibri"/>
          <w:b/>
          <w:bCs/>
          <w:sz w:val="24"/>
          <w:szCs w:val="16"/>
        </w:rPr>
        <w:t>:</w:t>
      </w:r>
    </w:p>
    <w:tbl>
      <w:tblPr>
        <w:tblW w:w="10800" w:type="dxa"/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's Information: ID and Date of Birth Table"/>
        <w:tblDescription w:val="Enrollee's Medicaid ID number; member's date of birth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1"/>
      </w:tblGrid>
      <w:tr w:rsidR="00AF3F96" w:rsidRPr="002D6F04" w14:paraId="4CCCC2CC" w14:textId="77777777" w:rsidTr="00B71EB6">
        <w:trPr>
          <w:cantSplit/>
        </w:trPr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54DB1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248CF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FE7F2" w14:textId="77777777" w:rsidR="00AF3F96" w:rsidRPr="002D6F04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1F1F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CCD1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52AA5" w14:textId="77777777" w:rsidR="00AF3F96" w:rsidRPr="002D6F04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1F1B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35B17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A5820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38424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911B9D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shd w:val="clear" w:color="auto" w:fill="auto"/>
            <w:vAlign w:val="center"/>
          </w:tcPr>
          <w:p w14:paraId="16DD3B44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26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376264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66322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5C9CD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B64A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18129" w14:textId="77777777" w:rsidR="00AF3F96" w:rsidRPr="004F31C3" w:rsidRDefault="00AF3F96" w:rsidP="00B71EB6">
            <w:pPr>
              <w:pStyle w:val="FieldNames"/>
              <w:jc w:val="center"/>
            </w:pP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4D81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32347" w14:textId="77777777" w:rsidR="00AF3F96" w:rsidRPr="002D6F04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D3FB9" w14:textId="77777777" w:rsidR="00AF3F96" w:rsidRPr="004F31C3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26962" w14:textId="77777777" w:rsidR="00AF3F96" w:rsidRPr="002D6F04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61B1E3" w14:textId="77777777" w:rsidR="00AF3F96" w:rsidRPr="002D6F04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7EF230C5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2C45F792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1" w:type="dxa"/>
            <w:shd w:val="clear" w:color="auto" w:fill="auto"/>
            <w:vAlign w:val="center"/>
          </w:tcPr>
          <w:p w14:paraId="13375536" w14:textId="77777777" w:rsidR="00AF3F96" w:rsidRPr="002D6F04" w:rsidRDefault="00AF3F96" w:rsidP="00B71EB6">
            <w:pPr>
              <w:pStyle w:val="FieldNames"/>
            </w:pPr>
          </w:p>
        </w:tc>
      </w:tr>
    </w:tbl>
    <w:p w14:paraId="6659DF34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Address</w:t>
      </w:r>
      <w:r w:rsidRPr="001826AC">
        <w:rPr>
          <w:rFonts w:ascii="Calibri" w:hAnsi="Calibri"/>
          <w:b/>
          <w:bCs/>
          <w:sz w:val="24"/>
          <w:szCs w:val="16"/>
        </w:rPr>
        <w:t>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Address"/>
        <w:tblDescription w:val="Enrollee's address"/>
      </w:tblPr>
      <w:tblGrid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AF3F96" w:rsidRPr="00C012AF" w14:paraId="1802AED0" w14:textId="77777777" w:rsidTr="00B71EB6">
        <w:trPr>
          <w:cantSplit/>
          <w:jc w:val="center"/>
        </w:trPr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4B89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BA458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095F19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9217E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AAC56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635F1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433C4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6BA07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F7019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05D9E6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851BA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3B4DB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BE1CCF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416BB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7C8BC2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AE620AA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980226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B5956C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8324AAC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C675477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3204AFA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8E901F6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DFCE32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9A252A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348B98B" w14:textId="77777777" w:rsidR="00AF3F96" w:rsidRDefault="00AF3F96" w:rsidP="00B71EB6">
            <w:pPr>
              <w:pStyle w:val="FieldNames"/>
            </w:pPr>
          </w:p>
        </w:tc>
      </w:tr>
    </w:tbl>
    <w:p w14:paraId="39F92693" w14:textId="77777777" w:rsidR="00AF3F96" w:rsidRPr="001826AC" w:rsidRDefault="00AF3F96" w:rsidP="00AF3F96">
      <w:pPr>
        <w:tabs>
          <w:tab w:val="left" w:pos="7344"/>
          <w:tab w:val="left" w:pos="864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City, </w:t>
      </w:r>
      <w:proofErr w:type="gramStart"/>
      <w:r>
        <w:rPr>
          <w:rFonts w:ascii="Calibri" w:hAnsi="Calibri"/>
          <w:b/>
          <w:bCs/>
          <w:sz w:val="24"/>
          <w:szCs w:val="16"/>
        </w:rPr>
        <w:t>Town</w:t>
      </w:r>
      <w:proofErr w:type="gramEnd"/>
      <w:r>
        <w:rPr>
          <w:rFonts w:ascii="Calibri" w:hAnsi="Calibri"/>
          <w:b/>
          <w:bCs/>
          <w:sz w:val="24"/>
          <w:szCs w:val="16"/>
        </w:rPr>
        <w:t xml:space="preserve"> or Post Office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  <w:t>State:</w:t>
      </w:r>
      <w:r>
        <w:rPr>
          <w:rFonts w:ascii="Calibri" w:hAnsi="Calibri"/>
          <w:b/>
          <w:bCs/>
          <w:sz w:val="24"/>
          <w:szCs w:val="16"/>
        </w:rPr>
        <w:tab/>
        <w:t>ZIP Cod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's Information: Address"/>
        <w:tblDescription w:val="Enrollee's city, state, and zip code"/>
      </w:tblPr>
      <w:tblGrid>
        <w:gridCol w:w="431"/>
        <w:gridCol w:w="432"/>
        <w:gridCol w:w="430"/>
        <w:gridCol w:w="430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7"/>
      </w:tblGrid>
      <w:tr w:rsidR="00AF3F96" w:rsidRPr="00C012AF" w14:paraId="4FD89D99" w14:textId="77777777" w:rsidTr="00B71EB6">
        <w:trPr>
          <w:cantSplit/>
          <w:jc w:val="center"/>
        </w:trPr>
        <w:tc>
          <w:tcPr>
            <w:tcW w:w="4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9AB0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33B66F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EAC0A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EE8C8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921585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50808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5FCCE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459309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26B28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9C0BB0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79113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6404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2BA5D9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6646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C79E57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5122315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3D8AE4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A3995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13F5303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56065D8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E2FDB73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D02854C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C0892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9598CA1" w14:textId="77777777" w:rsidR="00AF3F96" w:rsidRDefault="00AF3F96" w:rsidP="00B71EB6">
            <w:pPr>
              <w:pStyle w:val="FieldNames"/>
            </w:pPr>
          </w:p>
        </w:tc>
        <w:tc>
          <w:tcPr>
            <w:tcW w:w="4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B74EDED" w14:textId="77777777" w:rsidR="00AF3F96" w:rsidRDefault="00AF3F96" w:rsidP="00B71EB6">
            <w:pPr>
              <w:pStyle w:val="FieldNames"/>
            </w:pPr>
          </w:p>
        </w:tc>
      </w:tr>
    </w:tbl>
    <w:p w14:paraId="4422E434" w14:textId="77777777" w:rsidR="00AF3F96" w:rsidRPr="00371EBC" w:rsidRDefault="00AF3F96" w:rsidP="00AF3F96">
      <w:pPr>
        <w:pStyle w:val="Heading1"/>
        <w:spacing w:before="280"/>
        <w:rPr>
          <w:sz w:val="32"/>
          <w:szCs w:val="32"/>
        </w:rPr>
      </w:pPr>
      <w:r w:rsidRPr="00371EBC">
        <w:rPr>
          <w:sz w:val="32"/>
          <w:szCs w:val="32"/>
        </w:rPr>
        <w:t>Prescriber Information</w:t>
      </w:r>
    </w:p>
    <w:p w14:paraId="09996EC5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Prescriber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Prescriber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Name"/>
        <w:tblDescription w:val="Prescriber's last name and first name"/>
      </w:tblPr>
      <w:tblGrid>
        <w:gridCol w:w="418"/>
        <w:gridCol w:w="419"/>
        <w:gridCol w:w="415"/>
        <w:gridCol w:w="422"/>
        <w:gridCol w:w="423"/>
        <w:gridCol w:w="427"/>
        <w:gridCol w:w="427"/>
        <w:gridCol w:w="427"/>
        <w:gridCol w:w="426"/>
        <w:gridCol w:w="427"/>
        <w:gridCol w:w="426"/>
        <w:gridCol w:w="427"/>
        <w:gridCol w:w="279"/>
        <w:gridCol w:w="451"/>
        <w:gridCol w:w="455"/>
        <w:gridCol w:w="451"/>
        <w:gridCol w:w="450"/>
        <w:gridCol w:w="450"/>
        <w:gridCol w:w="450"/>
        <w:gridCol w:w="450"/>
        <w:gridCol w:w="450"/>
        <w:gridCol w:w="449"/>
        <w:gridCol w:w="451"/>
        <w:gridCol w:w="450"/>
        <w:gridCol w:w="480"/>
      </w:tblGrid>
      <w:tr w:rsidR="00AF3F96" w:rsidRPr="00C012AF" w14:paraId="55EF0714" w14:textId="77777777" w:rsidTr="00B71EB6">
        <w:trPr>
          <w:cantSplit/>
          <w:jc w:val="center"/>
        </w:trPr>
        <w:tc>
          <w:tcPr>
            <w:tcW w:w="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B20C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66633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FA044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83384A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134BB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4CADB5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B0C6C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C5B75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16C37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56989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29585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FAA65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2A8D0E3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627966" w14:textId="77777777" w:rsidR="00AF3F96" w:rsidRDefault="00AF3F96" w:rsidP="00B71EB6">
            <w:pPr>
              <w:pStyle w:val="FieldNames"/>
            </w:pPr>
          </w:p>
        </w:tc>
        <w:tc>
          <w:tcPr>
            <w:tcW w:w="4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9D7E4DE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A73F5F0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DAEBC99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860D33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8B552A3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F3033D2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740DBD3" w14:textId="77777777" w:rsidR="00AF3F96" w:rsidRDefault="00AF3F96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E3E1400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E9248D9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D01889F" w14:textId="77777777" w:rsidR="00AF3F96" w:rsidRDefault="00AF3F96" w:rsidP="00B71EB6">
            <w:pPr>
              <w:pStyle w:val="FieldNames"/>
            </w:pPr>
          </w:p>
        </w:tc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E302CC" w14:textId="77777777" w:rsidR="00AF3F96" w:rsidRDefault="00AF3F96" w:rsidP="00B71EB6">
            <w:pPr>
              <w:pStyle w:val="FieldNames"/>
            </w:pPr>
          </w:p>
        </w:tc>
      </w:tr>
    </w:tbl>
    <w:p w14:paraId="4DEF623B" w14:textId="77777777" w:rsidR="00AF3F96" w:rsidRDefault="00AF3F96" w:rsidP="00AF3F96">
      <w:pPr>
        <w:tabs>
          <w:tab w:val="left" w:pos="5400"/>
        </w:tabs>
        <w:spacing w:before="6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National Provider Identifier (NPI) Number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</w:r>
    </w:p>
    <w:tbl>
      <w:tblPr>
        <w:tblW w:w="1893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NPI Number and Specialty"/>
        <w:tblDescription w:val="Prescriber's NPI number and board certified specialty"/>
      </w:tblPr>
      <w:tblGrid>
        <w:gridCol w:w="418"/>
        <w:gridCol w:w="418"/>
        <w:gridCol w:w="418"/>
        <w:gridCol w:w="418"/>
        <w:gridCol w:w="418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AF3F96" w:rsidRPr="00C012AF" w14:paraId="6184552D" w14:textId="77777777" w:rsidTr="00B71EB6">
        <w:trPr>
          <w:cantSplit/>
          <w:trHeight w:val="397"/>
        </w:trPr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854B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6BDCF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C730F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6DD85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CED5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9FB05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D58B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0107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445F9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D49C1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C636B5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90C8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21B1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61400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A2B53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CFB93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C09F3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6770F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254BD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6659ABC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FD85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A924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9F15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BE70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AC44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864E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3E9F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30F0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47421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8081B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BBFCA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962E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40C70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E05CB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1262D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22F58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EEFC8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1709A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97D1C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1841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48BC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5122C75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5B549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88E35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</w:tr>
    </w:tbl>
    <w:p w14:paraId="2CC49BF4" w14:textId="77777777" w:rsidR="00AF3F96" w:rsidRPr="001B7F97" w:rsidRDefault="00AF3F96" w:rsidP="00AF3F96">
      <w:pPr>
        <w:tabs>
          <w:tab w:val="left" w:pos="5400"/>
        </w:tabs>
        <w:spacing w:before="40" w:after="40"/>
        <w:rPr>
          <w:iCs/>
        </w:rPr>
      </w:pPr>
      <w:r>
        <w:rPr>
          <w:rFonts w:ascii="Calibri" w:hAnsi="Calibri"/>
          <w:b/>
          <w:bCs/>
          <w:sz w:val="24"/>
          <w:szCs w:val="16"/>
        </w:rPr>
        <w:t>Preferred Contact (Telephone Number)</w:t>
      </w:r>
    </w:p>
    <w:tbl>
      <w:tblPr>
        <w:tblW w:w="50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Telephone Numbers"/>
        <w:tblDescription w:val="Prescriber's Phone Number and Fax Number"/>
      </w:tblPr>
      <w:tblGrid>
        <w:gridCol w:w="422"/>
        <w:gridCol w:w="422"/>
        <w:gridCol w:w="422"/>
        <w:gridCol w:w="427"/>
        <w:gridCol w:w="428"/>
        <w:gridCol w:w="429"/>
        <w:gridCol w:w="429"/>
        <w:gridCol w:w="429"/>
        <w:gridCol w:w="430"/>
        <w:gridCol w:w="429"/>
        <w:gridCol w:w="429"/>
        <w:gridCol w:w="402"/>
      </w:tblGrid>
      <w:tr w:rsidR="00AF3F96" w:rsidRPr="00663D20" w14:paraId="4A0710D1" w14:textId="77777777" w:rsidTr="00B71EB6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0D9FBC1B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40010D4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192779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B03EA19" w14:textId="77777777" w:rsidR="00AF3F96" w:rsidRPr="00663D20" w:rsidRDefault="00AF3F96" w:rsidP="00B71EB6">
            <w:pPr>
              <w:pStyle w:val="FieldNames"/>
              <w:jc w:val="center"/>
            </w:pPr>
            <w:r w:rsidRPr="00663D20">
              <w:rPr>
                <w:rFonts w:hint="eastAsia"/>
              </w:rPr>
              <w:t>–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038AB07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90625B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BE31A67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5278D1BC" w14:textId="77777777" w:rsidR="00AF3F96" w:rsidRPr="00663D20" w:rsidRDefault="00AF3F96" w:rsidP="00B71EB6">
            <w:pPr>
              <w:pStyle w:val="FieldNames"/>
              <w:jc w:val="center"/>
            </w:pPr>
            <w:r w:rsidRPr="00663D20">
              <w:rPr>
                <w:rFonts w:hint="eastAsia"/>
              </w:rPr>
              <w:t>–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0012FDEE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3A444C3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FEEDA9C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57E33" w14:textId="77777777" w:rsidR="00AF3F96" w:rsidRPr="00663D20" w:rsidRDefault="00AF3F96" w:rsidP="00B71EB6">
            <w:pPr>
              <w:pStyle w:val="FieldNames"/>
            </w:pPr>
          </w:p>
        </w:tc>
      </w:tr>
    </w:tbl>
    <w:p w14:paraId="4A8052A0" w14:textId="77777777" w:rsidR="00C26422" w:rsidRDefault="00C26422" w:rsidP="00C26422">
      <w:pPr>
        <w:rPr>
          <w:rFonts w:ascii="Arial" w:hAnsi="Arial" w:cs="Arial"/>
          <w:sz w:val="18"/>
          <w:szCs w:val="18"/>
        </w:rPr>
      </w:pPr>
    </w:p>
    <w:p w14:paraId="29683AC2" w14:textId="77777777" w:rsidR="00AF3F96" w:rsidRDefault="00AF3F96" w:rsidP="00296403">
      <w:pPr>
        <w:pStyle w:val="Heading1"/>
        <w:pBdr>
          <w:bottom w:val="none" w:sz="0" w:space="0" w:color="auto"/>
        </w:pBdr>
        <w:spacing w:before="280"/>
        <w:rPr>
          <w:rFonts w:asciiTheme="minorHAnsi" w:hAnsiTheme="minorHAnsi" w:cstheme="minorHAnsi"/>
          <w:bCs/>
        </w:rPr>
      </w:pPr>
    </w:p>
    <w:p w14:paraId="6D23052F" w14:textId="77777777" w:rsidR="00AF3F96" w:rsidRDefault="00AF3F96" w:rsidP="00296403">
      <w:pPr>
        <w:pStyle w:val="Heading1"/>
        <w:pBdr>
          <w:bottom w:val="none" w:sz="0" w:space="0" w:color="auto"/>
        </w:pBdr>
        <w:spacing w:before="280"/>
        <w:rPr>
          <w:rFonts w:asciiTheme="minorHAnsi" w:hAnsiTheme="minorHAnsi" w:cstheme="minorHAnsi"/>
          <w:bCs/>
        </w:rPr>
      </w:pPr>
    </w:p>
    <w:p w14:paraId="7670809E" w14:textId="77777777" w:rsidR="00AF3F96" w:rsidRDefault="00AF3F96" w:rsidP="00296403">
      <w:pPr>
        <w:pStyle w:val="Heading1"/>
        <w:pBdr>
          <w:bottom w:val="none" w:sz="0" w:space="0" w:color="auto"/>
        </w:pBdr>
        <w:spacing w:before="280"/>
        <w:rPr>
          <w:rFonts w:asciiTheme="minorHAnsi" w:hAnsiTheme="minorHAnsi" w:cstheme="minorHAnsi"/>
          <w:bCs/>
        </w:rPr>
      </w:pPr>
    </w:p>
    <w:p w14:paraId="0255C087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Name"/>
        <w:tblDescription w:val="Enrollee's last name and first name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0"/>
        <w:gridCol w:w="451"/>
      </w:tblGrid>
      <w:tr w:rsidR="00AF3F96" w:rsidRPr="00C012AF" w14:paraId="5925FCA5" w14:textId="77777777" w:rsidTr="00B71EB6">
        <w:trPr>
          <w:cantSplit/>
          <w:jc w:val="center"/>
        </w:trPr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79A5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9B8C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B296B6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4CBDF3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1FFA73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D8128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4C7FF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D6114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61B5E0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8B071F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9D2BAB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11F4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F38DC2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36382D6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B9F3970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66B5488" w14:textId="77777777" w:rsidR="00AF3F96" w:rsidRDefault="00AF3F96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96ACE4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73653E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6FFE121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16C6E26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7CAACBA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513E66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8D3BF4B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E5EA431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FCDE70F" w14:textId="77777777" w:rsidR="00AF3F96" w:rsidRDefault="00AF3F96" w:rsidP="00B71EB6">
            <w:pPr>
              <w:pStyle w:val="FieldNames"/>
            </w:pPr>
          </w:p>
        </w:tc>
      </w:tr>
    </w:tbl>
    <w:p w14:paraId="19BC8A77" w14:textId="77777777" w:rsidR="00595F40" w:rsidRPr="00595F40" w:rsidRDefault="00595F40" w:rsidP="00595F40">
      <w:pPr>
        <w:pStyle w:val="1P"/>
        <w:numPr>
          <w:ilvl w:val="0"/>
          <w:numId w:val="0"/>
        </w:numPr>
        <w:ind w:left="1080"/>
        <w:rPr>
          <w:rFonts w:asciiTheme="minorHAnsi" w:hAnsiTheme="minorHAnsi" w:cstheme="minorHAnsi"/>
          <w:sz w:val="24"/>
          <w:szCs w:val="24"/>
        </w:rPr>
      </w:pPr>
    </w:p>
    <w:p w14:paraId="6F893B62" w14:textId="77777777" w:rsidR="00296403" w:rsidRPr="006042AE" w:rsidRDefault="00296403" w:rsidP="00296403">
      <w:pPr>
        <w:pStyle w:val="Heading1"/>
        <w:spacing w:before="280"/>
        <w:rPr>
          <w:sz w:val="32"/>
          <w:szCs w:val="32"/>
        </w:rPr>
      </w:pPr>
      <w:r w:rsidRPr="006042AE">
        <w:rPr>
          <w:sz w:val="32"/>
          <w:szCs w:val="32"/>
        </w:rPr>
        <w:lastRenderedPageBreak/>
        <w:t>Clinical Criteria – Drug Information</w:t>
      </w:r>
    </w:p>
    <w:p w14:paraId="03C69779" w14:textId="77777777" w:rsidR="00AF3F96" w:rsidRDefault="00AF3F96" w:rsidP="00AF3F96">
      <w:pPr>
        <w:rPr>
          <w:rFonts w:asciiTheme="minorHAnsi" w:hAnsiTheme="minorHAnsi" w:cstheme="minorHAnsi"/>
          <w:sz w:val="24"/>
        </w:rPr>
      </w:pPr>
      <w:r>
        <w:rPr>
          <w:rFonts w:ascii="Calibri" w:hAnsi="Calibri"/>
          <w:b/>
          <w:bCs/>
          <w:sz w:val="24"/>
          <w:szCs w:val="16"/>
        </w:rPr>
        <w:t>Drug Administration</w:t>
      </w:r>
      <w:r w:rsidRPr="001826AC">
        <w:rPr>
          <w:rFonts w:ascii="Calibri" w:hAnsi="Calibri"/>
          <w:b/>
          <w:bCs/>
          <w:sz w:val="24"/>
          <w:szCs w:val="16"/>
        </w:rPr>
        <w:t>:</w:t>
      </w:r>
    </w:p>
    <w:p w14:paraId="74ADB839" w14:textId="77777777" w:rsidR="00AF3F96" w:rsidRDefault="00AF3F96" w:rsidP="00AF3F96">
      <w:pPr>
        <w:rPr>
          <w:rFonts w:asciiTheme="minorHAnsi" w:hAnsiTheme="minorHAnsi" w:cstheme="minorHAnsi"/>
          <w:sz w:val="24"/>
        </w:rPr>
      </w:pPr>
    </w:p>
    <w:p w14:paraId="4781568C" w14:textId="77777777" w:rsidR="00AF3F96" w:rsidRPr="007E4E30" w:rsidRDefault="00AF3F96" w:rsidP="00AF3F96">
      <w:pPr>
        <w:rPr>
          <w:rFonts w:asciiTheme="minorHAnsi" w:hAnsiTheme="minorHAnsi" w:cstheme="minorHAnsi"/>
          <w:sz w:val="24"/>
          <w:u w:val="single"/>
        </w:rPr>
      </w:pPr>
      <w:r w:rsidRPr="007E4E30">
        <w:rPr>
          <w:rFonts w:asciiTheme="minorHAnsi" w:hAnsiTheme="minorHAnsi" w:cstheme="minorHAnsi"/>
          <w:sz w:val="24"/>
        </w:rPr>
        <w:t xml:space="preserve">Provide the date of </w:t>
      </w:r>
      <w:r>
        <w:rPr>
          <w:rFonts w:asciiTheme="minorHAnsi" w:hAnsiTheme="minorHAnsi" w:cstheme="minorHAnsi"/>
          <w:sz w:val="24"/>
        </w:rPr>
        <w:t>drug</w:t>
      </w:r>
      <w:r w:rsidRPr="007E4E30">
        <w:rPr>
          <w:rFonts w:asciiTheme="minorHAnsi" w:hAnsiTheme="minorHAnsi" w:cstheme="minorHAnsi"/>
          <w:sz w:val="24"/>
        </w:rPr>
        <w:t xml:space="preserve"> administration</w:t>
      </w:r>
      <w:r>
        <w:rPr>
          <w:rFonts w:asciiTheme="minorHAnsi" w:hAnsiTheme="minorHAnsi" w:cstheme="minorHAnsi"/>
          <w:sz w:val="24"/>
        </w:rPr>
        <w:t xml:space="preserve"> (MM/DD/YYYY):</w:t>
      </w:r>
    </w:p>
    <w:tbl>
      <w:tblPr>
        <w:tblW w:w="42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</w:tblPr>
      <w:tblGrid>
        <w:gridCol w:w="422"/>
        <w:gridCol w:w="422"/>
        <w:gridCol w:w="427"/>
        <w:gridCol w:w="428"/>
        <w:gridCol w:w="429"/>
        <w:gridCol w:w="429"/>
        <w:gridCol w:w="430"/>
        <w:gridCol w:w="429"/>
        <w:gridCol w:w="429"/>
        <w:gridCol w:w="402"/>
      </w:tblGrid>
      <w:tr w:rsidR="00AF3F96" w:rsidRPr="00663D20" w14:paraId="1FA06F5C" w14:textId="77777777" w:rsidTr="00B71EB6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E20BCE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5EBBA99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F625479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A4F9E70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5B7E31E3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134CAD68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FA51D62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C65380D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522449E0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2F9A7" w14:textId="77777777" w:rsidR="00AF3F96" w:rsidRPr="00663D20" w:rsidRDefault="00AF3F96" w:rsidP="00B71EB6">
            <w:pPr>
              <w:pStyle w:val="FieldNames"/>
            </w:pPr>
          </w:p>
        </w:tc>
      </w:tr>
    </w:tbl>
    <w:p w14:paraId="68DCE147" w14:textId="77777777" w:rsidR="00AF3F96" w:rsidRDefault="00AF3F96" w:rsidP="00AF3F96">
      <w:pPr>
        <w:pStyle w:val="ListParagraph"/>
        <w:ind w:left="360" w:hanging="360"/>
        <w:rPr>
          <w:rFonts w:asciiTheme="minorHAnsi" w:hAnsiTheme="minorHAnsi" w:cstheme="minorHAnsi"/>
          <w:sz w:val="24"/>
        </w:rPr>
      </w:pPr>
    </w:p>
    <w:p w14:paraId="7CBB5E38" w14:textId="77777777" w:rsidR="00AF3F96" w:rsidRDefault="00AF3F96" w:rsidP="00AF3F96">
      <w:pPr>
        <w:pStyle w:val="ListParagraph"/>
        <w:ind w:left="0"/>
        <w:jc w:val="both"/>
        <w:rPr>
          <w:rFonts w:asciiTheme="minorHAnsi" w:hAnsiTheme="minorHAnsi" w:cstheme="minorHAnsi"/>
          <w:sz w:val="24"/>
        </w:rPr>
      </w:pPr>
      <w:r w:rsidRPr="00287EAA">
        <w:rPr>
          <w:rFonts w:asciiTheme="minorHAnsi" w:hAnsiTheme="minorHAnsi" w:cstheme="minorHAnsi"/>
          <w:sz w:val="24"/>
        </w:rPr>
        <w:t xml:space="preserve">Provide the </w:t>
      </w:r>
      <w:r>
        <w:rPr>
          <w:rFonts w:asciiTheme="minorHAnsi" w:hAnsiTheme="minorHAnsi" w:cstheme="minorHAnsi"/>
          <w:sz w:val="24"/>
        </w:rPr>
        <w:t>expiration date of the drug if the invoice date is greater than 6 months from the date of drug administration (MM/DD/YYYY):</w:t>
      </w:r>
    </w:p>
    <w:tbl>
      <w:tblPr>
        <w:tblW w:w="42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</w:tblPr>
      <w:tblGrid>
        <w:gridCol w:w="422"/>
        <w:gridCol w:w="422"/>
        <w:gridCol w:w="427"/>
        <w:gridCol w:w="428"/>
        <w:gridCol w:w="429"/>
        <w:gridCol w:w="429"/>
        <w:gridCol w:w="430"/>
        <w:gridCol w:w="429"/>
        <w:gridCol w:w="429"/>
        <w:gridCol w:w="402"/>
      </w:tblGrid>
      <w:tr w:rsidR="00AF3F96" w:rsidRPr="00663D20" w14:paraId="7BD6A0F0" w14:textId="77777777" w:rsidTr="00B71EB6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B1A8D18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4A3AA37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5C5A0F4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9BC611E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AE6A9B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6E0AC2CD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DE01814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0908766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4B43886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92900" w14:textId="77777777" w:rsidR="00AF3F96" w:rsidRPr="00663D20" w:rsidRDefault="00AF3F96" w:rsidP="00B71EB6">
            <w:pPr>
              <w:pStyle w:val="FieldNames"/>
            </w:pPr>
          </w:p>
        </w:tc>
      </w:tr>
    </w:tbl>
    <w:p w14:paraId="3C286167" w14:textId="77777777" w:rsidR="00AF3F96" w:rsidRDefault="00AF3F96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/>
          <w:bCs/>
          <w:sz w:val="24"/>
          <w:szCs w:val="16"/>
        </w:rPr>
      </w:pPr>
    </w:p>
    <w:p w14:paraId="6CAB28A8" w14:textId="1BD4575E" w:rsidR="00520535" w:rsidRDefault="00AD56E1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Drug Name</w:t>
      </w:r>
      <w:r w:rsidR="004631CF">
        <w:rPr>
          <w:rFonts w:ascii="Calibri" w:hAnsi="Calibri"/>
          <w:b/>
          <w:bCs/>
          <w:sz w:val="24"/>
          <w:szCs w:val="16"/>
        </w:rPr>
        <w:t xml:space="preserve"> and Strength</w:t>
      </w:r>
      <w:r w:rsidR="0074643F" w:rsidRPr="001826AC">
        <w:rPr>
          <w:rFonts w:ascii="Calibri" w:hAnsi="Calibri"/>
          <w:b/>
          <w:bCs/>
          <w:sz w:val="24"/>
          <w:szCs w:val="16"/>
        </w:rPr>
        <w:t>:</w:t>
      </w:r>
      <w:r w:rsidR="0074643F">
        <w:rPr>
          <w:rFonts w:ascii="Calibri" w:hAnsi="Calibri"/>
          <w:bCs/>
          <w:sz w:val="24"/>
          <w:szCs w:val="16"/>
        </w:rPr>
        <w:tab/>
      </w:r>
    </w:p>
    <w:p w14:paraId="7BD62DA9" w14:textId="27D36E73" w:rsidR="00F764D2" w:rsidRPr="00F764D2" w:rsidRDefault="00F764D2" w:rsidP="485C4875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Bidi"/>
          <w:sz w:val="24"/>
        </w:rPr>
      </w:pPr>
      <w:r w:rsidRPr="485C4875">
        <w:rPr>
          <w:rFonts w:asciiTheme="minorHAnsi" w:eastAsia="Calibri" w:hAnsiTheme="minorHAnsi" w:cstheme="minorBidi"/>
          <w:sz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485C4875">
        <w:rPr>
          <w:rFonts w:asciiTheme="minorHAnsi" w:eastAsia="Calibri" w:hAnsiTheme="minorHAnsi" w:cstheme="minorBidi"/>
          <w:sz w:val="24"/>
        </w:rPr>
        <w:instrText xml:space="preserve"> FORMCHECKBOX </w:instrText>
      </w:r>
      <w:r w:rsidR="009775FD">
        <w:rPr>
          <w:rFonts w:asciiTheme="minorHAnsi" w:eastAsia="Calibri" w:hAnsiTheme="minorHAnsi" w:cstheme="minorBidi"/>
          <w:sz w:val="24"/>
        </w:rPr>
      </w:r>
      <w:r w:rsidR="009775FD">
        <w:rPr>
          <w:rFonts w:asciiTheme="minorHAnsi" w:eastAsia="Calibri" w:hAnsiTheme="minorHAnsi" w:cstheme="minorBidi"/>
          <w:sz w:val="24"/>
        </w:rPr>
        <w:fldChar w:fldCharType="separate"/>
      </w:r>
      <w:r w:rsidRPr="485C4875">
        <w:rPr>
          <w:rFonts w:asciiTheme="minorHAnsi" w:eastAsia="Calibri" w:hAnsiTheme="minorHAnsi" w:cstheme="minorBidi"/>
          <w:sz w:val="24"/>
        </w:rPr>
        <w:fldChar w:fldCharType="end"/>
      </w:r>
      <w:r w:rsidRPr="485C4875">
        <w:rPr>
          <w:rFonts w:asciiTheme="minorHAnsi" w:eastAsia="Calibri" w:hAnsiTheme="minorHAnsi" w:cstheme="minorBidi"/>
          <w:sz w:val="24"/>
        </w:rPr>
        <w:t xml:space="preserve"> </w:t>
      </w:r>
      <w:proofErr w:type="spellStart"/>
      <w:r w:rsidRPr="485C4875">
        <w:rPr>
          <w:rFonts w:asciiTheme="minorHAnsi" w:eastAsia="Calibri" w:hAnsiTheme="minorHAnsi" w:cstheme="minorBidi"/>
          <w:sz w:val="24"/>
        </w:rPr>
        <w:t>Spravato</w:t>
      </w:r>
      <w:proofErr w:type="spellEnd"/>
      <w:r w:rsidRPr="485C4875">
        <w:rPr>
          <w:rFonts w:asciiTheme="minorHAnsi" w:eastAsia="Calibri" w:hAnsiTheme="minorHAnsi" w:cstheme="minorBidi"/>
          <w:sz w:val="24"/>
        </w:rPr>
        <w:t xml:space="preserve"> 56 mg Dose Kit:  T</w:t>
      </w:r>
      <w:r w:rsidRPr="485C4875">
        <w:rPr>
          <w:rFonts w:asciiTheme="minorHAnsi" w:hAnsiTheme="minorHAnsi" w:cstheme="minorBidi"/>
          <w:sz w:val="24"/>
        </w:rPr>
        <w:t>wo 28 mg nasal spray devices</w:t>
      </w:r>
    </w:p>
    <w:p w14:paraId="62A294FE" w14:textId="191F1BAD" w:rsidR="00F764D2" w:rsidRPr="00F764D2" w:rsidRDefault="00F764D2" w:rsidP="00F764D2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HAnsi"/>
          <w:sz w:val="24"/>
        </w:rPr>
      </w:pPr>
      <w:r w:rsidRPr="00F764D2">
        <w:rPr>
          <w:rFonts w:asciiTheme="minorHAnsi" w:eastAsia="Calibri" w:hAnsiTheme="minorHAnsi" w:cstheme="minorHAnsi"/>
          <w:sz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764D2">
        <w:rPr>
          <w:rFonts w:asciiTheme="minorHAnsi" w:eastAsia="Calibri" w:hAnsiTheme="minorHAnsi" w:cstheme="minorHAnsi"/>
          <w:sz w:val="24"/>
        </w:rPr>
        <w:instrText xml:space="preserve"> FORMCHECKBOX </w:instrText>
      </w:r>
      <w:r w:rsidR="009775FD">
        <w:rPr>
          <w:rFonts w:asciiTheme="minorHAnsi" w:eastAsia="Calibri" w:hAnsiTheme="minorHAnsi" w:cstheme="minorHAnsi"/>
          <w:sz w:val="24"/>
        </w:rPr>
      </w:r>
      <w:r w:rsidR="009775FD">
        <w:rPr>
          <w:rFonts w:asciiTheme="minorHAnsi" w:eastAsia="Calibri" w:hAnsiTheme="minorHAnsi" w:cstheme="minorHAnsi"/>
          <w:sz w:val="24"/>
        </w:rPr>
        <w:fldChar w:fldCharType="separate"/>
      </w:r>
      <w:r w:rsidRPr="00F764D2">
        <w:rPr>
          <w:rFonts w:asciiTheme="minorHAnsi" w:eastAsia="Calibri" w:hAnsiTheme="minorHAnsi" w:cstheme="minorHAnsi"/>
          <w:sz w:val="24"/>
        </w:rPr>
        <w:fldChar w:fldCharType="end"/>
      </w:r>
      <w:r w:rsidRPr="00F764D2">
        <w:rPr>
          <w:rFonts w:asciiTheme="minorHAnsi" w:eastAsia="Calibri" w:hAnsiTheme="minorHAnsi" w:cstheme="minorHAnsi"/>
          <w:sz w:val="24"/>
        </w:rPr>
        <w:t xml:space="preserve"> </w:t>
      </w:r>
      <w:proofErr w:type="spellStart"/>
      <w:r w:rsidRPr="00F764D2">
        <w:rPr>
          <w:rFonts w:asciiTheme="minorHAnsi" w:eastAsia="Calibri" w:hAnsiTheme="minorHAnsi" w:cstheme="minorHAnsi"/>
          <w:sz w:val="24"/>
        </w:rPr>
        <w:t>Spravato</w:t>
      </w:r>
      <w:proofErr w:type="spellEnd"/>
      <w:r w:rsidRPr="00F764D2">
        <w:rPr>
          <w:rFonts w:asciiTheme="minorHAnsi" w:eastAsia="Calibri" w:hAnsiTheme="minorHAnsi" w:cstheme="minorHAnsi"/>
          <w:sz w:val="24"/>
        </w:rPr>
        <w:t xml:space="preserve"> 84 mg Dose Kit: </w:t>
      </w:r>
      <w:r w:rsidRPr="00F764D2">
        <w:rPr>
          <w:rFonts w:asciiTheme="minorHAnsi" w:hAnsiTheme="minorHAnsi" w:cstheme="minorHAnsi"/>
          <w:sz w:val="24"/>
        </w:rPr>
        <w:t>Three 28 mg nasal spray devices</w:t>
      </w:r>
    </w:p>
    <w:p w14:paraId="59AE4D5A" w14:textId="77777777" w:rsidR="0055549D" w:rsidRPr="004631CF" w:rsidRDefault="0055549D" w:rsidP="00AD56E1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HAnsi"/>
          <w:bCs/>
          <w:sz w:val="24"/>
          <w:szCs w:val="16"/>
        </w:rPr>
      </w:pPr>
    </w:p>
    <w:p w14:paraId="59AC991D" w14:textId="086A0EB0" w:rsidR="00AD56E1" w:rsidRPr="001826AC" w:rsidRDefault="00AD56E1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Directions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</w:r>
      <w:r>
        <w:rPr>
          <w:rFonts w:ascii="Calibri" w:hAnsi="Calibri"/>
          <w:bCs/>
          <w:sz w:val="24"/>
          <w:szCs w:val="16"/>
        </w:rPr>
        <w:t>_______________________________________________________________________________</w:t>
      </w:r>
    </w:p>
    <w:p w14:paraId="0B5CEF7E" w14:textId="4DBFA4C1" w:rsidR="00AD56E1" w:rsidRDefault="00AD56E1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Quantity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</w:r>
      <w:r>
        <w:rPr>
          <w:rFonts w:ascii="Calibri" w:hAnsi="Calibri"/>
          <w:bCs/>
          <w:sz w:val="24"/>
          <w:szCs w:val="16"/>
        </w:rPr>
        <w:t>_______________________________________________________________________________</w:t>
      </w:r>
    </w:p>
    <w:p w14:paraId="04C0130E" w14:textId="77777777" w:rsidR="00C77BF4" w:rsidRDefault="00C77BF4" w:rsidP="00296403">
      <w:pPr>
        <w:pStyle w:val="NumberedList"/>
        <w:numPr>
          <w:ilvl w:val="0"/>
          <w:numId w:val="0"/>
        </w:numPr>
        <w:tabs>
          <w:tab w:val="left" w:pos="2160"/>
          <w:tab w:val="left" w:pos="3240"/>
          <w:tab w:val="left" w:pos="5400"/>
          <w:tab w:val="left" w:pos="8280"/>
        </w:tabs>
        <w:spacing w:after="160"/>
        <w:rPr>
          <w:rFonts w:ascii="Calibri" w:hAnsi="Calibri"/>
          <w:b/>
          <w:bCs/>
          <w:szCs w:val="16"/>
        </w:rPr>
      </w:pPr>
    </w:p>
    <w:p w14:paraId="4BC83B92" w14:textId="53ED3CA5" w:rsidR="00296403" w:rsidRDefault="106E7DE3" w:rsidP="00296403">
      <w:pPr>
        <w:pStyle w:val="NumberedList"/>
        <w:numPr>
          <w:ilvl w:val="0"/>
          <w:numId w:val="0"/>
        </w:numPr>
        <w:tabs>
          <w:tab w:val="left" w:pos="2160"/>
          <w:tab w:val="left" w:pos="3240"/>
          <w:tab w:val="left" w:pos="5400"/>
          <w:tab w:val="left" w:pos="8280"/>
        </w:tabs>
        <w:spacing w:after="160"/>
        <w:rPr>
          <w:rFonts w:eastAsia="Calibri" w:cs="Arial Narrow"/>
        </w:rPr>
      </w:pPr>
      <w:r w:rsidRPr="7C30E7DA">
        <w:rPr>
          <w:rFonts w:ascii="Calibri" w:hAnsi="Calibri"/>
          <w:b/>
          <w:bCs/>
        </w:rPr>
        <w:t>Initiation of Therapy</w:t>
      </w:r>
      <w:r w:rsidR="4DD343A3" w:rsidRPr="7C30E7DA">
        <w:rPr>
          <w:rFonts w:ascii="Calibri" w:hAnsi="Calibri"/>
          <w:b/>
          <w:bCs/>
        </w:rPr>
        <w:t>:</w:t>
      </w:r>
      <w:r w:rsidR="00296403">
        <w:rPr>
          <w:rFonts w:ascii="Calibri" w:hAnsi="Calibri"/>
          <w:b/>
          <w:bCs/>
          <w:szCs w:val="16"/>
        </w:rPr>
        <w:tab/>
      </w:r>
      <w:r w:rsidR="00B177A5">
        <w:rPr>
          <w:rFonts w:ascii="Calibri" w:hAnsi="Calibri"/>
          <w:b/>
          <w:bCs/>
          <w:szCs w:val="16"/>
        </w:rPr>
        <w:t xml:space="preserve">     </w:t>
      </w:r>
      <w:r w:rsidR="00296403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296403"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="00296403" w:rsidRPr="00D22A5C">
        <w:rPr>
          <w:rFonts w:eastAsia="Calibri" w:cs="Arial Narrow"/>
        </w:rPr>
        <w:fldChar w:fldCharType="end"/>
      </w:r>
      <w:r w:rsidR="4DD343A3" w:rsidRPr="00D22A5C">
        <w:rPr>
          <w:rFonts w:eastAsia="Calibri" w:cs="Arial Narrow"/>
        </w:rPr>
        <w:t xml:space="preserve"> Yes</w:t>
      </w:r>
      <w:r w:rsidR="00296403">
        <w:rPr>
          <w:rFonts w:eastAsia="Calibri" w:cs="Arial Narrow"/>
        </w:rPr>
        <w:tab/>
      </w:r>
      <w:r w:rsidR="00B177A5">
        <w:rPr>
          <w:rFonts w:eastAsia="Calibri" w:cs="Arial Narrow"/>
        </w:rPr>
        <w:t xml:space="preserve">  </w:t>
      </w:r>
      <w:r w:rsidR="00296403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296403"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="00296403" w:rsidRPr="00D22A5C">
        <w:rPr>
          <w:rFonts w:eastAsia="Calibri" w:cs="Arial Narrow"/>
        </w:rPr>
        <w:fldChar w:fldCharType="end"/>
      </w:r>
      <w:r w:rsidR="4DD343A3" w:rsidRPr="00D22A5C">
        <w:rPr>
          <w:rFonts w:eastAsia="Calibri" w:cs="Arial Narrow"/>
        </w:rPr>
        <w:t xml:space="preserve"> No</w:t>
      </w:r>
    </w:p>
    <w:p w14:paraId="4C20511C" w14:textId="58FD555C" w:rsidR="00E50414" w:rsidRPr="00296403" w:rsidRDefault="5490C59F" w:rsidP="7C30E7DA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Bidi"/>
          <w:sz w:val="24"/>
        </w:rPr>
      </w:pPr>
      <w:proofErr w:type="gramStart"/>
      <w:r w:rsidRPr="7C30E7DA">
        <w:rPr>
          <w:rFonts w:asciiTheme="minorHAnsi" w:eastAsia="Calibri" w:hAnsiTheme="minorHAnsi" w:cstheme="minorBidi"/>
          <w:sz w:val="24"/>
        </w:rPr>
        <w:t>D</w:t>
      </w:r>
      <w:r w:rsidR="4DD343A3" w:rsidRPr="7C30E7DA">
        <w:rPr>
          <w:rFonts w:asciiTheme="minorHAnsi" w:eastAsia="Calibri" w:hAnsiTheme="minorHAnsi" w:cstheme="minorBidi"/>
          <w:sz w:val="24"/>
        </w:rPr>
        <w:t>ate  therapy</w:t>
      </w:r>
      <w:proofErr w:type="gramEnd"/>
      <w:r w:rsidR="4DD343A3" w:rsidRPr="7C30E7DA">
        <w:rPr>
          <w:rFonts w:asciiTheme="minorHAnsi" w:eastAsia="Calibri" w:hAnsiTheme="minorHAnsi" w:cstheme="minorBidi"/>
          <w:sz w:val="24"/>
        </w:rPr>
        <w:t xml:space="preserve"> initiated:  </w:t>
      </w:r>
      <w:r w:rsidR="4DD343A3" w:rsidRPr="7C30E7DA">
        <w:rPr>
          <w:rFonts w:asciiTheme="minorHAnsi" w:hAnsiTheme="minorHAnsi" w:cstheme="minorBidi"/>
          <w:sz w:val="24"/>
        </w:rPr>
        <w:t>_____________________________________________________________</w:t>
      </w:r>
    </w:p>
    <w:p w14:paraId="183772DE" w14:textId="5C9D5186" w:rsidR="00296403" w:rsidRDefault="5490C59F" w:rsidP="00AD56E1">
      <w:pPr>
        <w:tabs>
          <w:tab w:val="left" w:pos="1260"/>
          <w:tab w:val="left" w:pos="5400"/>
        </w:tabs>
        <w:spacing w:before="160" w:after="160"/>
        <w:rPr>
          <w:rFonts w:eastAsia="Calibri" w:cs="Arial Narrow"/>
        </w:rPr>
      </w:pPr>
      <w:r w:rsidRPr="7C30E7DA">
        <w:rPr>
          <w:rFonts w:ascii="Calibri" w:hAnsi="Calibri"/>
          <w:b/>
          <w:bCs/>
          <w:sz w:val="24"/>
        </w:rPr>
        <w:t>Continuation of Therapy</w:t>
      </w:r>
      <w:r w:rsidR="106E7DE3" w:rsidRPr="7C30E7DA">
        <w:rPr>
          <w:rFonts w:ascii="Calibri" w:hAnsi="Calibri"/>
          <w:b/>
          <w:bCs/>
          <w:sz w:val="24"/>
        </w:rPr>
        <w:t>:</w:t>
      </w:r>
      <w:r w:rsidR="106E7DE3" w:rsidRPr="7C30E7DA">
        <w:rPr>
          <w:rFonts w:ascii="Calibri" w:hAnsi="Calibri"/>
          <w:sz w:val="24"/>
        </w:rPr>
        <w:t xml:space="preserve"> </w:t>
      </w:r>
      <w:r w:rsidR="00B177A5">
        <w:rPr>
          <w:rFonts w:ascii="Calibri" w:hAnsi="Calibri"/>
          <w:sz w:val="24"/>
        </w:rPr>
        <w:t xml:space="preserve">  </w:t>
      </w:r>
      <w:r w:rsidR="00C77BF4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C77BF4"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="00C77BF4" w:rsidRPr="00D22A5C">
        <w:rPr>
          <w:rFonts w:eastAsia="Calibri" w:cs="Arial Narrow"/>
        </w:rPr>
        <w:fldChar w:fldCharType="end"/>
      </w:r>
      <w:r w:rsidR="106E7DE3" w:rsidRPr="00D22A5C">
        <w:rPr>
          <w:rFonts w:eastAsia="Calibri" w:cs="Arial Narrow"/>
        </w:rPr>
        <w:t xml:space="preserve"> Yes</w:t>
      </w:r>
      <w:r w:rsidR="00B177A5">
        <w:rPr>
          <w:rFonts w:eastAsia="Calibri" w:cs="Arial Narrow"/>
        </w:rPr>
        <w:t xml:space="preserve">     </w:t>
      </w:r>
      <w:r w:rsidR="00C77BF4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C77BF4"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="00C77BF4" w:rsidRPr="00D22A5C">
        <w:rPr>
          <w:rFonts w:eastAsia="Calibri" w:cs="Arial Narrow"/>
        </w:rPr>
        <w:fldChar w:fldCharType="end"/>
      </w:r>
      <w:r w:rsidR="106E7DE3" w:rsidRPr="00D22A5C">
        <w:rPr>
          <w:rFonts w:eastAsia="Calibri" w:cs="Arial Narrow"/>
        </w:rPr>
        <w:t xml:space="preserve"> No</w:t>
      </w:r>
    </w:p>
    <w:p w14:paraId="241EB61A" w14:textId="77777777" w:rsidR="00B177A5" w:rsidRDefault="00B177A5" w:rsidP="00230FEC">
      <w:pPr>
        <w:pStyle w:val="Heading1"/>
        <w:spacing w:before="160"/>
        <w:rPr>
          <w:sz w:val="32"/>
          <w:szCs w:val="32"/>
        </w:rPr>
      </w:pPr>
      <w:bookmarkStart w:id="0" w:name="_Hlk88126506"/>
    </w:p>
    <w:p w14:paraId="62A68147" w14:textId="1A4D5766" w:rsidR="00230FEC" w:rsidRPr="006042AE" w:rsidRDefault="00230FEC" w:rsidP="00230FEC">
      <w:pPr>
        <w:pStyle w:val="Heading1"/>
        <w:spacing w:before="160"/>
        <w:rPr>
          <w:sz w:val="32"/>
          <w:szCs w:val="32"/>
        </w:rPr>
      </w:pPr>
      <w:r w:rsidRPr="006042AE">
        <w:rPr>
          <w:sz w:val="32"/>
          <w:szCs w:val="32"/>
        </w:rPr>
        <w:t xml:space="preserve">Clinical Criteria – Diagnosis </w:t>
      </w:r>
    </w:p>
    <w:bookmarkStart w:id="1" w:name="_Hlk529444657"/>
    <w:bookmarkEnd w:id="0"/>
    <w:p w14:paraId="4C618B73" w14:textId="77777777" w:rsidR="00F764D2" w:rsidRPr="00F341B7" w:rsidRDefault="00F764D2" w:rsidP="00F764D2">
      <w:pPr>
        <w:pStyle w:val="NumberedList"/>
        <w:numPr>
          <w:ilvl w:val="0"/>
          <w:numId w:val="6"/>
        </w:numPr>
        <w:spacing w:before="120"/>
        <w:rPr>
          <w:rFonts w:cstheme="minorHAnsi"/>
          <w:bCs/>
          <w:szCs w:val="16"/>
        </w:rPr>
      </w:pPr>
      <w:r w:rsidRPr="00E07B7B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E07B7B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E07B7B">
        <w:rPr>
          <w:rFonts w:eastAsia="Calibri" w:cs="Arial Narrow"/>
        </w:rPr>
        <w:fldChar w:fldCharType="end"/>
      </w:r>
      <w:r w:rsidRPr="00E07B7B">
        <w:rPr>
          <w:rFonts w:eastAsia="Calibri" w:cs="Arial Narrow"/>
        </w:rPr>
        <w:t xml:space="preserve"> </w:t>
      </w:r>
      <w:r w:rsidRPr="00F341B7">
        <w:rPr>
          <w:rFonts w:cstheme="minorHAnsi"/>
        </w:rPr>
        <w:t>Treatment-resistant depression (TRD) OR</w:t>
      </w:r>
    </w:p>
    <w:p w14:paraId="552F85C8" w14:textId="77777777" w:rsidR="00F764D2" w:rsidRPr="00F341B7" w:rsidRDefault="00F764D2" w:rsidP="00F764D2">
      <w:pPr>
        <w:pStyle w:val="NumberedList"/>
        <w:numPr>
          <w:ilvl w:val="0"/>
          <w:numId w:val="0"/>
        </w:numPr>
        <w:spacing w:before="120"/>
        <w:ind w:left="360"/>
        <w:rPr>
          <w:rFonts w:cstheme="minorHAnsi"/>
          <w:bCs/>
          <w:szCs w:val="16"/>
        </w:rPr>
      </w:pPr>
      <w:r w:rsidRPr="00F341B7">
        <w:rPr>
          <w:rFonts w:eastAsia="Calibri" w:cstheme="minorHAns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341B7">
        <w:rPr>
          <w:rFonts w:eastAsia="Calibri" w:cstheme="minorHAnsi"/>
        </w:rPr>
        <w:instrText xml:space="preserve"> FORMCHECKBOX </w:instrText>
      </w:r>
      <w:r w:rsidR="009775FD">
        <w:rPr>
          <w:rFonts w:eastAsia="Calibri" w:cstheme="minorHAnsi"/>
        </w:rPr>
      </w:r>
      <w:r w:rsidR="009775FD">
        <w:rPr>
          <w:rFonts w:eastAsia="Calibri" w:cstheme="minorHAnsi"/>
        </w:rPr>
        <w:fldChar w:fldCharType="separate"/>
      </w:r>
      <w:r w:rsidRPr="00F341B7">
        <w:rPr>
          <w:rFonts w:eastAsia="Calibri" w:cstheme="minorHAnsi"/>
        </w:rPr>
        <w:fldChar w:fldCharType="end"/>
      </w:r>
      <w:r w:rsidRPr="00F341B7">
        <w:rPr>
          <w:rFonts w:eastAsia="Calibri" w:cstheme="minorHAnsi"/>
        </w:rPr>
        <w:t xml:space="preserve"> </w:t>
      </w:r>
      <w:r w:rsidRPr="00F341B7">
        <w:rPr>
          <w:rFonts w:cstheme="minorHAnsi"/>
        </w:rPr>
        <w:t>Depressive symptoms associated with acute suicidal ideation or behavior</w:t>
      </w:r>
    </w:p>
    <w:p w14:paraId="27846A77" w14:textId="77777777" w:rsidR="00C77BF4" w:rsidRDefault="00C77BF4" w:rsidP="00F764D2">
      <w:pPr>
        <w:pStyle w:val="NumberedList"/>
        <w:numPr>
          <w:ilvl w:val="0"/>
          <w:numId w:val="0"/>
        </w:numPr>
        <w:ind w:left="360" w:hanging="360"/>
      </w:pPr>
    </w:p>
    <w:bookmarkEnd w:id="1"/>
    <w:p w14:paraId="2A1509D9" w14:textId="5300F569" w:rsidR="00F764D2" w:rsidRDefault="00F764D2" w:rsidP="00F9317C">
      <w:pPr>
        <w:pStyle w:val="NumberedList"/>
        <w:numPr>
          <w:ilvl w:val="0"/>
          <w:numId w:val="0"/>
        </w:numPr>
        <w:ind w:left="360" w:hanging="360"/>
      </w:pPr>
    </w:p>
    <w:p w14:paraId="66D3A2F8" w14:textId="601FFE86" w:rsidR="00F9317C" w:rsidRDefault="00F9317C" w:rsidP="00F9317C">
      <w:pPr>
        <w:pStyle w:val="NumberedList"/>
        <w:numPr>
          <w:ilvl w:val="0"/>
          <w:numId w:val="0"/>
        </w:numPr>
        <w:ind w:left="360" w:hanging="360"/>
      </w:pPr>
    </w:p>
    <w:p w14:paraId="4674533D" w14:textId="77777777" w:rsidR="00F9317C" w:rsidRDefault="00F9317C" w:rsidP="00F9317C">
      <w:pPr>
        <w:pStyle w:val="NumberedList"/>
        <w:numPr>
          <w:ilvl w:val="0"/>
          <w:numId w:val="0"/>
        </w:numPr>
        <w:ind w:left="360" w:hanging="360"/>
        <w:rPr>
          <w:rFonts w:eastAsia="Calibri"/>
        </w:rPr>
      </w:pPr>
    </w:p>
    <w:p w14:paraId="2F90B9BF" w14:textId="6274932A" w:rsidR="003B2CFD" w:rsidRDefault="003B2CFD" w:rsidP="00441B8D">
      <w:pPr>
        <w:pStyle w:val="NumberedList"/>
        <w:numPr>
          <w:ilvl w:val="0"/>
          <w:numId w:val="0"/>
        </w:numPr>
        <w:spacing w:before="120"/>
        <w:ind w:left="360" w:hanging="360"/>
        <w:rPr>
          <w:rFonts w:eastAsia="Calibri"/>
        </w:rPr>
      </w:pPr>
    </w:p>
    <w:p w14:paraId="2D3E98E9" w14:textId="77777777" w:rsidR="00F9317C" w:rsidRPr="000E0182" w:rsidRDefault="00F9317C" w:rsidP="00441B8D">
      <w:pPr>
        <w:pStyle w:val="NumberedList"/>
        <w:numPr>
          <w:ilvl w:val="0"/>
          <w:numId w:val="0"/>
        </w:numPr>
        <w:spacing w:before="120"/>
        <w:ind w:left="360" w:hanging="360"/>
        <w:rPr>
          <w:rFonts w:eastAsia="Calibri"/>
        </w:rPr>
      </w:pPr>
    </w:p>
    <w:p w14:paraId="0345C4F8" w14:textId="77777777" w:rsidR="00230FEC" w:rsidRPr="001826AC" w:rsidRDefault="00230FEC" w:rsidP="00230FEC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Name"/>
        <w:tblDescription w:val="Enrollee's last name and first name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0"/>
        <w:gridCol w:w="451"/>
      </w:tblGrid>
      <w:tr w:rsidR="00230FEC" w:rsidRPr="00C012AF" w14:paraId="3FC3C2C5" w14:textId="77777777" w:rsidTr="00B71EB6">
        <w:trPr>
          <w:cantSplit/>
          <w:jc w:val="center"/>
        </w:trPr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20462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8EF67A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926CC0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62F810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D35076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C27FC1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ABF47D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CF5665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324B9E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8BA7AA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AC189A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87861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16EF010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7FC72F3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D2A5A7" w14:textId="77777777" w:rsidR="00230FEC" w:rsidRDefault="00230FEC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E29B530" w14:textId="77777777" w:rsidR="00230FEC" w:rsidRDefault="00230FEC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118AAC9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A5CAB45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23767F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B85A659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4B97BA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C0871F1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B080D4E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EF35E12" w14:textId="77777777" w:rsidR="00230FEC" w:rsidRDefault="00230FEC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96CD8BD" w14:textId="77777777" w:rsidR="00230FEC" w:rsidRDefault="00230FEC" w:rsidP="00B71EB6">
            <w:pPr>
              <w:pStyle w:val="FieldNames"/>
            </w:pPr>
          </w:p>
        </w:tc>
      </w:tr>
    </w:tbl>
    <w:p w14:paraId="4B93A9AE" w14:textId="0C45651F" w:rsidR="00F9317C" w:rsidRDefault="5490C59F" w:rsidP="00230FEC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  <w:r w:rsidRPr="7C30E7DA">
        <w:rPr>
          <w:sz w:val="32"/>
          <w:szCs w:val="32"/>
        </w:rPr>
        <w:t xml:space="preserve">Clinical Criteria </w:t>
      </w:r>
      <w:r w:rsidR="7777A5CB" w:rsidRPr="7C30E7DA">
        <w:rPr>
          <w:sz w:val="32"/>
          <w:szCs w:val="32"/>
        </w:rPr>
        <w:t>–</w:t>
      </w:r>
      <w:r w:rsidRPr="7C30E7DA">
        <w:rPr>
          <w:sz w:val="32"/>
          <w:szCs w:val="32"/>
        </w:rPr>
        <w:t xml:space="preserve"> </w:t>
      </w:r>
      <w:r w:rsidR="7777A5CB" w:rsidRPr="7C30E7DA">
        <w:rPr>
          <w:sz w:val="32"/>
          <w:szCs w:val="32"/>
        </w:rPr>
        <w:t>Initiation of Therapy</w:t>
      </w:r>
    </w:p>
    <w:p w14:paraId="578A33E4" w14:textId="5D4516B3" w:rsidR="00F9317C" w:rsidRPr="00117EEA" w:rsidRDefault="5490C59F" w:rsidP="7C30E7DA">
      <w:pPr>
        <w:pStyle w:val="NumberedList"/>
        <w:rPr>
          <w:color w:val="000000"/>
        </w:rPr>
      </w:pPr>
      <w:r>
        <w:lastRenderedPageBreak/>
        <w:t>B</w:t>
      </w:r>
      <w:r w:rsidRPr="7C30E7DA">
        <w:rPr>
          <w:color w:val="000000" w:themeColor="text1"/>
        </w:rPr>
        <w:t xml:space="preserve">efore initiating </w:t>
      </w:r>
      <w:proofErr w:type="spellStart"/>
      <w:r w:rsidRPr="7C30E7DA">
        <w:rPr>
          <w:color w:val="000000" w:themeColor="text1"/>
        </w:rPr>
        <w:t>esketamine</w:t>
      </w:r>
      <w:proofErr w:type="spellEnd"/>
      <w:r w:rsidRPr="7C30E7DA">
        <w:rPr>
          <w:color w:val="000000" w:themeColor="text1"/>
        </w:rPr>
        <w:t xml:space="preserve"> nasal therapy, was a baseline score on a depression assessment tool (e.g., </w:t>
      </w:r>
      <w:r>
        <w:t>17-item Hamilton Rating Scale for Depression [HAMD17], 16-item Quick Inventory of Depressive Symptomatology [QIDS-C16], 10-item Montgomery-</w:t>
      </w:r>
      <w:proofErr w:type="spellStart"/>
      <w:r>
        <w:t>Asberg</w:t>
      </w:r>
      <w:proofErr w:type="spellEnd"/>
      <w:r>
        <w:t xml:space="preserve"> Depression Rating Scale [MADRS]) obtained?</w:t>
      </w:r>
    </w:p>
    <w:p w14:paraId="6BF59CC0" w14:textId="77777777" w:rsidR="00F9317C" w:rsidRDefault="00F9317C" w:rsidP="00F9317C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  <w:r w:rsidRPr="00D22A5C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/>
        </w:rPr>
        <w:instrText xml:space="preserve"> FORMCHECKBOX </w:instrText>
      </w:r>
      <w:r w:rsidR="009775FD">
        <w:rPr>
          <w:rFonts w:eastAsia="Calibri"/>
        </w:rPr>
      </w:r>
      <w:r w:rsidR="009775FD">
        <w:rPr>
          <w:rFonts w:eastAsia="Calibri"/>
        </w:rPr>
        <w:fldChar w:fldCharType="separate"/>
      </w:r>
      <w:r w:rsidRPr="00D22A5C">
        <w:rPr>
          <w:rFonts w:eastAsia="Calibri"/>
        </w:rPr>
        <w:fldChar w:fldCharType="end"/>
      </w:r>
      <w:r w:rsidRPr="00D22A5C">
        <w:rPr>
          <w:rFonts w:eastAsia="Calibri"/>
        </w:rPr>
        <w:t xml:space="preserve"> Yes</w:t>
      </w:r>
      <w:r>
        <w:rPr>
          <w:rFonts w:eastAsia="Calibri"/>
        </w:rPr>
        <w:tab/>
      </w:r>
      <w:r w:rsidRPr="00D22A5C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/>
        </w:rPr>
        <w:instrText xml:space="preserve"> FORMCHECKBOX </w:instrText>
      </w:r>
      <w:r w:rsidR="009775FD">
        <w:rPr>
          <w:rFonts w:eastAsia="Calibri"/>
        </w:rPr>
      </w:r>
      <w:r w:rsidR="009775FD">
        <w:rPr>
          <w:rFonts w:eastAsia="Calibri"/>
        </w:rPr>
        <w:fldChar w:fldCharType="separate"/>
      </w:r>
      <w:r w:rsidRPr="00D22A5C">
        <w:rPr>
          <w:rFonts w:eastAsia="Calibri"/>
        </w:rPr>
        <w:fldChar w:fldCharType="end"/>
      </w:r>
      <w:r w:rsidRPr="00D22A5C">
        <w:rPr>
          <w:rFonts w:eastAsia="Calibri"/>
        </w:rPr>
        <w:t xml:space="preserve"> No</w:t>
      </w:r>
    </w:p>
    <w:p w14:paraId="41579209" w14:textId="77777777" w:rsidR="00F9317C" w:rsidRPr="00F9317C" w:rsidRDefault="00F9317C" w:rsidP="00F9317C">
      <w:pPr>
        <w:pStyle w:val="NumberedList"/>
        <w:numPr>
          <w:ilvl w:val="0"/>
          <w:numId w:val="0"/>
        </w:numPr>
        <w:spacing w:before="120"/>
        <w:ind w:left="360"/>
        <w:rPr>
          <w:rFonts w:eastAsia="Calibri"/>
        </w:rPr>
      </w:pPr>
    </w:p>
    <w:p w14:paraId="6F6573AC" w14:textId="542C44C8" w:rsidR="00F9317C" w:rsidRPr="000E0182" w:rsidRDefault="00F9317C" w:rsidP="00354E96">
      <w:pPr>
        <w:pStyle w:val="NumberedList"/>
        <w:rPr>
          <w:rFonts w:eastAsia="Calibri"/>
        </w:rPr>
      </w:pPr>
      <w:r>
        <w:t xml:space="preserve">Has the healthcare outpatient site and the patient been enrolled in the </w:t>
      </w:r>
      <w:proofErr w:type="spellStart"/>
      <w:r>
        <w:t>Spravato</w:t>
      </w:r>
      <w:proofErr w:type="spellEnd"/>
      <w:r>
        <w:t xml:space="preserve"> </w:t>
      </w:r>
      <w:r w:rsidRPr="00655643">
        <w:rPr>
          <w:rStyle w:val="Emphasis"/>
          <w:i w:val="0"/>
          <w:iCs w:val="0"/>
        </w:rPr>
        <w:t>Risk Evaluation and Mitigation Strategy</w:t>
      </w:r>
      <w:r w:rsidRPr="00655643">
        <w:rPr>
          <w:i/>
          <w:iCs/>
        </w:rPr>
        <w:t xml:space="preserve"> (</w:t>
      </w:r>
      <w:r w:rsidRPr="00655643">
        <w:rPr>
          <w:rStyle w:val="Emphasis"/>
          <w:i w:val="0"/>
          <w:iCs w:val="0"/>
        </w:rPr>
        <w:t>REMS</w:t>
      </w:r>
      <w:r w:rsidRPr="00655643">
        <w:rPr>
          <w:i/>
          <w:iCs/>
        </w:rPr>
        <w:t>)</w:t>
      </w:r>
      <w:r>
        <w:t>?</w:t>
      </w:r>
    </w:p>
    <w:p w14:paraId="221388D2" w14:textId="77777777" w:rsidR="00F9317C" w:rsidRDefault="00F9317C" w:rsidP="00F9317C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7E460E1" w14:textId="209AD579" w:rsidR="00F9317C" w:rsidRDefault="00F9317C" w:rsidP="00F9317C"/>
    <w:p w14:paraId="69D9518C" w14:textId="6E269B9A" w:rsidR="000C2B08" w:rsidRPr="00BA69EB" w:rsidRDefault="000C2B08" w:rsidP="00354E96">
      <w:pPr>
        <w:pStyle w:val="NumberedList"/>
      </w:pPr>
      <w:r>
        <w:t xml:space="preserve">Before prescribing </w:t>
      </w:r>
      <w:proofErr w:type="spellStart"/>
      <w:r>
        <w:t>esketamine</w:t>
      </w:r>
      <w:proofErr w:type="spellEnd"/>
      <w:r>
        <w:t xml:space="preserve"> nasal spray was the New York State Prescription Monitoring Program reviewed?</w:t>
      </w:r>
    </w:p>
    <w:p w14:paraId="511A61D8" w14:textId="7C286A37" w:rsidR="000C2B08" w:rsidRDefault="000C2B08" w:rsidP="000C2B0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AE5FB0F" w14:textId="77777777" w:rsidR="00354E96" w:rsidRPr="00354E96" w:rsidRDefault="00354E96" w:rsidP="00354E96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</w:p>
    <w:p w14:paraId="07DF52C9" w14:textId="6358A605" w:rsidR="002A5BAE" w:rsidRPr="000E0182" w:rsidRDefault="002A5BAE" w:rsidP="00354E96">
      <w:pPr>
        <w:pStyle w:val="NumberedList"/>
        <w:rPr>
          <w:rFonts w:eastAsia="Calibri"/>
        </w:rPr>
      </w:pPr>
      <w:r>
        <w:t xml:space="preserve">For the initial request for patients with a diagnosis of </w:t>
      </w:r>
      <w:r w:rsidRPr="000C2B08">
        <w:rPr>
          <w:b/>
          <w:bCs/>
          <w:color w:val="000000" w:themeColor="text1"/>
          <w:u w:val="single"/>
        </w:rPr>
        <w:t>TRD</w:t>
      </w:r>
      <w:r>
        <w:t xml:space="preserve">, has the patient had a trial of at least two oral antidepressants prior to initiating </w:t>
      </w:r>
      <w:proofErr w:type="spellStart"/>
      <w:r>
        <w:t>esketamine</w:t>
      </w:r>
      <w:proofErr w:type="spellEnd"/>
      <w:r>
        <w:t xml:space="preserve"> intranasal therapy?</w:t>
      </w:r>
    </w:p>
    <w:p w14:paraId="1D778FFC" w14:textId="77777777" w:rsidR="002A5BAE" w:rsidRDefault="002A5BAE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0B7B203" w14:textId="4AFAF883" w:rsidR="47E76351" w:rsidRDefault="47E76351" w:rsidP="47E76351">
      <w:pPr>
        <w:tabs>
          <w:tab w:val="left" w:pos="1260"/>
          <w:tab w:val="left" w:pos="5400"/>
        </w:tabs>
        <w:spacing w:before="160" w:after="160"/>
        <w:ind w:firstLine="360"/>
        <w:rPr>
          <w:rFonts w:ascii="Calibri" w:eastAsia="Calibri" w:hAnsi="Calibri" w:cs="Calibri"/>
          <w:color w:val="000000" w:themeColor="text1"/>
          <w:sz w:val="24"/>
        </w:rPr>
      </w:pPr>
      <w:r w:rsidRPr="47E76351">
        <w:rPr>
          <w:rFonts w:ascii="Calibri" w:eastAsia="Calibri" w:hAnsi="Calibri" w:cs="Calibri"/>
          <w:color w:val="000000" w:themeColor="text1"/>
          <w:sz w:val="24"/>
        </w:rPr>
        <w:t>Please provide the names of the most recent antidepressant therapies and dates of the trials:</w:t>
      </w:r>
    </w:p>
    <w:p w14:paraId="2129F75D" w14:textId="26C9B367" w:rsidR="002A5BAE" w:rsidRDefault="00D3708D" w:rsidP="0A077E5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47E76351">
        <w:rPr>
          <w:rFonts w:eastAsia="Calibri" w:cs="Arial Narrow"/>
        </w:rPr>
        <w:t xml:space="preserve">Antidepressant and strength: ________________________________________________________  </w:t>
      </w:r>
    </w:p>
    <w:p w14:paraId="0EDB7B69" w14:textId="62DDC0F0" w:rsidR="002A5BAE" w:rsidRDefault="00D3708D" w:rsidP="0A077E58">
      <w:pPr>
        <w:pStyle w:val="NumberedList"/>
        <w:numPr>
          <w:ilvl w:val="0"/>
          <w:numId w:val="0"/>
        </w:numPr>
        <w:spacing w:before="80"/>
        <w:ind w:firstLine="360"/>
        <w:rPr>
          <w:rFonts w:eastAsia="Calibri" w:cs="Arial Narrow"/>
        </w:rPr>
      </w:pPr>
      <w:r w:rsidRPr="6E030E42">
        <w:rPr>
          <w:rFonts w:eastAsia="Calibri" w:cs="Arial Narrow"/>
        </w:rPr>
        <w:t xml:space="preserve">Date of </w:t>
      </w:r>
      <w:proofErr w:type="gramStart"/>
      <w:r w:rsidRPr="6E030E42">
        <w:rPr>
          <w:rFonts w:eastAsia="Calibri" w:cs="Arial Narrow"/>
        </w:rPr>
        <w:t>use:_</w:t>
      </w:r>
      <w:proofErr w:type="gramEnd"/>
      <w:r w:rsidRPr="6E030E42">
        <w:rPr>
          <w:rFonts w:eastAsia="Calibri" w:cs="Arial Narrow"/>
        </w:rPr>
        <w:t>_____________________________________________________________________</w:t>
      </w:r>
    </w:p>
    <w:p w14:paraId="074F3182" w14:textId="4BE60977" w:rsidR="00D3708D" w:rsidRDefault="00D3708D" w:rsidP="0A077E58">
      <w:pPr>
        <w:pStyle w:val="NumberedList"/>
        <w:numPr>
          <w:ilvl w:val="0"/>
          <w:numId w:val="0"/>
        </w:numPr>
        <w:ind w:firstLine="360"/>
        <w:rPr>
          <w:rFonts w:eastAsia="Calibri" w:cs="Arial Narrow"/>
        </w:rPr>
      </w:pPr>
      <w:r w:rsidRPr="47E76351">
        <w:rPr>
          <w:rFonts w:eastAsia="Calibri" w:cs="Arial Narrow"/>
        </w:rPr>
        <w:t xml:space="preserve">Antidepressant and strength: ________________________________________________________  </w:t>
      </w:r>
    </w:p>
    <w:p w14:paraId="6DD4F493" w14:textId="30E376D0" w:rsidR="00D3708D" w:rsidRDefault="00D3708D" w:rsidP="0A077E58">
      <w:pPr>
        <w:pStyle w:val="NumberedList"/>
        <w:numPr>
          <w:ilvl w:val="0"/>
          <w:numId w:val="0"/>
        </w:numPr>
        <w:ind w:firstLine="360"/>
        <w:rPr>
          <w:rFonts w:eastAsia="Calibri" w:cs="Arial Narrow"/>
        </w:rPr>
      </w:pPr>
      <w:r w:rsidRPr="6E030E42">
        <w:rPr>
          <w:rFonts w:eastAsia="Calibri" w:cs="Arial Narrow"/>
        </w:rPr>
        <w:t xml:space="preserve">Date of </w:t>
      </w:r>
      <w:proofErr w:type="gramStart"/>
      <w:r w:rsidRPr="6E030E42">
        <w:rPr>
          <w:rFonts w:eastAsia="Calibri" w:cs="Arial Narrow"/>
        </w:rPr>
        <w:t>use:_</w:t>
      </w:r>
      <w:proofErr w:type="gramEnd"/>
      <w:r w:rsidRPr="6E030E42">
        <w:rPr>
          <w:rFonts w:eastAsia="Calibri" w:cs="Arial Narrow"/>
        </w:rPr>
        <w:t>_____________________________________________________________________</w:t>
      </w:r>
    </w:p>
    <w:p w14:paraId="6FBC15D6" w14:textId="64AD9247" w:rsidR="0A077E58" w:rsidRDefault="0A077E58" w:rsidP="0A077E58">
      <w:pPr>
        <w:pStyle w:val="NumberedList"/>
        <w:numPr>
          <w:ilvl w:val="0"/>
          <w:numId w:val="0"/>
        </w:numPr>
        <w:rPr>
          <w:rFonts w:ascii="Calibri" w:hAnsi="Calibri"/>
        </w:rPr>
      </w:pPr>
    </w:p>
    <w:p w14:paraId="129D020D" w14:textId="357B475F" w:rsidR="000C2B08" w:rsidRPr="008842A9" w:rsidRDefault="35FA2B41" w:rsidP="35FA2B41">
      <w:pPr>
        <w:pStyle w:val="NumberedList"/>
        <w:spacing w:before="120"/>
        <w:rPr>
          <w:rFonts w:eastAsiaTheme="minorEastAsia" w:cstheme="minorHAnsi"/>
        </w:rPr>
      </w:pPr>
      <w:r w:rsidRPr="785F038E">
        <w:rPr>
          <w:rFonts w:ascii="Calibri" w:eastAsia="Calibri" w:hAnsi="Calibri" w:cs="Calibri"/>
          <w:sz w:val="22"/>
          <w:szCs w:val="22"/>
        </w:rPr>
        <w:t xml:space="preserve"> </w:t>
      </w:r>
      <w:r w:rsidRPr="008842A9">
        <w:rPr>
          <w:rFonts w:eastAsia="Calibri" w:cstheme="minorHAnsi"/>
        </w:rPr>
        <w:t xml:space="preserve">Confirm patient observation by a healthcare practitioner for 2 hours during and after </w:t>
      </w:r>
      <w:proofErr w:type="spellStart"/>
      <w:r w:rsidRPr="008842A9">
        <w:rPr>
          <w:rFonts w:eastAsia="Calibri" w:cstheme="minorHAnsi"/>
        </w:rPr>
        <w:t>esketamine</w:t>
      </w:r>
      <w:proofErr w:type="spellEnd"/>
      <w:r w:rsidRPr="008842A9">
        <w:rPr>
          <w:rFonts w:eastAsia="Calibri" w:cstheme="minorHAnsi"/>
        </w:rPr>
        <w:t xml:space="preserve"> administration.</w:t>
      </w:r>
    </w:p>
    <w:p w14:paraId="44875E83" w14:textId="53D9F459" w:rsidR="35FA2B41" w:rsidRDefault="35FA2B41" w:rsidP="00E660AC">
      <w:pPr>
        <w:pStyle w:val="NumberedList"/>
        <w:numPr>
          <w:ilvl w:val="0"/>
          <w:numId w:val="0"/>
        </w:numPr>
        <w:spacing w:before="120"/>
        <w:rPr>
          <w:rFonts w:ascii="Calibri" w:hAnsi="Calibri"/>
        </w:rPr>
      </w:pPr>
    </w:p>
    <w:p w14:paraId="55D981B0" w14:textId="151A1BDA" w:rsidR="000C2B08" w:rsidRDefault="000C2B08" w:rsidP="000C2B0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25AB3038" w14:textId="3365ACC3" w:rsidR="002A5BAE" w:rsidRDefault="002A5BAE" w:rsidP="000C2B0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</w:p>
    <w:p w14:paraId="46DC7022" w14:textId="1160C304" w:rsidR="002A5BAE" w:rsidRPr="000E0182" w:rsidRDefault="71F99F46" w:rsidP="00354E96">
      <w:pPr>
        <w:pStyle w:val="NumberedList"/>
        <w:rPr>
          <w:rFonts w:eastAsia="Calibri"/>
        </w:rPr>
      </w:pPr>
      <w:r>
        <w:t xml:space="preserve">Is the patient on an oral antidepressant in conjunction with </w:t>
      </w:r>
      <w:proofErr w:type="spellStart"/>
      <w:r>
        <w:t>esketamine</w:t>
      </w:r>
      <w:proofErr w:type="spellEnd"/>
      <w:r>
        <w:t xml:space="preserve"> nasal spray?</w:t>
      </w:r>
    </w:p>
    <w:p w14:paraId="11C6A32B" w14:textId="6D69F0E1" w:rsidR="002A5BAE" w:rsidRDefault="002A5BAE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6B93C3CE" w14:textId="3984AB4C" w:rsidR="00D3708D" w:rsidRDefault="00D3708D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>
        <w:rPr>
          <w:rFonts w:eastAsia="Calibri" w:cs="Arial Narrow"/>
        </w:rPr>
        <w:t xml:space="preserve">Antidepressant and Strength: ________________________________________________________  </w:t>
      </w:r>
    </w:p>
    <w:p w14:paraId="144AC660" w14:textId="6BF4608E" w:rsidR="00D3708D" w:rsidRDefault="00D3708D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>
        <w:rPr>
          <w:rFonts w:eastAsia="Calibri" w:cs="Arial Narrow"/>
        </w:rPr>
        <w:t xml:space="preserve">Directions for </w:t>
      </w:r>
      <w:proofErr w:type="gramStart"/>
      <w:r>
        <w:rPr>
          <w:rFonts w:eastAsia="Calibri" w:cs="Arial Narrow"/>
        </w:rPr>
        <w:t>Use:_</w:t>
      </w:r>
      <w:proofErr w:type="gramEnd"/>
      <w:r>
        <w:rPr>
          <w:rFonts w:eastAsia="Calibri" w:cs="Arial Narrow"/>
        </w:rPr>
        <w:t>________________________________________________________________</w:t>
      </w:r>
    </w:p>
    <w:p w14:paraId="6A768C15" w14:textId="77777777" w:rsidR="00714B8C" w:rsidRDefault="00714B8C" w:rsidP="002A5BAE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</w:p>
    <w:p w14:paraId="62CD7E85" w14:textId="77777777" w:rsidR="00714B8C" w:rsidRDefault="00714B8C" w:rsidP="002A5BAE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</w:p>
    <w:p w14:paraId="64183F7D" w14:textId="60E8ECB3" w:rsidR="002A5BAE" w:rsidRDefault="71F99F46" w:rsidP="002A5BAE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  <w:r w:rsidRPr="7C30E7DA">
        <w:rPr>
          <w:sz w:val="32"/>
          <w:szCs w:val="32"/>
        </w:rPr>
        <w:t>Clinical Criteria – Continuation of Therapy</w:t>
      </w:r>
    </w:p>
    <w:p w14:paraId="7ECC35FA" w14:textId="3EA7A7F6" w:rsidR="00354E96" w:rsidRDefault="00354E96" w:rsidP="003630BA">
      <w:pPr>
        <w:pStyle w:val="NumberedList"/>
        <w:numPr>
          <w:ilvl w:val="0"/>
          <w:numId w:val="38"/>
        </w:numPr>
        <w:rPr>
          <w:rFonts w:eastAsiaTheme="minorEastAsia" w:cstheme="minorBidi"/>
        </w:rPr>
      </w:pPr>
      <w:r>
        <w:t>Utilizing the same baseline depression assessment tool, w</w:t>
      </w:r>
      <w:r w:rsidR="119476ED">
        <w:t xml:space="preserve">as there an improvement in the patient’s score while receiving </w:t>
      </w:r>
      <w:proofErr w:type="spellStart"/>
      <w:r w:rsidR="119476ED">
        <w:t>esketamine</w:t>
      </w:r>
      <w:proofErr w:type="spellEnd"/>
      <w:r w:rsidR="119476ED">
        <w:t xml:space="preserve"> treatment? </w:t>
      </w:r>
    </w:p>
    <w:p w14:paraId="2E006787" w14:textId="5D03AF5F" w:rsidR="00354E96" w:rsidRDefault="00354E96" w:rsidP="00B53636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  <w:r>
        <w:lastRenderedPageBreak/>
        <w:t xml:space="preserve"> </w:t>
      </w:r>
      <w:r w:rsidRPr="00354E96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354E96">
        <w:rPr>
          <w:rFonts w:eastAsia="Calibri"/>
        </w:rPr>
        <w:instrText xml:space="preserve"> FORMCHECKBOX </w:instrText>
      </w:r>
      <w:r w:rsidR="009775FD">
        <w:rPr>
          <w:rFonts w:eastAsia="Calibri"/>
        </w:rPr>
      </w:r>
      <w:r w:rsidR="009775FD">
        <w:rPr>
          <w:rFonts w:eastAsia="Calibri"/>
        </w:rPr>
        <w:fldChar w:fldCharType="separate"/>
      </w:r>
      <w:r w:rsidRPr="00354E96">
        <w:rPr>
          <w:rFonts w:eastAsia="Calibri"/>
        </w:rPr>
        <w:fldChar w:fldCharType="end"/>
      </w:r>
      <w:r w:rsidRPr="00354E96">
        <w:rPr>
          <w:rFonts w:eastAsia="Calibri"/>
        </w:rPr>
        <w:t xml:space="preserve"> Yes</w:t>
      </w:r>
      <w:r w:rsidRPr="00354E96">
        <w:rPr>
          <w:rFonts w:eastAsia="Calibri"/>
        </w:rPr>
        <w:tab/>
      </w:r>
      <w:r w:rsidRPr="00354E96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354E96">
        <w:rPr>
          <w:rFonts w:eastAsia="Calibri"/>
        </w:rPr>
        <w:instrText xml:space="preserve"> FORMCHECKBOX </w:instrText>
      </w:r>
      <w:r w:rsidR="009775FD">
        <w:rPr>
          <w:rFonts w:eastAsia="Calibri"/>
        </w:rPr>
      </w:r>
      <w:r w:rsidR="009775FD">
        <w:rPr>
          <w:rFonts w:eastAsia="Calibri"/>
        </w:rPr>
        <w:fldChar w:fldCharType="separate"/>
      </w:r>
      <w:r w:rsidRPr="00354E96">
        <w:rPr>
          <w:rFonts w:eastAsia="Calibri"/>
        </w:rPr>
        <w:fldChar w:fldCharType="end"/>
      </w:r>
      <w:r w:rsidRPr="00354E96">
        <w:rPr>
          <w:rFonts w:eastAsia="Calibri"/>
        </w:rPr>
        <w:t xml:space="preserve"> No</w:t>
      </w:r>
    </w:p>
    <w:p w14:paraId="716BA4A1" w14:textId="77777777" w:rsidR="00354E96" w:rsidRPr="00354E96" w:rsidRDefault="00354E96" w:rsidP="00B53636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</w:p>
    <w:p w14:paraId="56C13884" w14:textId="7EC33187" w:rsidR="00354E96" w:rsidRPr="00BA69EB" w:rsidRDefault="119476ED" w:rsidP="00354E96">
      <w:pPr>
        <w:pStyle w:val="NumberedList"/>
        <w:numPr>
          <w:ilvl w:val="0"/>
          <w:numId w:val="38"/>
        </w:numPr>
        <w:spacing w:before="80"/>
        <w:rPr>
          <w:color w:val="000000" w:themeColor="text1"/>
        </w:rPr>
      </w:pPr>
      <w:r w:rsidRPr="35FA2B41">
        <w:rPr>
          <w:color w:val="000000" w:themeColor="text1"/>
        </w:rPr>
        <w:t xml:space="preserve">Before prescribing </w:t>
      </w:r>
      <w:proofErr w:type="spellStart"/>
      <w:r w:rsidRPr="35FA2B41">
        <w:rPr>
          <w:color w:val="000000" w:themeColor="text1"/>
        </w:rPr>
        <w:t>esketamine</w:t>
      </w:r>
      <w:proofErr w:type="spellEnd"/>
      <w:r w:rsidRPr="35FA2B41">
        <w:rPr>
          <w:color w:val="000000" w:themeColor="text1"/>
        </w:rPr>
        <w:t xml:space="preserve"> nasal spray was the New York State Prescription Monitoring Program reviewed?</w:t>
      </w:r>
    </w:p>
    <w:p w14:paraId="4DA20E19" w14:textId="29373FAD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47928C8A" w14:textId="5C2668EA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</w:p>
    <w:p w14:paraId="7B2F62FE" w14:textId="3E093CDE" w:rsidR="00354E96" w:rsidRDefault="785F038E" w:rsidP="785F038E">
      <w:pPr>
        <w:pStyle w:val="NumberedList"/>
        <w:numPr>
          <w:ilvl w:val="0"/>
          <w:numId w:val="40"/>
        </w:numPr>
        <w:spacing w:before="120"/>
        <w:rPr>
          <w:rFonts w:eastAsiaTheme="minorEastAsia" w:cstheme="minorBidi"/>
        </w:rPr>
      </w:pPr>
      <w:r w:rsidRPr="785F038E">
        <w:rPr>
          <w:rFonts w:ascii="Calibri" w:eastAsia="Calibri" w:hAnsi="Calibri" w:cs="Calibri"/>
          <w:sz w:val="22"/>
          <w:szCs w:val="22"/>
        </w:rPr>
        <w:t xml:space="preserve"> Confirm patient observation by a healthcare practitioner for 2 hours during and after </w:t>
      </w:r>
      <w:proofErr w:type="spellStart"/>
      <w:r w:rsidRPr="785F038E">
        <w:rPr>
          <w:rFonts w:ascii="Calibri" w:eastAsia="Calibri" w:hAnsi="Calibri" w:cs="Calibri"/>
          <w:sz w:val="22"/>
          <w:szCs w:val="22"/>
        </w:rPr>
        <w:t>esketamine</w:t>
      </w:r>
      <w:proofErr w:type="spellEnd"/>
      <w:r w:rsidRPr="785F038E">
        <w:rPr>
          <w:rFonts w:ascii="Calibri" w:eastAsia="Calibri" w:hAnsi="Calibri" w:cs="Calibri"/>
          <w:sz w:val="22"/>
          <w:szCs w:val="22"/>
        </w:rPr>
        <w:t xml:space="preserve"> administration.</w:t>
      </w:r>
    </w:p>
    <w:p w14:paraId="4CF210EE" w14:textId="729DB77C" w:rsidR="785F038E" w:rsidRDefault="785F038E" w:rsidP="00E660AC">
      <w:pPr>
        <w:pStyle w:val="NumberedList"/>
        <w:numPr>
          <w:ilvl w:val="0"/>
          <w:numId w:val="0"/>
        </w:numPr>
        <w:spacing w:before="120"/>
        <w:ind w:left="360"/>
      </w:pPr>
    </w:p>
    <w:p w14:paraId="0CEF64D9" w14:textId="77777777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6FCA256" w14:textId="77777777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</w:p>
    <w:p w14:paraId="34EC9E5A" w14:textId="4843A7AC" w:rsidR="00354E96" w:rsidRPr="000E0182" w:rsidRDefault="119476ED" w:rsidP="00354E96">
      <w:pPr>
        <w:pStyle w:val="NumberedList"/>
        <w:rPr>
          <w:rFonts w:eastAsia="Calibri"/>
        </w:rPr>
      </w:pPr>
      <w:r>
        <w:t xml:space="preserve">Is the patient on an antidepressant in conjunction with </w:t>
      </w:r>
      <w:proofErr w:type="spellStart"/>
      <w:r>
        <w:t>esketamine</w:t>
      </w:r>
      <w:proofErr w:type="spellEnd"/>
      <w:r>
        <w:t xml:space="preserve"> intranasal </w:t>
      </w:r>
      <w:r w:rsidR="063E7713">
        <w:t>therapy</w:t>
      </w:r>
      <w:r>
        <w:t>?</w:t>
      </w:r>
    </w:p>
    <w:p w14:paraId="7483A5C1" w14:textId="3AC22D8A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9775FD">
        <w:rPr>
          <w:rFonts w:eastAsia="Calibri" w:cs="Arial Narrow"/>
        </w:rPr>
      </w:r>
      <w:r w:rsidR="009775FD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0C2F71D9" w14:textId="2615B05B" w:rsidR="47E76351" w:rsidRDefault="47E76351" w:rsidP="6E030E42">
      <w:pPr>
        <w:tabs>
          <w:tab w:val="left" w:pos="1260"/>
          <w:tab w:val="left" w:pos="5400"/>
        </w:tabs>
        <w:spacing w:before="160" w:after="160"/>
        <w:ind w:firstLine="360"/>
        <w:rPr>
          <w:rFonts w:ascii="Calibri" w:eastAsia="Calibri" w:hAnsi="Calibri" w:cs="Calibri"/>
          <w:color w:val="000000" w:themeColor="text1"/>
          <w:sz w:val="24"/>
        </w:rPr>
      </w:pPr>
      <w:r w:rsidRPr="6E030E42">
        <w:rPr>
          <w:rFonts w:ascii="Calibri" w:eastAsia="Calibri" w:hAnsi="Calibri" w:cs="Calibri"/>
          <w:color w:val="000000" w:themeColor="text1"/>
          <w:sz w:val="24"/>
        </w:rPr>
        <w:t>Please provide the patient’s current antidepressant therapy and directions for use:</w:t>
      </w:r>
    </w:p>
    <w:p w14:paraId="007A693F" w14:textId="77777777" w:rsidR="003F01D2" w:rsidRDefault="003F01D2" w:rsidP="003F01D2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>
        <w:rPr>
          <w:rFonts w:eastAsia="Calibri" w:cs="Arial Narrow"/>
        </w:rPr>
        <w:t xml:space="preserve">Antidepressant and Strength: ________________________________________________________  </w:t>
      </w:r>
    </w:p>
    <w:p w14:paraId="5186ED50" w14:textId="1FCB5E2C" w:rsidR="003F01D2" w:rsidRDefault="003F01D2" w:rsidP="003F01D2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6E030E42">
        <w:rPr>
          <w:rFonts w:eastAsia="Calibri" w:cs="Arial Narrow"/>
        </w:rPr>
        <w:t xml:space="preserve">Directions for </w:t>
      </w:r>
      <w:proofErr w:type="gramStart"/>
      <w:r w:rsidRPr="6E030E42">
        <w:rPr>
          <w:rFonts w:eastAsia="Calibri" w:cs="Arial Narrow"/>
        </w:rPr>
        <w:t>use:_</w:t>
      </w:r>
      <w:proofErr w:type="gramEnd"/>
      <w:r w:rsidRPr="6E030E42">
        <w:rPr>
          <w:rFonts w:eastAsia="Calibri" w:cs="Arial Narrow"/>
        </w:rPr>
        <w:t>________________________________________________________________</w:t>
      </w:r>
    </w:p>
    <w:p w14:paraId="5632EAC9" w14:textId="77777777" w:rsidR="00A24455" w:rsidRDefault="00A24455" w:rsidP="00230FEC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</w:p>
    <w:p w14:paraId="0CFC86F7" w14:textId="37B92E53" w:rsidR="00230FEC" w:rsidRPr="006042AE" w:rsidRDefault="00230FEC" w:rsidP="00230FEC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  <w:r>
        <w:rPr>
          <w:sz w:val="32"/>
          <w:szCs w:val="32"/>
        </w:rPr>
        <w:t>Attestation</w:t>
      </w:r>
    </w:p>
    <w:p w14:paraId="4ED26FB2" w14:textId="7B07E1D2" w:rsidR="00230FEC" w:rsidRPr="00691012" w:rsidRDefault="00230FEC" w:rsidP="0A077E58">
      <w:pPr>
        <w:rPr>
          <w:rFonts w:ascii="Calibri" w:hAnsi="Calibri" w:cs="Calibri"/>
          <w:sz w:val="24"/>
        </w:rPr>
      </w:pPr>
      <w:bookmarkStart w:id="2" w:name="_Hlk95490670"/>
      <w:r w:rsidRPr="0A077E58">
        <w:rPr>
          <w:rFonts w:ascii="Calibri" w:hAnsi="Calibri" w:cs="Calibri"/>
          <w:i/>
          <w:iCs/>
          <w:sz w:val="24"/>
        </w:rPr>
        <w:t xml:space="preserve">I attest that this drug is medically necessary for this patient and that </w:t>
      </w:r>
      <w:proofErr w:type="gramStart"/>
      <w:r w:rsidRPr="0A077E58">
        <w:rPr>
          <w:rFonts w:ascii="Calibri" w:hAnsi="Calibri" w:cs="Calibri"/>
          <w:i/>
          <w:iCs/>
          <w:sz w:val="24"/>
        </w:rPr>
        <w:t>all of</w:t>
      </w:r>
      <w:proofErr w:type="gramEnd"/>
      <w:r w:rsidRPr="0A077E58">
        <w:rPr>
          <w:rFonts w:ascii="Calibri" w:hAnsi="Calibri" w:cs="Calibri"/>
          <w:i/>
          <w:iCs/>
          <w:sz w:val="24"/>
        </w:rPr>
        <w:t xml:space="preserve"> the information on this form is accurate to the best of my knowledge. I attest that documentation of the above diagnosis and medical necessity is available for review if requested by the New York State Medicaid Program.</w:t>
      </w:r>
    </w:p>
    <w:p w14:paraId="7A13E1D1" w14:textId="77777777" w:rsidR="00230FEC" w:rsidRDefault="00230FEC" w:rsidP="00230FEC">
      <w:pPr>
        <w:pStyle w:val="NumberedList"/>
        <w:numPr>
          <w:ilvl w:val="0"/>
          <w:numId w:val="0"/>
        </w:numPr>
        <w:tabs>
          <w:tab w:val="left" w:pos="2145"/>
        </w:tabs>
        <w:spacing w:before="120"/>
        <w:ind w:left="360"/>
        <w:rPr>
          <w:rFonts w:eastAsia="Calibri"/>
        </w:rPr>
      </w:pPr>
    </w:p>
    <w:p w14:paraId="67CB0D2E" w14:textId="77777777" w:rsidR="00230FEC" w:rsidRDefault="00230FEC" w:rsidP="00230FEC">
      <w:pPr>
        <w:pStyle w:val="NumberedList"/>
        <w:numPr>
          <w:ilvl w:val="0"/>
          <w:numId w:val="0"/>
        </w:numPr>
        <w:tabs>
          <w:tab w:val="left" w:pos="3060"/>
        </w:tabs>
        <w:spacing w:before="120"/>
        <w:ind w:left="360"/>
        <w:rPr>
          <w:rFonts w:eastAsia="Calibri"/>
        </w:rPr>
      </w:pPr>
    </w:p>
    <w:tbl>
      <w:tblPr>
        <w:tblW w:w="10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29" w:type="dxa"/>
          <w:bottom w:w="43" w:type="dxa"/>
          <w:right w:w="29" w:type="dxa"/>
        </w:tblCellMar>
        <w:tblLook w:val="0000" w:firstRow="0" w:lastRow="0" w:firstColumn="0" w:lastColumn="0" w:noHBand="0" w:noVBand="0"/>
        <w:tblCaption w:val="Prescriber Signature Table"/>
        <w:tblDescription w:val="Prescriber Signature and Date"/>
      </w:tblPr>
      <w:tblGrid>
        <w:gridCol w:w="7632"/>
        <w:gridCol w:w="179"/>
        <w:gridCol w:w="2841"/>
      </w:tblGrid>
      <w:tr w:rsidR="00230FEC" w:rsidRPr="00D22A5C" w14:paraId="73C86052" w14:textId="77777777" w:rsidTr="00B71EB6">
        <w:trPr>
          <w:cantSplit/>
          <w:trHeight w:val="289"/>
        </w:trPr>
        <w:tc>
          <w:tcPr>
            <w:tcW w:w="76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C57A18" w14:textId="77777777" w:rsidR="00230FEC" w:rsidRPr="00AA0ABC" w:rsidRDefault="00230FEC" w:rsidP="00B71EB6">
            <w:pPr>
              <w:pStyle w:val="FieldNames"/>
              <w:rPr>
                <w:b w:val="0"/>
                <w:i/>
                <w:caps/>
              </w:rPr>
            </w:pPr>
            <w:r w:rsidRPr="00D22A5C">
              <w:t>Prescriber Signature (Required)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E9E97F" w14:textId="77777777" w:rsidR="00230FEC" w:rsidRPr="00D22A5C" w:rsidRDefault="00230FEC" w:rsidP="00B71EB6">
            <w:pPr>
              <w:pStyle w:val="FieldNames"/>
            </w:pPr>
          </w:p>
        </w:tc>
        <w:tc>
          <w:tcPr>
            <w:tcW w:w="28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AF93DE" w14:textId="77777777" w:rsidR="00230FEC" w:rsidRPr="00D22A5C" w:rsidRDefault="00230FEC" w:rsidP="00B71EB6">
            <w:pPr>
              <w:pStyle w:val="FieldNames"/>
            </w:pPr>
            <w:r w:rsidRPr="00D22A5C">
              <w:t>Date</w:t>
            </w:r>
            <w:r>
              <w:t xml:space="preserve"> (MM/DD/YYYY)</w:t>
            </w:r>
          </w:p>
        </w:tc>
      </w:tr>
      <w:bookmarkEnd w:id="2"/>
    </w:tbl>
    <w:p w14:paraId="69241E3A" w14:textId="77777777" w:rsidR="00230FEC" w:rsidRPr="009D6D8B" w:rsidRDefault="00230FEC" w:rsidP="00230FEC">
      <w:pPr>
        <w:pStyle w:val="BasicText"/>
        <w:spacing w:before="240"/>
      </w:pPr>
    </w:p>
    <w:p w14:paraId="72347875" w14:textId="2E93368E" w:rsidR="003957D9" w:rsidRPr="009D6D8B" w:rsidRDefault="003957D9" w:rsidP="00230FEC">
      <w:pPr>
        <w:pStyle w:val="Heading1"/>
        <w:pBdr>
          <w:bottom w:val="none" w:sz="0" w:space="0" w:color="auto"/>
        </w:pBdr>
        <w:spacing w:before="160"/>
      </w:pPr>
    </w:p>
    <w:sectPr w:rsidR="003957D9" w:rsidRPr="009D6D8B" w:rsidSect="00D22A5C">
      <w:headerReference w:type="first" r:id="rId11"/>
      <w:footerReference w:type="first" r:id="rId12"/>
      <w:pgSz w:w="12240" w:h="15840" w:code="1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317C" w14:textId="77777777" w:rsidR="00972C10" w:rsidRDefault="00972C10" w:rsidP="000B2C99">
      <w:r>
        <w:separator/>
      </w:r>
    </w:p>
  </w:endnote>
  <w:endnote w:type="continuationSeparator" w:id="0">
    <w:p w14:paraId="69794D86" w14:textId="77777777" w:rsidR="00972C10" w:rsidRDefault="00972C10" w:rsidP="000B2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62AA2" w14:textId="0502B6F7" w:rsidR="004C0EC2" w:rsidRPr="00520535" w:rsidRDefault="00C41493" w:rsidP="00520535">
    <w:pPr>
      <w:pStyle w:val="Footer"/>
    </w:pPr>
    <w:r w:rsidRPr="0052053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76293" w14:textId="77777777" w:rsidR="00972C10" w:rsidRDefault="00972C10" w:rsidP="000B2C99">
      <w:r>
        <w:separator/>
      </w:r>
    </w:p>
  </w:footnote>
  <w:footnote w:type="continuationSeparator" w:id="0">
    <w:p w14:paraId="59DAE0EC" w14:textId="77777777" w:rsidR="00972C10" w:rsidRDefault="00972C10" w:rsidP="000B2C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275AD" w14:textId="1FB80374" w:rsidR="00AF3F96" w:rsidRDefault="00AF3F96" w:rsidP="00121106">
    <w:pPr>
      <w:autoSpaceDE w:val="0"/>
      <w:autoSpaceDN w:val="0"/>
      <w:adjustRightInd w:val="0"/>
      <w:jc w:val="center"/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</w:pPr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Clinical Criteria Worksheet:</w:t>
    </w:r>
  </w:p>
  <w:p w14:paraId="7E5C89B0" w14:textId="3E8BC67F" w:rsidR="00C93144" w:rsidRPr="00AF3F96" w:rsidRDefault="00F764D2" w:rsidP="00AF3F96">
    <w:pPr>
      <w:autoSpaceDE w:val="0"/>
      <w:autoSpaceDN w:val="0"/>
      <w:adjustRightInd w:val="0"/>
      <w:jc w:val="center"/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</w:pPr>
    <w:proofErr w:type="spellStart"/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Spravato</w:t>
    </w:r>
    <w:proofErr w:type="spellEnd"/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®</w:t>
    </w:r>
    <w:r w:rsidR="00D91658"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 xml:space="preserve"> (</w:t>
    </w:r>
    <w:proofErr w:type="spellStart"/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esketamine</w:t>
    </w:r>
    <w:proofErr w:type="spellEnd"/>
    <w:r w:rsidR="004631CF"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)</w:t>
    </w:r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 xml:space="preserve"> Nasal Spr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B4601"/>
    <w:multiLevelType w:val="hybridMultilevel"/>
    <w:tmpl w:val="1E8A0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36233"/>
    <w:multiLevelType w:val="hybridMultilevel"/>
    <w:tmpl w:val="F00821CE"/>
    <w:lvl w:ilvl="0" w:tplc="A2BA3978">
      <w:start w:val="1"/>
      <w:numFmt w:val="bullet"/>
      <w:pStyle w:val="5P"/>
      <w:lvlText w:val="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C799B"/>
    <w:multiLevelType w:val="hybridMultilevel"/>
    <w:tmpl w:val="06F89660"/>
    <w:lvl w:ilvl="0" w:tplc="8752F1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92E11F2">
      <w:start w:val="1"/>
      <w:numFmt w:val="bullet"/>
      <w:pStyle w:val="NormalArial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A4644A5"/>
    <w:multiLevelType w:val="hybridMultilevel"/>
    <w:tmpl w:val="6798C0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9C240A"/>
    <w:multiLevelType w:val="hybridMultilevel"/>
    <w:tmpl w:val="A2808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6142A"/>
    <w:multiLevelType w:val="multilevel"/>
    <w:tmpl w:val="8842E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AB1417"/>
    <w:multiLevelType w:val="hybridMultilevel"/>
    <w:tmpl w:val="956020CA"/>
    <w:lvl w:ilvl="0" w:tplc="928696A6">
      <w:start w:val="1"/>
      <w:numFmt w:val="bullet"/>
      <w:pStyle w:val="1P"/>
      <w:lvlText w:val="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CE5B69"/>
    <w:multiLevelType w:val="hybridMultilevel"/>
    <w:tmpl w:val="123263DE"/>
    <w:lvl w:ilvl="0" w:tplc="23281A5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706852"/>
    <w:multiLevelType w:val="hybridMultilevel"/>
    <w:tmpl w:val="5088D5E8"/>
    <w:lvl w:ilvl="0" w:tplc="928696A6">
      <w:start w:val="1"/>
      <w:numFmt w:val="bullet"/>
      <w:pStyle w:val="4P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F7962"/>
    <w:multiLevelType w:val="hybridMultilevel"/>
    <w:tmpl w:val="F3081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86CC6"/>
    <w:multiLevelType w:val="hybridMultilevel"/>
    <w:tmpl w:val="6136D128"/>
    <w:lvl w:ilvl="0" w:tplc="19926110">
      <w:start w:val="1"/>
      <w:numFmt w:val="bullet"/>
      <w:pStyle w:val="Notes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B3768"/>
    <w:multiLevelType w:val="hybridMultilevel"/>
    <w:tmpl w:val="D5FE1338"/>
    <w:lvl w:ilvl="0" w:tplc="D22A1B52">
      <w:start w:val="1"/>
      <w:numFmt w:val="bullet"/>
      <w:pStyle w:val="2P"/>
      <w:lvlText w:val=""/>
      <w:lvlJc w:val="left"/>
      <w:pPr>
        <w:ind w:left="907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2" w15:restartNumberingAfterBreak="0">
    <w:nsid w:val="343E5E18"/>
    <w:multiLevelType w:val="hybridMultilevel"/>
    <w:tmpl w:val="ECDC6A22"/>
    <w:lvl w:ilvl="0" w:tplc="50321930">
      <w:start w:val="1"/>
      <w:numFmt w:val="bullet"/>
      <w:pStyle w:val="TB2L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73971"/>
    <w:multiLevelType w:val="hybridMultilevel"/>
    <w:tmpl w:val="A6D6E5EC"/>
    <w:lvl w:ilvl="0" w:tplc="23281A5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CC1BDD"/>
    <w:multiLevelType w:val="hybridMultilevel"/>
    <w:tmpl w:val="A84290A6"/>
    <w:lvl w:ilvl="0" w:tplc="45F8B2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BA74F4"/>
    <w:multiLevelType w:val="hybridMultilevel"/>
    <w:tmpl w:val="2B56C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AC256F"/>
    <w:multiLevelType w:val="hybridMultilevel"/>
    <w:tmpl w:val="343C462A"/>
    <w:lvl w:ilvl="0" w:tplc="DE76D5FC">
      <w:start w:val="1"/>
      <w:numFmt w:val="bullet"/>
      <w:pStyle w:val="3P"/>
      <w:lvlText w:val=""/>
      <w:lvlJc w:val="left"/>
      <w:pPr>
        <w:ind w:left="1641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7" w15:restartNumberingAfterBreak="0">
    <w:nsid w:val="4980731C"/>
    <w:multiLevelType w:val="hybridMultilevel"/>
    <w:tmpl w:val="B14E96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647CB"/>
    <w:multiLevelType w:val="hybridMultilevel"/>
    <w:tmpl w:val="3E2C8EEC"/>
    <w:lvl w:ilvl="0" w:tplc="48B23F66">
      <w:start w:val="1"/>
      <w:numFmt w:val="bullet"/>
      <w:pStyle w:val="TB1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5B7373"/>
    <w:multiLevelType w:val="hybridMultilevel"/>
    <w:tmpl w:val="8C90FA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E2222D"/>
    <w:multiLevelType w:val="hybridMultilevel"/>
    <w:tmpl w:val="8E501C96"/>
    <w:lvl w:ilvl="0" w:tplc="C6DA29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84398D"/>
    <w:multiLevelType w:val="hybridMultilevel"/>
    <w:tmpl w:val="8E5CF8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50B3F"/>
    <w:multiLevelType w:val="hybridMultilevel"/>
    <w:tmpl w:val="88A6CA32"/>
    <w:lvl w:ilvl="0" w:tplc="FFFFFFFF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Calibri" w:hAnsi="Calibri" w:hint="default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2F27B6"/>
    <w:multiLevelType w:val="hybridMultilevel"/>
    <w:tmpl w:val="31D8AA8E"/>
    <w:lvl w:ilvl="0" w:tplc="45F8B2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B67FC8"/>
    <w:multiLevelType w:val="hybridMultilevel"/>
    <w:tmpl w:val="EC922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522178"/>
    <w:multiLevelType w:val="hybridMultilevel"/>
    <w:tmpl w:val="7120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03AFE"/>
    <w:multiLevelType w:val="hybridMultilevel"/>
    <w:tmpl w:val="351497C8"/>
    <w:lvl w:ilvl="0" w:tplc="4484E28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18"/>
  </w:num>
  <w:num w:numId="5">
    <w:abstractNumId w:val="12"/>
  </w:num>
  <w:num w:numId="6">
    <w:abstractNumId w:val="26"/>
  </w:num>
  <w:num w:numId="7">
    <w:abstractNumId w:val="11"/>
  </w:num>
  <w:num w:numId="8">
    <w:abstractNumId w:val="16"/>
  </w:num>
  <w:num w:numId="9">
    <w:abstractNumId w:val="10"/>
  </w:num>
  <w:num w:numId="10">
    <w:abstractNumId w:val="2"/>
  </w:num>
  <w:num w:numId="11">
    <w:abstractNumId w:val="26"/>
  </w:num>
  <w:num w:numId="12">
    <w:abstractNumId w:val="26"/>
  </w:num>
  <w:num w:numId="13">
    <w:abstractNumId w:val="26"/>
  </w:num>
  <w:num w:numId="14">
    <w:abstractNumId w:val="26"/>
  </w:num>
  <w:num w:numId="15">
    <w:abstractNumId w:val="26"/>
  </w:num>
  <w:num w:numId="16">
    <w:abstractNumId w:val="26"/>
  </w:num>
  <w:num w:numId="17">
    <w:abstractNumId w:val="26"/>
  </w:num>
  <w:num w:numId="18">
    <w:abstractNumId w:val="26"/>
    <w:lvlOverride w:ilvl="0">
      <w:startOverride w:val="3"/>
    </w:lvlOverride>
  </w:num>
  <w:num w:numId="19">
    <w:abstractNumId w:val="26"/>
    <w:lvlOverride w:ilvl="0">
      <w:startOverride w:val="4"/>
    </w:lvlOverride>
  </w:num>
  <w:num w:numId="20">
    <w:abstractNumId w:val="0"/>
  </w:num>
  <w:num w:numId="21">
    <w:abstractNumId w:val="26"/>
  </w:num>
  <w:num w:numId="22">
    <w:abstractNumId w:val="26"/>
  </w:num>
  <w:num w:numId="23">
    <w:abstractNumId w:val="25"/>
  </w:num>
  <w:num w:numId="24">
    <w:abstractNumId w:val="3"/>
  </w:num>
  <w:num w:numId="25">
    <w:abstractNumId w:val="5"/>
  </w:num>
  <w:num w:numId="26">
    <w:abstractNumId w:val="15"/>
  </w:num>
  <w:num w:numId="27">
    <w:abstractNumId w:val="26"/>
    <w:lvlOverride w:ilvl="0">
      <w:startOverride w:val="3"/>
    </w:lvlOverride>
  </w:num>
  <w:num w:numId="28">
    <w:abstractNumId w:val="4"/>
  </w:num>
  <w:num w:numId="29">
    <w:abstractNumId w:val="9"/>
  </w:num>
  <w:num w:numId="30">
    <w:abstractNumId w:val="24"/>
  </w:num>
  <w:num w:numId="31">
    <w:abstractNumId w:val="20"/>
  </w:num>
  <w:num w:numId="32">
    <w:abstractNumId w:val="14"/>
  </w:num>
  <w:num w:numId="33">
    <w:abstractNumId w:val="19"/>
  </w:num>
  <w:num w:numId="34">
    <w:abstractNumId w:val="13"/>
  </w:num>
  <w:num w:numId="35">
    <w:abstractNumId w:val="7"/>
  </w:num>
  <w:num w:numId="36">
    <w:abstractNumId w:val="17"/>
  </w:num>
  <w:num w:numId="37">
    <w:abstractNumId w:val="22"/>
  </w:num>
  <w:num w:numId="38">
    <w:abstractNumId w:val="21"/>
  </w:num>
  <w:num w:numId="39">
    <w:abstractNumId w:val="23"/>
  </w:num>
  <w:num w:numId="40">
    <w:abstractNumId w:val="22"/>
    <w:lvlOverride w:ilvl="0">
      <w:startOverride w:val="3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jS0NDI0MzAwsTBT0lEKTi0uzszPAykwqgUAy1y8YCwAAAA="/>
  </w:docVars>
  <w:rsids>
    <w:rsidRoot w:val="00A97ADE"/>
    <w:rsid w:val="000006C1"/>
    <w:rsid w:val="00001FC5"/>
    <w:rsid w:val="00002568"/>
    <w:rsid w:val="000041AF"/>
    <w:rsid w:val="00005926"/>
    <w:rsid w:val="00007078"/>
    <w:rsid w:val="00007395"/>
    <w:rsid w:val="000074ED"/>
    <w:rsid w:val="00007AF5"/>
    <w:rsid w:val="00010210"/>
    <w:rsid w:val="00010645"/>
    <w:rsid w:val="00011807"/>
    <w:rsid w:val="000127A6"/>
    <w:rsid w:val="00012EB7"/>
    <w:rsid w:val="00013102"/>
    <w:rsid w:val="00014939"/>
    <w:rsid w:val="000173FC"/>
    <w:rsid w:val="00017682"/>
    <w:rsid w:val="00017C79"/>
    <w:rsid w:val="000209BC"/>
    <w:rsid w:val="000236FE"/>
    <w:rsid w:val="00023B1A"/>
    <w:rsid w:val="000330D0"/>
    <w:rsid w:val="0003382A"/>
    <w:rsid w:val="00034828"/>
    <w:rsid w:val="0003587E"/>
    <w:rsid w:val="000402ED"/>
    <w:rsid w:val="00040DF8"/>
    <w:rsid w:val="0004359B"/>
    <w:rsid w:val="00043694"/>
    <w:rsid w:val="000452CD"/>
    <w:rsid w:val="000465A5"/>
    <w:rsid w:val="000469D4"/>
    <w:rsid w:val="00050C25"/>
    <w:rsid w:val="00050F07"/>
    <w:rsid w:val="00050F7A"/>
    <w:rsid w:val="00055E72"/>
    <w:rsid w:val="0006132B"/>
    <w:rsid w:val="00061CF5"/>
    <w:rsid w:val="0006251A"/>
    <w:rsid w:val="00073CD9"/>
    <w:rsid w:val="00075014"/>
    <w:rsid w:val="000758DB"/>
    <w:rsid w:val="000759D1"/>
    <w:rsid w:val="000773EE"/>
    <w:rsid w:val="00086159"/>
    <w:rsid w:val="000910BF"/>
    <w:rsid w:val="00092700"/>
    <w:rsid w:val="00092AA4"/>
    <w:rsid w:val="00092B05"/>
    <w:rsid w:val="000932CA"/>
    <w:rsid w:val="00094FDE"/>
    <w:rsid w:val="00095492"/>
    <w:rsid w:val="00097433"/>
    <w:rsid w:val="000A0DE9"/>
    <w:rsid w:val="000A1B4A"/>
    <w:rsid w:val="000A29DE"/>
    <w:rsid w:val="000A30FD"/>
    <w:rsid w:val="000A4565"/>
    <w:rsid w:val="000A651D"/>
    <w:rsid w:val="000B159C"/>
    <w:rsid w:val="000B2C99"/>
    <w:rsid w:val="000B41AC"/>
    <w:rsid w:val="000B7B95"/>
    <w:rsid w:val="000C2B08"/>
    <w:rsid w:val="000C3695"/>
    <w:rsid w:val="000D180D"/>
    <w:rsid w:val="000D4417"/>
    <w:rsid w:val="000D78A7"/>
    <w:rsid w:val="000E0182"/>
    <w:rsid w:val="000E02D2"/>
    <w:rsid w:val="000E1A54"/>
    <w:rsid w:val="000E5FCF"/>
    <w:rsid w:val="000E75CD"/>
    <w:rsid w:val="000E7A29"/>
    <w:rsid w:val="000F37E8"/>
    <w:rsid w:val="000F458C"/>
    <w:rsid w:val="000F76F9"/>
    <w:rsid w:val="00101FBD"/>
    <w:rsid w:val="00106377"/>
    <w:rsid w:val="00106A27"/>
    <w:rsid w:val="00110DF9"/>
    <w:rsid w:val="001113D0"/>
    <w:rsid w:val="001127A8"/>
    <w:rsid w:val="00112BA9"/>
    <w:rsid w:val="00117CA3"/>
    <w:rsid w:val="00117DCC"/>
    <w:rsid w:val="00121106"/>
    <w:rsid w:val="0012767F"/>
    <w:rsid w:val="00127E7A"/>
    <w:rsid w:val="001318F5"/>
    <w:rsid w:val="00131931"/>
    <w:rsid w:val="00131C73"/>
    <w:rsid w:val="00132ABE"/>
    <w:rsid w:val="00132BD8"/>
    <w:rsid w:val="001338A3"/>
    <w:rsid w:val="00133F24"/>
    <w:rsid w:val="00140C4A"/>
    <w:rsid w:val="00141B42"/>
    <w:rsid w:val="001428FA"/>
    <w:rsid w:val="00142D06"/>
    <w:rsid w:val="001436C2"/>
    <w:rsid w:val="001506EC"/>
    <w:rsid w:val="001516BF"/>
    <w:rsid w:val="00161A7E"/>
    <w:rsid w:val="00162E0E"/>
    <w:rsid w:val="00166CB9"/>
    <w:rsid w:val="00171B45"/>
    <w:rsid w:val="0017315F"/>
    <w:rsid w:val="00174105"/>
    <w:rsid w:val="00174C47"/>
    <w:rsid w:val="00176B54"/>
    <w:rsid w:val="001777DD"/>
    <w:rsid w:val="0017796E"/>
    <w:rsid w:val="001826AC"/>
    <w:rsid w:val="00183C27"/>
    <w:rsid w:val="001844F5"/>
    <w:rsid w:val="0018455E"/>
    <w:rsid w:val="00184A3F"/>
    <w:rsid w:val="001857D9"/>
    <w:rsid w:val="0018592F"/>
    <w:rsid w:val="0018686F"/>
    <w:rsid w:val="00190EF7"/>
    <w:rsid w:val="0019144B"/>
    <w:rsid w:val="001918C8"/>
    <w:rsid w:val="001936E7"/>
    <w:rsid w:val="00196B36"/>
    <w:rsid w:val="00197709"/>
    <w:rsid w:val="001A06E9"/>
    <w:rsid w:val="001A3248"/>
    <w:rsid w:val="001C535C"/>
    <w:rsid w:val="001C7B06"/>
    <w:rsid w:val="001C7DE0"/>
    <w:rsid w:val="001D153C"/>
    <w:rsid w:val="001D3759"/>
    <w:rsid w:val="001D73D3"/>
    <w:rsid w:val="001D79AB"/>
    <w:rsid w:val="001E1962"/>
    <w:rsid w:val="001E30B2"/>
    <w:rsid w:val="001E44F5"/>
    <w:rsid w:val="001E4795"/>
    <w:rsid w:val="001E528C"/>
    <w:rsid w:val="001E5A7D"/>
    <w:rsid w:val="001E77B1"/>
    <w:rsid w:val="001F04B8"/>
    <w:rsid w:val="001F4144"/>
    <w:rsid w:val="001F5E85"/>
    <w:rsid w:val="0020074F"/>
    <w:rsid w:val="00201437"/>
    <w:rsid w:val="00202A84"/>
    <w:rsid w:val="00204716"/>
    <w:rsid w:val="00204FCD"/>
    <w:rsid w:val="00206CA2"/>
    <w:rsid w:val="00207162"/>
    <w:rsid w:val="00210CCC"/>
    <w:rsid w:val="00211062"/>
    <w:rsid w:val="00214210"/>
    <w:rsid w:val="00214558"/>
    <w:rsid w:val="0021497F"/>
    <w:rsid w:val="00214C1A"/>
    <w:rsid w:val="00214C20"/>
    <w:rsid w:val="00215721"/>
    <w:rsid w:val="002170DD"/>
    <w:rsid w:val="00220EBE"/>
    <w:rsid w:val="00224E12"/>
    <w:rsid w:val="00225F0B"/>
    <w:rsid w:val="00230FEC"/>
    <w:rsid w:val="0023464E"/>
    <w:rsid w:val="002350A6"/>
    <w:rsid w:val="00236F16"/>
    <w:rsid w:val="00240717"/>
    <w:rsid w:val="00242695"/>
    <w:rsid w:val="002447F7"/>
    <w:rsid w:val="00245B51"/>
    <w:rsid w:val="00251E1A"/>
    <w:rsid w:val="00256075"/>
    <w:rsid w:val="0025608C"/>
    <w:rsid w:val="00257760"/>
    <w:rsid w:val="00257B92"/>
    <w:rsid w:val="00257DDF"/>
    <w:rsid w:val="00261311"/>
    <w:rsid w:val="002623AD"/>
    <w:rsid w:val="00262E79"/>
    <w:rsid w:val="00263977"/>
    <w:rsid w:val="00266AEF"/>
    <w:rsid w:val="00266DBE"/>
    <w:rsid w:val="00270B18"/>
    <w:rsid w:val="00273CA9"/>
    <w:rsid w:val="00276BCA"/>
    <w:rsid w:val="00276C7E"/>
    <w:rsid w:val="002771DD"/>
    <w:rsid w:val="0028014C"/>
    <w:rsid w:val="0028283C"/>
    <w:rsid w:val="0028358F"/>
    <w:rsid w:val="00285811"/>
    <w:rsid w:val="00287336"/>
    <w:rsid w:val="00287909"/>
    <w:rsid w:val="0029016B"/>
    <w:rsid w:val="002914E8"/>
    <w:rsid w:val="00292583"/>
    <w:rsid w:val="00292967"/>
    <w:rsid w:val="00296403"/>
    <w:rsid w:val="002A2875"/>
    <w:rsid w:val="002A5BAE"/>
    <w:rsid w:val="002A7EBD"/>
    <w:rsid w:val="002B05A3"/>
    <w:rsid w:val="002B13E1"/>
    <w:rsid w:val="002B4F92"/>
    <w:rsid w:val="002C115C"/>
    <w:rsid w:val="002C5C3F"/>
    <w:rsid w:val="002D5C74"/>
    <w:rsid w:val="002D5E04"/>
    <w:rsid w:val="002D6676"/>
    <w:rsid w:val="002D6AD1"/>
    <w:rsid w:val="002D6F04"/>
    <w:rsid w:val="002E1001"/>
    <w:rsid w:val="002E4027"/>
    <w:rsid w:val="002E7640"/>
    <w:rsid w:val="002F54F5"/>
    <w:rsid w:val="002F5FF9"/>
    <w:rsid w:val="002F6581"/>
    <w:rsid w:val="002F71BF"/>
    <w:rsid w:val="003019E7"/>
    <w:rsid w:val="003030EB"/>
    <w:rsid w:val="003128F7"/>
    <w:rsid w:val="00313FD4"/>
    <w:rsid w:val="0031565E"/>
    <w:rsid w:val="00315BE0"/>
    <w:rsid w:val="003164A1"/>
    <w:rsid w:val="00316DBA"/>
    <w:rsid w:val="00317D76"/>
    <w:rsid w:val="00320898"/>
    <w:rsid w:val="00320A9B"/>
    <w:rsid w:val="0032109A"/>
    <w:rsid w:val="0032181C"/>
    <w:rsid w:val="00321CC7"/>
    <w:rsid w:val="00323069"/>
    <w:rsid w:val="00327AD2"/>
    <w:rsid w:val="003315DC"/>
    <w:rsid w:val="00331856"/>
    <w:rsid w:val="00331C6B"/>
    <w:rsid w:val="0033217C"/>
    <w:rsid w:val="00333594"/>
    <w:rsid w:val="00334EFC"/>
    <w:rsid w:val="003365BC"/>
    <w:rsid w:val="003410A1"/>
    <w:rsid w:val="00343D1B"/>
    <w:rsid w:val="00354E96"/>
    <w:rsid w:val="00354F45"/>
    <w:rsid w:val="00356AEB"/>
    <w:rsid w:val="00356FB3"/>
    <w:rsid w:val="00357B55"/>
    <w:rsid w:val="003627C1"/>
    <w:rsid w:val="003630BA"/>
    <w:rsid w:val="00364E6C"/>
    <w:rsid w:val="00365806"/>
    <w:rsid w:val="00366774"/>
    <w:rsid w:val="003727EE"/>
    <w:rsid w:val="00372F7C"/>
    <w:rsid w:val="003739DA"/>
    <w:rsid w:val="00376596"/>
    <w:rsid w:val="003766AC"/>
    <w:rsid w:val="00376E6B"/>
    <w:rsid w:val="00380CFB"/>
    <w:rsid w:val="00383DB5"/>
    <w:rsid w:val="00385359"/>
    <w:rsid w:val="00385400"/>
    <w:rsid w:val="00387535"/>
    <w:rsid w:val="0038798A"/>
    <w:rsid w:val="003924B1"/>
    <w:rsid w:val="00392F5D"/>
    <w:rsid w:val="0039412A"/>
    <w:rsid w:val="00394AD6"/>
    <w:rsid w:val="003957D9"/>
    <w:rsid w:val="00395D49"/>
    <w:rsid w:val="003977F1"/>
    <w:rsid w:val="003A4736"/>
    <w:rsid w:val="003A6922"/>
    <w:rsid w:val="003B0F07"/>
    <w:rsid w:val="003B1BF9"/>
    <w:rsid w:val="003B2CFD"/>
    <w:rsid w:val="003B3F06"/>
    <w:rsid w:val="003B44C4"/>
    <w:rsid w:val="003B570C"/>
    <w:rsid w:val="003B5A9F"/>
    <w:rsid w:val="003B75FE"/>
    <w:rsid w:val="003C4F76"/>
    <w:rsid w:val="003C580F"/>
    <w:rsid w:val="003C5FEE"/>
    <w:rsid w:val="003C6DD1"/>
    <w:rsid w:val="003D4853"/>
    <w:rsid w:val="003D4957"/>
    <w:rsid w:val="003E196E"/>
    <w:rsid w:val="003E2B08"/>
    <w:rsid w:val="003E31A8"/>
    <w:rsid w:val="003E5B54"/>
    <w:rsid w:val="003F01D2"/>
    <w:rsid w:val="003F207B"/>
    <w:rsid w:val="003F4929"/>
    <w:rsid w:val="003F4EFF"/>
    <w:rsid w:val="00400325"/>
    <w:rsid w:val="0040061A"/>
    <w:rsid w:val="004038E6"/>
    <w:rsid w:val="00403A65"/>
    <w:rsid w:val="00403E62"/>
    <w:rsid w:val="00405CC5"/>
    <w:rsid w:val="00405EF9"/>
    <w:rsid w:val="004069AB"/>
    <w:rsid w:val="00411A2F"/>
    <w:rsid w:val="00413B34"/>
    <w:rsid w:val="0041511D"/>
    <w:rsid w:val="00415187"/>
    <w:rsid w:val="00415E9C"/>
    <w:rsid w:val="004267B7"/>
    <w:rsid w:val="00427345"/>
    <w:rsid w:val="0042744A"/>
    <w:rsid w:val="0043128E"/>
    <w:rsid w:val="00433192"/>
    <w:rsid w:val="00433CE2"/>
    <w:rsid w:val="00436167"/>
    <w:rsid w:val="00436FD3"/>
    <w:rsid w:val="0043720C"/>
    <w:rsid w:val="00440B8D"/>
    <w:rsid w:val="00441161"/>
    <w:rsid w:val="004415C2"/>
    <w:rsid w:val="00441B8D"/>
    <w:rsid w:val="00444E3D"/>
    <w:rsid w:val="00445FBB"/>
    <w:rsid w:val="00450E8F"/>
    <w:rsid w:val="004528FD"/>
    <w:rsid w:val="00453F12"/>
    <w:rsid w:val="00454895"/>
    <w:rsid w:val="00454963"/>
    <w:rsid w:val="00454E45"/>
    <w:rsid w:val="004578D1"/>
    <w:rsid w:val="00461C87"/>
    <w:rsid w:val="00462137"/>
    <w:rsid w:val="004621A1"/>
    <w:rsid w:val="00462669"/>
    <w:rsid w:val="004631CF"/>
    <w:rsid w:val="00466836"/>
    <w:rsid w:val="00470020"/>
    <w:rsid w:val="00470665"/>
    <w:rsid w:val="004711C5"/>
    <w:rsid w:val="00472712"/>
    <w:rsid w:val="004728EB"/>
    <w:rsid w:val="00473EEE"/>
    <w:rsid w:val="00474B5B"/>
    <w:rsid w:val="004803AF"/>
    <w:rsid w:val="004820E5"/>
    <w:rsid w:val="004849B9"/>
    <w:rsid w:val="0048523C"/>
    <w:rsid w:val="00487285"/>
    <w:rsid w:val="00487DC4"/>
    <w:rsid w:val="0049384A"/>
    <w:rsid w:val="00495471"/>
    <w:rsid w:val="004974EA"/>
    <w:rsid w:val="00497994"/>
    <w:rsid w:val="00497FD2"/>
    <w:rsid w:val="004A07FB"/>
    <w:rsid w:val="004A1A94"/>
    <w:rsid w:val="004A441B"/>
    <w:rsid w:val="004A6504"/>
    <w:rsid w:val="004B09D3"/>
    <w:rsid w:val="004B0E6D"/>
    <w:rsid w:val="004B7DBA"/>
    <w:rsid w:val="004B7E9F"/>
    <w:rsid w:val="004C0EC2"/>
    <w:rsid w:val="004C332A"/>
    <w:rsid w:val="004C588D"/>
    <w:rsid w:val="004D0820"/>
    <w:rsid w:val="004D5421"/>
    <w:rsid w:val="004D6326"/>
    <w:rsid w:val="004E1A41"/>
    <w:rsid w:val="004E1D3D"/>
    <w:rsid w:val="004E1EBF"/>
    <w:rsid w:val="004E4D47"/>
    <w:rsid w:val="004E7273"/>
    <w:rsid w:val="004F0815"/>
    <w:rsid w:val="004F1258"/>
    <w:rsid w:val="004F31C3"/>
    <w:rsid w:val="005013C4"/>
    <w:rsid w:val="00506AC7"/>
    <w:rsid w:val="005073BA"/>
    <w:rsid w:val="00514D8D"/>
    <w:rsid w:val="0051504D"/>
    <w:rsid w:val="0051583F"/>
    <w:rsid w:val="00516186"/>
    <w:rsid w:val="00517086"/>
    <w:rsid w:val="005175FC"/>
    <w:rsid w:val="00520535"/>
    <w:rsid w:val="005209BA"/>
    <w:rsid w:val="00520DEF"/>
    <w:rsid w:val="00522BAC"/>
    <w:rsid w:val="005232BE"/>
    <w:rsid w:val="0052472D"/>
    <w:rsid w:val="0052786C"/>
    <w:rsid w:val="005304D2"/>
    <w:rsid w:val="005310D6"/>
    <w:rsid w:val="0053272A"/>
    <w:rsid w:val="00534B5D"/>
    <w:rsid w:val="00537D1B"/>
    <w:rsid w:val="00537FDB"/>
    <w:rsid w:val="00540413"/>
    <w:rsid w:val="00543214"/>
    <w:rsid w:val="00544227"/>
    <w:rsid w:val="00547356"/>
    <w:rsid w:val="00551311"/>
    <w:rsid w:val="0055251E"/>
    <w:rsid w:val="0055422E"/>
    <w:rsid w:val="0055549D"/>
    <w:rsid w:val="0055609C"/>
    <w:rsid w:val="005565C4"/>
    <w:rsid w:val="00557570"/>
    <w:rsid w:val="00560256"/>
    <w:rsid w:val="0056033D"/>
    <w:rsid w:val="00562BAE"/>
    <w:rsid w:val="00566023"/>
    <w:rsid w:val="00570450"/>
    <w:rsid w:val="00572479"/>
    <w:rsid w:val="00572E73"/>
    <w:rsid w:val="005739EE"/>
    <w:rsid w:val="00576D14"/>
    <w:rsid w:val="005830E4"/>
    <w:rsid w:val="00591C79"/>
    <w:rsid w:val="00592243"/>
    <w:rsid w:val="005925A2"/>
    <w:rsid w:val="00593B78"/>
    <w:rsid w:val="00593D0C"/>
    <w:rsid w:val="0059560F"/>
    <w:rsid w:val="00595F40"/>
    <w:rsid w:val="005A260B"/>
    <w:rsid w:val="005A312B"/>
    <w:rsid w:val="005B04B0"/>
    <w:rsid w:val="005B1DDB"/>
    <w:rsid w:val="005B57A9"/>
    <w:rsid w:val="005B6992"/>
    <w:rsid w:val="005C01A3"/>
    <w:rsid w:val="005C1CF1"/>
    <w:rsid w:val="005C3D98"/>
    <w:rsid w:val="005C722C"/>
    <w:rsid w:val="005D179C"/>
    <w:rsid w:val="005D1E8B"/>
    <w:rsid w:val="005E2E3D"/>
    <w:rsid w:val="005E5CD5"/>
    <w:rsid w:val="005E6CC2"/>
    <w:rsid w:val="005F3CF0"/>
    <w:rsid w:val="005F4868"/>
    <w:rsid w:val="005F48D1"/>
    <w:rsid w:val="005F7CB3"/>
    <w:rsid w:val="00600DB8"/>
    <w:rsid w:val="00600E1C"/>
    <w:rsid w:val="00602134"/>
    <w:rsid w:val="00602820"/>
    <w:rsid w:val="0061111B"/>
    <w:rsid w:val="006113CD"/>
    <w:rsid w:val="00613F38"/>
    <w:rsid w:val="00614862"/>
    <w:rsid w:val="00615509"/>
    <w:rsid w:val="00616C5A"/>
    <w:rsid w:val="0062092C"/>
    <w:rsid w:val="00621159"/>
    <w:rsid w:val="00624D21"/>
    <w:rsid w:val="00624E76"/>
    <w:rsid w:val="00625461"/>
    <w:rsid w:val="00625F51"/>
    <w:rsid w:val="00626787"/>
    <w:rsid w:val="006277D2"/>
    <w:rsid w:val="006312C7"/>
    <w:rsid w:val="00631917"/>
    <w:rsid w:val="00631BD3"/>
    <w:rsid w:val="006327B4"/>
    <w:rsid w:val="006339FB"/>
    <w:rsid w:val="00633BBC"/>
    <w:rsid w:val="006348AD"/>
    <w:rsid w:val="006368BE"/>
    <w:rsid w:val="006403F5"/>
    <w:rsid w:val="006441C4"/>
    <w:rsid w:val="00646F4B"/>
    <w:rsid w:val="00652661"/>
    <w:rsid w:val="006529B2"/>
    <w:rsid w:val="006561C4"/>
    <w:rsid w:val="00656A1F"/>
    <w:rsid w:val="006574CF"/>
    <w:rsid w:val="00663230"/>
    <w:rsid w:val="00663D20"/>
    <w:rsid w:val="00665674"/>
    <w:rsid w:val="006659DE"/>
    <w:rsid w:val="00666240"/>
    <w:rsid w:val="00666C42"/>
    <w:rsid w:val="00672CF7"/>
    <w:rsid w:val="00677E1F"/>
    <w:rsid w:val="00681E17"/>
    <w:rsid w:val="00686623"/>
    <w:rsid w:val="00687579"/>
    <w:rsid w:val="00687CD3"/>
    <w:rsid w:val="0069036E"/>
    <w:rsid w:val="00691012"/>
    <w:rsid w:val="00692348"/>
    <w:rsid w:val="006A1ABC"/>
    <w:rsid w:val="006A2717"/>
    <w:rsid w:val="006A37F7"/>
    <w:rsid w:val="006A3FED"/>
    <w:rsid w:val="006A5D94"/>
    <w:rsid w:val="006A6842"/>
    <w:rsid w:val="006A6998"/>
    <w:rsid w:val="006A7E87"/>
    <w:rsid w:val="006B2C77"/>
    <w:rsid w:val="006B3D10"/>
    <w:rsid w:val="006B4903"/>
    <w:rsid w:val="006B4BC7"/>
    <w:rsid w:val="006B64EB"/>
    <w:rsid w:val="006B7283"/>
    <w:rsid w:val="006B7D9F"/>
    <w:rsid w:val="006C1898"/>
    <w:rsid w:val="006C5171"/>
    <w:rsid w:val="006C520E"/>
    <w:rsid w:val="006C5C43"/>
    <w:rsid w:val="006C7901"/>
    <w:rsid w:val="006D5000"/>
    <w:rsid w:val="006D5370"/>
    <w:rsid w:val="006D6C30"/>
    <w:rsid w:val="006E024C"/>
    <w:rsid w:val="006E044E"/>
    <w:rsid w:val="006E12B9"/>
    <w:rsid w:val="006E1C85"/>
    <w:rsid w:val="006E2DD8"/>
    <w:rsid w:val="006E49E9"/>
    <w:rsid w:val="006E6B2B"/>
    <w:rsid w:val="006F01CD"/>
    <w:rsid w:val="006F07F7"/>
    <w:rsid w:val="006F1C07"/>
    <w:rsid w:val="006F2DCF"/>
    <w:rsid w:val="006F3178"/>
    <w:rsid w:val="006F45CB"/>
    <w:rsid w:val="0070307D"/>
    <w:rsid w:val="00703CA4"/>
    <w:rsid w:val="00705047"/>
    <w:rsid w:val="00705A25"/>
    <w:rsid w:val="0070782B"/>
    <w:rsid w:val="00707E5D"/>
    <w:rsid w:val="00710508"/>
    <w:rsid w:val="00712586"/>
    <w:rsid w:val="00712A88"/>
    <w:rsid w:val="00714B8C"/>
    <w:rsid w:val="00715398"/>
    <w:rsid w:val="00716E07"/>
    <w:rsid w:val="00717FC2"/>
    <w:rsid w:val="0072110D"/>
    <w:rsid w:val="00721411"/>
    <w:rsid w:val="007219FD"/>
    <w:rsid w:val="0072442D"/>
    <w:rsid w:val="00726451"/>
    <w:rsid w:val="00732E41"/>
    <w:rsid w:val="007336BE"/>
    <w:rsid w:val="007337F5"/>
    <w:rsid w:val="00737319"/>
    <w:rsid w:val="007414EB"/>
    <w:rsid w:val="00742B1C"/>
    <w:rsid w:val="00743115"/>
    <w:rsid w:val="00744765"/>
    <w:rsid w:val="007453D5"/>
    <w:rsid w:val="0074643F"/>
    <w:rsid w:val="0074771E"/>
    <w:rsid w:val="00751B48"/>
    <w:rsid w:val="00752219"/>
    <w:rsid w:val="0075259A"/>
    <w:rsid w:val="00756E40"/>
    <w:rsid w:val="00757A15"/>
    <w:rsid w:val="007600AC"/>
    <w:rsid w:val="0076742E"/>
    <w:rsid w:val="007712D6"/>
    <w:rsid w:val="0077352E"/>
    <w:rsid w:val="00776D28"/>
    <w:rsid w:val="0078311A"/>
    <w:rsid w:val="00785386"/>
    <w:rsid w:val="00786801"/>
    <w:rsid w:val="007868CD"/>
    <w:rsid w:val="007868E4"/>
    <w:rsid w:val="00787B6B"/>
    <w:rsid w:val="00792312"/>
    <w:rsid w:val="00792EFC"/>
    <w:rsid w:val="00793D76"/>
    <w:rsid w:val="00795E93"/>
    <w:rsid w:val="007973DE"/>
    <w:rsid w:val="00797A6E"/>
    <w:rsid w:val="007A02AD"/>
    <w:rsid w:val="007A10C8"/>
    <w:rsid w:val="007A2AC2"/>
    <w:rsid w:val="007A2AEC"/>
    <w:rsid w:val="007B1CC0"/>
    <w:rsid w:val="007B3103"/>
    <w:rsid w:val="007B3B50"/>
    <w:rsid w:val="007B4035"/>
    <w:rsid w:val="007B41B4"/>
    <w:rsid w:val="007B5251"/>
    <w:rsid w:val="007B5899"/>
    <w:rsid w:val="007B6233"/>
    <w:rsid w:val="007B643F"/>
    <w:rsid w:val="007C2440"/>
    <w:rsid w:val="007C381A"/>
    <w:rsid w:val="007C3BF3"/>
    <w:rsid w:val="007C3CE2"/>
    <w:rsid w:val="007C53FC"/>
    <w:rsid w:val="007E093F"/>
    <w:rsid w:val="007E23E1"/>
    <w:rsid w:val="007E2D79"/>
    <w:rsid w:val="007E32E2"/>
    <w:rsid w:val="007E4A13"/>
    <w:rsid w:val="007E7FE6"/>
    <w:rsid w:val="007F4205"/>
    <w:rsid w:val="007F4486"/>
    <w:rsid w:val="007F4937"/>
    <w:rsid w:val="007F5095"/>
    <w:rsid w:val="007F72EA"/>
    <w:rsid w:val="007F77DC"/>
    <w:rsid w:val="0080156F"/>
    <w:rsid w:val="00804750"/>
    <w:rsid w:val="00807125"/>
    <w:rsid w:val="00810303"/>
    <w:rsid w:val="008124FA"/>
    <w:rsid w:val="00812F61"/>
    <w:rsid w:val="008131D3"/>
    <w:rsid w:val="00817CA9"/>
    <w:rsid w:val="00821927"/>
    <w:rsid w:val="008238AB"/>
    <w:rsid w:val="00824A64"/>
    <w:rsid w:val="00825303"/>
    <w:rsid w:val="00827A66"/>
    <w:rsid w:val="00831724"/>
    <w:rsid w:val="00832ED9"/>
    <w:rsid w:val="008356C2"/>
    <w:rsid w:val="008378D5"/>
    <w:rsid w:val="00840AA2"/>
    <w:rsid w:val="00841103"/>
    <w:rsid w:val="0084209C"/>
    <w:rsid w:val="00842D02"/>
    <w:rsid w:val="00842E95"/>
    <w:rsid w:val="00843ED1"/>
    <w:rsid w:val="00845AF9"/>
    <w:rsid w:val="00846167"/>
    <w:rsid w:val="00851760"/>
    <w:rsid w:val="008524BE"/>
    <w:rsid w:val="00852F25"/>
    <w:rsid w:val="00857773"/>
    <w:rsid w:val="00860466"/>
    <w:rsid w:val="008635EB"/>
    <w:rsid w:val="00865356"/>
    <w:rsid w:val="0086553F"/>
    <w:rsid w:val="00867F4F"/>
    <w:rsid w:val="008722E5"/>
    <w:rsid w:val="00872DBA"/>
    <w:rsid w:val="00873D5E"/>
    <w:rsid w:val="00875382"/>
    <w:rsid w:val="008806E3"/>
    <w:rsid w:val="00880CD2"/>
    <w:rsid w:val="008810F9"/>
    <w:rsid w:val="00881562"/>
    <w:rsid w:val="00881753"/>
    <w:rsid w:val="00881E9A"/>
    <w:rsid w:val="0088212D"/>
    <w:rsid w:val="00882F6F"/>
    <w:rsid w:val="008835F4"/>
    <w:rsid w:val="008842A9"/>
    <w:rsid w:val="00885AD4"/>
    <w:rsid w:val="008903C8"/>
    <w:rsid w:val="0089048E"/>
    <w:rsid w:val="00892371"/>
    <w:rsid w:val="00892CF0"/>
    <w:rsid w:val="008A0430"/>
    <w:rsid w:val="008A07BF"/>
    <w:rsid w:val="008A3AC9"/>
    <w:rsid w:val="008A6988"/>
    <w:rsid w:val="008B1860"/>
    <w:rsid w:val="008B1886"/>
    <w:rsid w:val="008B4D68"/>
    <w:rsid w:val="008B7119"/>
    <w:rsid w:val="008C04AA"/>
    <w:rsid w:val="008C4157"/>
    <w:rsid w:val="008C6923"/>
    <w:rsid w:val="008D0796"/>
    <w:rsid w:val="008D2F88"/>
    <w:rsid w:val="008D4167"/>
    <w:rsid w:val="008D5C00"/>
    <w:rsid w:val="008E0B84"/>
    <w:rsid w:val="008E283B"/>
    <w:rsid w:val="008E293C"/>
    <w:rsid w:val="008E3DF0"/>
    <w:rsid w:val="008E45D8"/>
    <w:rsid w:val="008F213D"/>
    <w:rsid w:val="008F2456"/>
    <w:rsid w:val="008F253C"/>
    <w:rsid w:val="008F4235"/>
    <w:rsid w:val="008F463A"/>
    <w:rsid w:val="008F51B6"/>
    <w:rsid w:val="009043C6"/>
    <w:rsid w:val="009069FC"/>
    <w:rsid w:val="00910F68"/>
    <w:rsid w:val="009123BD"/>
    <w:rsid w:val="00913DB7"/>
    <w:rsid w:val="00915FD1"/>
    <w:rsid w:val="00916C29"/>
    <w:rsid w:val="00921C41"/>
    <w:rsid w:val="0092312C"/>
    <w:rsid w:val="00930A1B"/>
    <w:rsid w:val="00931785"/>
    <w:rsid w:val="009323E0"/>
    <w:rsid w:val="0093270D"/>
    <w:rsid w:val="0093348E"/>
    <w:rsid w:val="009334AD"/>
    <w:rsid w:val="00933DA9"/>
    <w:rsid w:val="0093487F"/>
    <w:rsid w:val="00943075"/>
    <w:rsid w:val="00944114"/>
    <w:rsid w:val="00950EC9"/>
    <w:rsid w:val="0095255B"/>
    <w:rsid w:val="00957137"/>
    <w:rsid w:val="00962036"/>
    <w:rsid w:val="009665D7"/>
    <w:rsid w:val="00966B3D"/>
    <w:rsid w:val="00967A71"/>
    <w:rsid w:val="00967FDD"/>
    <w:rsid w:val="00970296"/>
    <w:rsid w:val="00971F58"/>
    <w:rsid w:val="00972C10"/>
    <w:rsid w:val="0097501A"/>
    <w:rsid w:val="009772BA"/>
    <w:rsid w:val="00982A46"/>
    <w:rsid w:val="009832E1"/>
    <w:rsid w:val="00985398"/>
    <w:rsid w:val="00985646"/>
    <w:rsid w:val="00987A0B"/>
    <w:rsid w:val="00992935"/>
    <w:rsid w:val="0099463C"/>
    <w:rsid w:val="0099485C"/>
    <w:rsid w:val="00995AEB"/>
    <w:rsid w:val="009974B0"/>
    <w:rsid w:val="009A03A6"/>
    <w:rsid w:val="009A075E"/>
    <w:rsid w:val="009A1428"/>
    <w:rsid w:val="009A1E1B"/>
    <w:rsid w:val="009A48AE"/>
    <w:rsid w:val="009A6003"/>
    <w:rsid w:val="009A6BA4"/>
    <w:rsid w:val="009B25E0"/>
    <w:rsid w:val="009B3BC5"/>
    <w:rsid w:val="009C0EFA"/>
    <w:rsid w:val="009C3223"/>
    <w:rsid w:val="009C3432"/>
    <w:rsid w:val="009C4AFA"/>
    <w:rsid w:val="009C6056"/>
    <w:rsid w:val="009C6D9A"/>
    <w:rsid w:val="009C76F1"/>
    <w:rsid w:val="009D17B1"/>
    <w:rsid w:val="009D1DCA"/>
    <w:rsid w:val="009D2837"/>
    <w:rsid w:val="009D2C73"/>
    <w:rsid w:val="009D425B"/>
    <w:rsid w:val="009D6D8B"/>
    <w:rsid w:val="009E234E"/>
    <w:rsid w:val="009E2444"/>
    <w:rsid w:val="009E36F2"/>
    <w:rsid w:val="009E542B"/>
    <w:rsid w:val="009E7FA7"/>
    <w:rsid w:val="009F1607"/>
    <w:rsid w:val="009F1789"/>
    <w:rsid w:val="009F328B"/>
    <w:rsid w:val="009F39E0"/>
    <w:rsid w:val="009F4A3E"/>
    <w:rsid w:val="009F58E6"/>
    <w:rsid w:val="009F5D73"/>
    <w:rsid w:val="009F7935"/>
    <w:rsid w:val="00A04A38"/>
    <w:rsid w:val="00A06BF3"/>
    <w:rsid w:val="00A11FBC"/>
    <w:rsid w:val="00A20EDE"/>
    <w:rsid w:val="00A21380"/>
    <w:rsid w:val="00A21B6D"/>
    <w:rsid w:val="00A23B6B"/>
    <w:rsid w:val="00A24455"/>
    <w:rsid w:val="00A253B0"/>
    <w:rsid w:val="00A26B7E"/>
    <w:rsid w:val="00A300AE"/>
    <w:rsid w:val="00A305C6"/>
    <w:rsid w:val="00A30A8A"/>
    <w:rsid w:val="00A35C7A"/>
    <w:rsid w:val="00A40ED9"/>
    <w:rsid w:val="00A41A4A"/>
    <w:rsid w:val="00A43259"/>
    <w:rsid w:val="00A433A4"/>
    <w:rsid w:val="00A43709"/>
    <w:rsid w:val="00A44726"/>
    <w:rsid w:val="00A4695E"/>
    <w:rsid w:val="00A46B88"/>
    <w:rsid w:val="00A52B5D"/>
    <w:rsid w:val="00A52FC8"/>
    <w:rsid w:val="00A533C2"/>
    <w:rsid w:val="00A55070"/>
    <w:rsid w:val="00A56033"/>
    <w:rsid w:val="00A634DF"/>
    <w:rsid w:val="00A64722"/>
    <w:rsid w:val="00A64A46"/>
    <w:rsid w:val="00A64F7C"/>
    <w:rsid w:val="00A654AA"/>
    <w:rsid w:val="00A70BFE"/>
    <w:rsid w:val="00A7305D"/>
    <w:rsid w:val="00A7420B"/>
    <w:rsid w:val="00A82531"/>
    <w:rsid w:val="00A83529"/>
    <w:rsid w:val="00A85567"/>
    <w:rsid w:val="00A94C24"/>
    <w:rsid w:val="00A94FA0"/>
    <w:rsid w:val="00A96CAF"/>
    <w:rsid w:val="00A96E42"/>
    <w:rsid w:val="00A973A6"/>
    <w:rsid w:val="00A97ADE"/>
    <w:rsid w:val="00AA0ABC"/>
    <w:rsid w:val="00AA237A"/>
    <w:rsid w:val="00AA4256"/>
    <w:rsid w:val="00AA472D"/>
    <w:rsid w:val="00AB1AC3"/>
    <w:rsid w:val="00AB22BD"/>
    <w:rsid w:val="00AB230D"/>
    <w:rsid w:val="00AB55C9"/>
    <w:rsid w:val="00AB7784"/>
    <w:rsid w:val="00AB7913"/>
    <w:rsid w:val="00AC01C9"/>
    <w:rsid w:val="00AC3C3C"/>
    <w:rsid w:val="00AC4EEB"/>
    <w:rsid w:val="00AD0BDF"/>
    <w:rsid w:val="00AD162A"/>
    <w:rsid w:val="00AD38D3"/>
    <w:rsid w:val="00AD56E1"/>
    <w:rsid w:val="00AE06A8"/>
    <w:rsid w:val="00AE0BBC"/>
    <w:rsid w:val="00AE1F20"/>
    <w:rsid w:val="00AE6C01"/>
    <w:rsid w:val="00AE6F7A"/>
    <w:rsid w:val="00AE7959"/>
    <w:rsid w:val="00AF3F96"/>
    <w:rsid w:val="00AF5699"/>
    <w:rsid w:val="00AF61DD"/>
    <w:rsid w:val="00AF705A"/>
    <w:rsid w:val="00AF7EF6"/>
    <w:rsid w:val="00B01780"/>
    <w:rsid w:val="00B02970"/>
    <w:rsid w:val="00B02EA7"/>
    <w:rsid w:val="00B03C40"/>
    <w:rsid w:val="00B042EC"/>
    <w:rsid w:val="00B064DB"/>
    <w:rsid w:val="00B076EC"/>
    <w:rsid w:val="00B07D80"/>
    <w:rsid w:val="00B101BA"/>
    <w:rsid w:val="00B10522"/>
    <w:rsid w:val="00B12A11"/>
    <w:rsid w:val="00B13438"/>
    <w:rsid w:val="00B1483E"/>
    <w:rsid w:val="00B1748C"/>
    <w:rsid w:val="00B177A5"/>
    <w:rsid w:val="00B17CB8"/>
    <w:rsid w:val="00B23451"/>
    <w:rsid w:val="00B264A0"/>
    <w:rsid w:val="00B26FA6"/>
    <w:rsid w:val="00B30B5E"/>
    <w:rsid w:val="00B3227E"/>
    <w:rsid w:val="00B3284C"/>
    <w:rsid w:val="00B33DE4"/>
    <w:rsid w:val="00B3469E"/>
    <w:rsid w:val="00B42674"/>
    <w:rsid w:val="00B42C40"/>
    <w:rsid w:val="00B42E05"/>
    <w:rsid w:val="00B508A6"/>
    <w:rsid w:val="00B52DB4"/>
    <w:rsid w:val="00B53B1F"/>
    <w:rsid w:val="00B54598"/>
    <w:rsid w:val="00B5601F"/>
    <w:rsid w:val="00B56469"/>
    <w:rsid w:val="00B565E5"/>
    <w:rsid w:val="00B578FC"/>
    <w:rsid w:val="00B63A0B"/>
    <w:rsid w:val="00B653DC"/>
    <w:rsid w:val="00B710C2"/>
    <w:rsid w:val="00B71DF9"/>
    <w:rsid w:val="00B72B8D"/>
    <w:rsid w:val="00B74CBD"/>
    <w:rsid w:val="00B75D5C"/>
    <w:rsid w:val="00B82293"/>
    <w:rsid w:val="00B8291A"/>
    <w:rsid w:val="00B84B12"/>
    <w:rsid w:val="00B85208"/>
    <w:rsid w:val="00BA12F1"/>
    <w:rsid w:val="00BA558A"/>
    <w:rsid w:val="00BA66BD"/>
    <w:rsid w:val="00BB1A39"/>
    <w:rsid w:val="00BB2CDE"/>
    <w:rsid w:val="00BB41F6"/>
    <w:rsid w:val="00BB4CB0"/>
    <w:rsid w:val="00BB74D8"/>
    <w:rsid w:val="00BC0240"/>
    <w:rsid w:val="00BC23F1"/>
    <w:rsid w:val="00BC44DC"/>
    <w:rsid w:val="00BC59F3"/>
    <w:rsid w:val="00BD1445"/>
    <w:rsid w:val="00BD1FD5"/>
    <w:rsid w:val="00BD2EF3"/>
    <w:rsid w:val="00BD6E64"/>
    <w:rsid w:val="00BE02C4"/>
    <w:rsid w:val="00BE06DD"/>
    <w:rsid w:val="00BE1021"/>
    <w:rsid w:val="00BE7F12"/>
    <w:rsid w:val="00BF1DD7"/>
    <w:rsid w:val="00BF2AC2"/>
    <w:rsid w:val="00BF3366"/>
    <w:rsid w:val="00BF34A5"/>
    <w:rsid w:val="00C0037E"/>
    <w:rsid w:val="00C029CF"/>
    <w:rsid w:val="00C0395F"/>
    <w:rsid w:val="00C05350"/>
    <w:rsid w:val="00C128BE"/>
    <w:rsid w:val="00C12B50"/>
    <w:rsid w:val="00C22F82"/>
    <w:rsid w:val="00C26422"/>
    <w:rsid w:val="00C27CED"/>
    <w:rsid w:val="00C32A33"/>
    <w:rsid w:val="00C32F05"/>
    <w:rsid w:val="00C33E46"/>
    <w:rsid w:val="00C36625"/>
    <w:rsid w:val="00C40856"/>
    <w:rsid w:val="00C41493"/>
    <w:rsid w:val="00C4288F"/>
    <w:rsid w:val="00C42BB9"/>
    <w:rsid w:val="00C43247"/>
    <w:rsid w:val="00C447CF"/>
    <w:rsid w:val="00C46D40"/>
    <w:rsid w:val="00C50D92"/>
    <w:rsid w:val="00C510F4"/>
    <w:rsid w:val="00C525AA"/>
    <w:rsid w:val="00C54203"/>
    <w:rsid w:val="00C55727"/>
    <w:rsid w:val="00C61FAE"/>
    <w:rsid w:val="00C63387"/>
    <w:rsid w:val="00C6348F"/>
    <w:rsid w:val="00C63D1D"/>
    <w:rsid w:val="00C657EB"/>
    <w:rsid w:val="00C6794E"/>
    <w:rsid w:val="00C748FE"/>
    <w:rsid w:val="00C74AD6"/>
    <w:rsid w:val="00C7528C"/>
    <w:rsid w:val="00C75E6F"/>
    <w:rsid w:val="00C77BF4"/>
    <w:rsid w:val="00C80E0F"/>
    <w:rsid w:val="00C8328B"/>
    <w:rsid w:val="00C84A56"/>
    <w:rsid w:val="00C852AC"/>
    <w:rsid w:val="00C85550"/>
    <w:rsid w:val="00C87739"/>
    <w:rsid w:val="00C93144"/>
    <w:rsid w:val="00C93888"/>
    <w:rsid w:val="00C957F5"/>
    <w:rsid w:val="00C95F83"/>
    <w:rsid w:val="00C978D1"/>
    <w:rsid w:val="00CA2F77"/>
    <w:rsid w:val="00CA4DFB"/>
    <w:rsid w:val="00CA6A5C"/>
    <w:rsid w:val="00CB3365"/>
    <w:rsid w:val="00CB3DA1"/>
    <w:rsid w:val="00CB6ADC"/>
    <w:rsid w:val="00CB7318"/>
    <w:rsid w:val="00CC2F16"/>
    <w:rsid w:val="00CC402E"/>
    <w:rsid w:val="00CC65AC"/>
    <w:rsid w:val="00CD014B"/>
    <w:rsid w:val="00CD27B5"/>
    <w:rsid w:val="00CD4B8F"/>
    <w:rsid w:val="00CD4C99"/>
    <w:rsid w:val="00CD6994"/>
    <w:rsid w:val="00CD6ECC"/>
    <w:rsid w:val="00CD7507"/>
    <w:rsid w:val="00CE1AAD"/>
    <w:rsid w:val="00CE1D84"/>
    <w:rsid w:val="00CE22BA"/>
    <w:rsid w:val="00CE3075"/>
    <w:rsid w:val="00CE4972"/>
    <w:rsid w:val="00CE54DE"/>
    <w:rsid w:val="00CE55E0"/>
    <w:rsid w:val="00CE5D63"/>
    <w:rsid w:val="00CF0A19"/>
    <w:rsid w:val="00CF4499"/>
    <w:rsid w:val="00CF5B1C"/>
    <w:rsid w:val="00CF6C31"/>
    <w:rsid w:val="00CF79EC"/>
    <w:rsid w:val="00D01824"/>
    <w:rsid w:val="00D01C66"/>
    <w:rsid w:val="00D0258E"/>
    <w:rsid w:val="00D02F91"/>
    <w:rsid w:val="00D06151"/>
    <w:rsid w:val="00D06565"/>
    <w:rsid w:val="00D1021E"/>
    <w:rsid w:val="00D117D7"/>
    <w:rsid w:val="00D1284A"/>
    <w:rsid w:val="00D1347B"/>
    <w:rsid w:val="00D225EA"/>
    <w:rsid w:val="00D22A5C"/>
    <w:rsid w:val="00D22E2F"/>
    <w:rsid w:val="00D2471D"/>
    <w:rsid w:val="00D30CA6"/>
    <w:rsid w:val="00D31E3F"/>
    <w:rsid w:val="00D358FA"/>
    <w:rsid w:val="00D3620D"/>
    <w:rsid w:val="00D36D2E"/>
    <w:rsid w:val="00D3708D"/>
    <w:rsid w:val="00D435E8"/>
    <w:rsid w:val="00D44172"/>
    <w:rsid w:val="00D533A7"/>
    <w:rsid w:val="00D53A1F"/>
    <w:rsid w:val="00D61052"/>
    <w:rsid w:val="00D61274"/>
    <w:rsid w:val="00D63028"/>
    <w:rsid w:val="00D65536"/>
    <w:rsid w:val="00D7325D"/>
    <w:rsid w:val="00D73A36"/>
    <w:rsid w:val="00D765D0"/>
    <w:rsid w:val="00D812E5"/>
    <w:rsid w:val="00D85CB0"/>
    <w:rsid w:val="00D866F2"/>
    <w:rsid w:val="00D90F9B"/>
    <w:rsid w:val="00D91658"/>
    <w:rsid w:val="00D9197A"/>
    <w:rsid w:val="00D91DD6"/>
    <w:rsid w:val="00D92E42"/>
    <w:rsid w:val="00D93B40"/>
    <w:rsid w:val="00D94247"/>
    <w:rsid w:val="00D94D31"/>
    <w:rsid w:val="00D95B9A"/>
    <w:rsid w:val="00D97468"/>
    <w:rsid w:val="00DA4237"/>
    <w:rsid w:val="00DA6727"/>
    <w:rsid w:val="00DA7C16"/>
    <w:rsid w:val="00DB0BC3"/>
    <w:rsid w:val="00DB353A"/>
    <w:rsid w:val="00DB464B"/>
    <w:rsid w:val="00DB73E0"/>
    <w:rsid w:val="00DB7BAA"/>
    <w:rsid w:val="00DC0EEC"/>
    <w:rsid w:val="00DC33EA"/>
    <w:rsid w:val="00DC470F"/>
    <w:rsid w:val="00DC6216"/>
    <w:rsid w:val="00DD04B9"/>
    <w:rsid w:val="00DD360F"/>
    <w:rsid w:val="00DD3973"/>
    <w:rsid w:val="00DD3988"/>
    <w:rsid w:val="00DD750A"/>
    <w:rsid w:val="00DD7667"/>
    <w:rsid w:val="00DD76D9"/>
    <w:rsid w:val="00DE0A7D"/>
    <w:rsid w:val="00DE2866"/>
    <w:rsid w:val="00DE3CA5"/>
    <w:rsid w:val="00DE3F33"/>
    <w:rsid w:val="00DE721B"/>
    <w:rsid w:val="00DF2F80"/>
    <w:rsid w:val="00DF62AD"/>
    <w:rsid w:val="00DF63DA"/>
    <w:rsid w:val="00E041D3"/>
    <w:rsid w:val="00E04793"/>
    <w:rsid w:val="00E04D96"/>
    <w:rsid w:val="00E059EF"/>
    <w:rsid w:val="00E07744"/>
    <w:rsid w:val="00E07B7B"/>
    <w:rsid w:val="00E13816"/>
    <w:rsid w:val="00E1453E"/>
    <w:rsid w:val="00E16019"/>
    <w:rsid w:val="00E163E5"/>
    <w:rsid w:val="00E165CA"/>
    <w:rsid w:val="00E1690F"/>
    <w:rsid w:val="00E225F7"/>
    <w:rsid w:val="00E239AC"/>
    <w:rsid w:val="00E23DDF"/>
    <w:rsid w:val="00E256D4"/>
    <w:rsid w:val="00E26182"/>
    <w:rsid w:val="00E277DD"/>
    <w:rsid w:val="00E30B8E"/>
    <w:rsid w:val="00E31685"/>
    <w:rsid w:val="00E317D8"/>
    <w:rsid w:val="00E32520"/>
    <w:rsid w:val="00E41058"/>
    <w:rsid w:val="00E424E5"/>
    <w:rsid w:val="00E50414"/>
    <w:rsid w:val="00E50A25"/>
    <w:rsid w:val="00E50CEB"/>
    <w:rsid w:val="00E52E5D"/>
    <w:rsid w:val="00E531AC"/>
    <w:rsid w:val="00E53CDC"/>
    <w:rsid w:val="00E5427E"/>
    <w:rsid w:val="00E54BC6"/>
    <w:rsid w:val="00E65D37"/>
    <w:rsid w:val="00E660AC"/>
    <w:rsid w:val="00E668B9"/>
    <w:rsid w:val="00E701F0"/>
    <w:rsid w:val="00E705A4"/>
    <w:rsid w:val="00E724DB"/>
    <w:rsid w:val="00E753F3"/>
    <w:rsid w:val="00E75E1B"/>
    <w:rsid w:val="00E7601F"/>
    <w:rsid w:val="00E80C73"/>
    <w:rsid w:val="00E84243"/>
    <w:rsid w:val="00E86C0A"/>
    <w:rsid w:val="00E87D38"/>
    <w:rsid w:val="00E93278"/>
    <w:rsid w:val="00E93B12"/>
    <w:rsid w:val="00E97518"/>
    <w:rsid w:val="00E97796"/>
    <w:rsid w:val="00EA228E"/>
    <w:rsid w:val="00EA2805"/>
    <w:rsid w:val="00EA2A03"/>
    <w:rsid w:val="00EA30BA"/>
    <w:rsid w:val="00EA3B86"/>
    <w:rsid w:val="00EB0411"/>
    <w:rsid w:val="00EB2EC5"/>
    <w:rsid w:val="00EC0507"/>
    <w:rsid w:val="00EC1B6D"/>
    <w:rsid w:val="00EC507F"/>
    <w:rsid w:val="00ED097B"/>
    <w:rsid w:val="00ED3CC4"/>
    <w:rsid w:val="00ED511B"/>
    <w:rsid w:val="00EE1A01"/>
    <w:rsid w:val="00EE41E8"/>
    <w:rsid w:val="00EE5477"/>
    <w:rsid w:val="00EE6972"/>
    <w:rsid w:val="00EE6E97"/>
    <w:rsid w:val="00EE7AB0"/>
    <w:rsid w:val="00EF131B"/>
    <w:rsid w:val="00EF2C0D"/>
    <w:rsid w:val="00EF3788"/>
    <w:rsid w:val="00EF61DD"/>
    <w:rsid w:val="00EF7777"/>
    <w:rsid w:val="00F01651"/>
    <w:rsid w:val="00F0613E"/>
    <w:rsid w:val="00F07B4B"/>
    <w:rsid w:val="00F11D06"/>
    <w:rsid w:val="00F15901"/>
    <w:rsid w:val="00F15AA9"/>
    <w:rsid w:val="00F213EF"/>
    <w:rsid w:val="00F21416"/>
    <w:rsid w:val="00F277C7"/>
    <w:rsid w:val="00F3032D"/>
    <w:rsid w:val="00F3400B"/>
    <w:rsid w:val="00F34F29"/>
    <w:rsid w:val="00F357B5"/>
    <w:rsid w:val="00F35BFE"/>
    <w:rsid w:val="00F36847"/>
    <w:rsid w:val="00F36B87"/>
    <w:rsid w:val="00F370D9"/>
    <w:rsid w:val="00F43FC5"/>
    <w:rsid w:val="00F50B95"/>
    <w:rsid w:val="00F52AA5"/>
    <w:rsid w:val="00F54110"/>
    <w:rsid w:val="00F541E7"/>
    <w:rsid w:val="00F55B94"/>
    <w:rsid w:val="00F61A39"/>
    <w:rsid w:val="00F63CB9"/>
    <w:rsid w:val="00F64C2A"/>
    <w:rsid w:val="00F654E5"/>
    <w:rsid w:val="00F65D2A"/>
    <w:rsid w:val="00F65EF9"/>
    <w:rsid w:val="00F667FF"/>
    <w:rsid w:val="00F66FFC"/>
    <w:rsid w:val="00F70303"/>
    <w:rsid w:val="00F704CC"/>
    <w:rsid w:val="00F75862"/>
    <w:rsid w:val="00F75AED"/>
    <w:rsid w:val="00F764D2"/>
    <w:rsid w:val="00F77698"/>
    <w:rsid w:val="00F8054E"/>
    <w:rsid w:val="00F8079C"/>
    <w:rsid w:val="00F82931"/>
    <w:rsid w:val="00F82A19"/>
    <w:rsid w:val="00F82C70"/>
    <w:rsid w:val="00F90857"/>
    <w:rsid w:val="00F917E1"/>
    <w:rsid w:val="00F9264B"/>
    <w:rsid w:val="00F9317C"/>
    <w:rsid w:val="00F936D6"/>
    <w:rsid w:val="00F93964"/>
    <w:rsid w:val="00F94118"/>
    <w:rsid w:val="00F9440B"/>
    <w:rsid w:val="00F9530C"/>
    <w:rsid w:val="00F97A57"/>
    <w:rsid w:val="00FA2002"/>
    <w:rsid w:val="00FA3445"/>
    <w:rsid w:val="00FA7C58"/>
    <w:rsid w:val="00FA7E96"/>
    <w:rsid w:val="00FB1C43"/>
    <w:rsid w:val="00FB5316"/>
    <w:rsid w:val="00FC0EC6"/>
    <w:rsid w:val="00FC234C"/>
    <w:rsid w:val="00FC23A9"/>
    <w:rsid w:val="00FC49D0"/>
    <w:rsid w:val="00FC531A"/>
    <w:rsid w:val="00FC56AA"/>
    <w:rsid w:val="00FC6867"/>
    <w:rsid w:val="00FD0E81"/>
    <w:rsid w:val="00FD12C6"/>
    <w:rsid w:val="00FD1F51"/>
    <w:rsid w:val="00FD35CA"/>
    <w:rsid w:val="00FD428E"/>
    <w:rsid w:val="00FD531C"/>
    <w:rsid w:val="00FE0F3F"/>
    <w:rsid w:val="00FE219D"/>
    <w:rsid w:val="00FE4482"/>
    <w:rsid w:val="00FE474F"/>
    <w:rsid w:val="00FE64FE"/>
    <w:rsid w:val="00FE74FB"/>
    <w:rsid w:val="00FE7D32"/>
    <w:rsid w:val="00FF18C9"/>
    <w:rsid w:val="00FF5C9A"/>
    <w:rsid w:val="00FF7650"/>
    <w:rsid w:val="02C1E057"/>
    <w:rsid w:val="03BFA3F0"/>
    <w:rsid w:val="0419E8B9"/>
    <w:rsid w:val="063E7713"/>
    <w:rsid w:val="06CFDD96"/>
    <w:rsid w:val="086BADF7"/>
    <w:rsid w:val="0A077E58"/>
    <w:rsid w:val="0A1864BC"/>
    <w:rsid w:val="106E7DE3"/>
    <w:rsid w:val="119476ED"/>
    <w:rsid w:val="13895AD9"/>
    <w:rsid w:val="16A6777A"/>
    <w:rsid w:val="17155602"/>
    <w:rsid w:val="1B98D276"/>
    <w:rsid w:val="1D34A2D7"/>
    <w:rsid w:val="1F7D7CB0"/>
    <w:rsid w:val="229A80D9"/>
    <w:rsid w:val="279735DA"/>
    <w:rsid w:val="355AD4A7"/>
    <w:rsid w:val="35FA2B41"/>
    <w:rsid w:val="394D30CD"/>
    <w:rsid w:val="3A66B3B2"/>
    <w:rsid w:val="423525D7"/>
    <w:rsid w:val="47E76351"/>
    <w:rsid w:val="485C4875"/>
    <w:rsid w:val="4DD343A3"/>
    <w:rsid w:val="5223A3F2"/>
    <w:rsid w:val="52F4F53E"/>
    <w:rsid w:val="53C70139"/>
    <w:rsid w:val="5490C59F"/>
    <w:rsid w:val="572058F3"/>
    <w:rsid w:val="58F8E150"/>
    <w:rsid w:val="5A8F41A2"/>
    <w:rsid w:val="5B07F4A9"/>
    <w:rsid w:val="5DC6181B"/>
    <w:rsid w:val="5DC6E264"/>
    <w:rsid w:val="5FA67AC4"/>
    <w:rsid w:val="5FAB72F2"/>
    <w:rsid w:val="6150C375"/>
    <w:rsid w:val="626BEB64"/>
    <w:rsid w:val="63498432"/>
    <w:rsid w:val="63E5B39E"/>
    <w:rsid w:val="6A54F522"/>
    <w:rsid w:val="6E030E42"/>
    <w:rsid w:val="71F99F46"/>
    <w:rsid w:val="7777A5CB"/>
    <w:rsid w:val="785F038E"/>
    <w:rsid w:val="7A730672"/>
    <w:rsid w:val="7C30E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D4629A1"/>
  <w15:docId w15:val="{E7275625-BD17-417A-84F2-93CBE67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175FC"/>
    <w:rPr>
      <w:rFonts w:ascii="Cambria" w:eastAsia="Times New Roman" w:hAnsi="Cambria"/>
      <w:sz w:val="22"/>
      <w:szCs w:val="24"/>
    </w:rPr>
  </w:style>
  <w:style w:type="paragraph" w:styleId="Heading1">
    <w:name w:val="heading 1"/>
    <w:basedOn w:val="RevDate"/>
    <w:next w:val="Normal"/>
    <w:link w:val="Heading1Char"/>
    <w:qFormat/>
    <w:rsid w:val="0039412A"/>
    <w:pPr>
      <w:pBdr>
        <w:bottom w:val="single" w:sz="12" w:space="1" w:color="auto"/>
      </w:pBdr>
      <w:spacing w:before="240" w:after="60"/>
      <w:outlineLvl w:val="0"/>
    </w:pPr>
    <w:rPr>
      <w:color w:val="auto"/>
      <w:sz w:val="26"/>
      <w:szCs w:val="26"/>
    </w:rPr>
  </w:style>
  <w:style w:type="paragraph" w:styleId="Heading2">
    <w:name w:val="heading 2"/>
    <w:basedOn w:val="Normal"/>
    <w:next w:val="Normal"/>
    <w:link w:val="Heading2Char"/>
    <w:qFormat/>
    <w:rsid w:val="00576D14"/>
    <w:pPr>
      <w:keepNext/>
      <w:spacing w:before="240" w:after="120"/>
      <w:outlineLvl w:val="1"/>
    </w:pPr>
    <w:rPr>
      <w:rFonts w:ascii="Calibri" w:hAnsi="Calibri" w:cs="Arial"/>
      <w:b/>
      <w:bCs/>
      <w:iCs/>
      <w:color w:val="697178"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576D14"/>
    <w:pPr>
      <w:keepNext/>
      <w:spacing w:before="240" w:after="120"/>
      <w:outlineLvl w:val="2"/>
    </w:pPr>
    <w:rPr>
      <w:rFonts w:ascii="Calibri" w:hAnsi="Calibri" w:cs="Arial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315D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315DC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315DC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315DC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">
    <w:name w:val="1P"/>
    <w:qFormat/>
    <w:rsid w:val="00240717"/>
    <w:pPr>
      <w:numPr>
        <w:numId w:val="1"/>
      </w:numPr>
      <w:tabs>
        <w:tab w:val="clear" w:pos="547"/>
      </w:tabs>
      <w:spacing w:before="60" w:after="60" w:line="288" w:lineRule="auto"/>
      <w:ind w:hanging="547"/>
    </w:pPr>
    <w:rPr>
      <w:rFonts w:ascii="Cambria" w:eastAsia="Times New Roman" w:hAnsi="Cambria"/>
      <w:sz w:val="22"/>
      <w:szCs w:val="16"/>
    </w:rPr>
  </w:style>
  <w:style w:type="paragraph" w:customStyle="1" w:styleId="2P">
    <w:name w:val="2P"/>
    <w:basedOn w:val="Normal"/>
    <w:qFormat/>
    <w:rsid w:val="00240717"/>
    <w:pPr>
      <w:numPr>
        <w:numId w:val="7"/>
      </w:numPr>
      <w:spacing w:before="60" w:after="60" w:line="288" w:lineRule="auto"/>
      <w:ind w:left="1094" w:hanging="547"/>
    </w:pPr>
  </w:style>
  <w:style w:type="paragraph" w:customStyle="1" w:styleId="3P">
    <w:name w:val="3P"/>
    <w:qFormat/>
    <w:rsid w:val="00240717"/>
    <w:pPr>
      <w:numPr>
        <w:numId w:val="8"/>
      </w:numPr>
      <w:tabs>
        <w:tab w:val="left" w:pos="547"/>
      </w:tabs>
      <w:ind w:left="1454" w:hanging="547"/>
    </w:pPr>
    <w:rPr>
      <w:rFonts w:ascii="Cambria" w:eastAsia="Times New Roman" w:hAnsi="Cambria"/>
      <w:sz w:val="22"/>
      <w:szCs w:val="16"/>
    </w:rPr>
  </w:style>
  <w:style w:type="paragraph" w:customStyle="1" w:styleId="4P">
    <w:name w:val="4P"/>
    <w:rsid w:val="00240717"/>
    <w:pPr>
      <w:numPr>
        <w:numId w:val="2"/>
      </w:numPr>
      <w:tabs>
        <w:tab w:val="clear" w:pos="720"/>
      </w:tabs>
      <w:spacing w:before="60" w:after="60" w:line="288" w:lineRule="auto"/>
      <w:ind w:left="1987" w:hanging="547"/>
    </w:pPr>
    <w:rPr>
      <w:rFonts w:ascii="Cambria" w:eastAsia="Times New Roman" w:hAnsi="Cambria"/>
      <w:sz w:val="22"/>
      <w:szCs w:val="16"/>
    </w:rPr>
  </w:style>
  <w:style w:type="paragraph" w:customStyle="1" w:styleId="5P">
    <w:name w:val="5P"/>
    <w:rsid w:val="00240717"/>
    <w:pPr>
      <w:numPr>
        <w:numId w:val="3"/>
      </w:numPr>
      <w:tabs>
        <w:tab w:val="clear" w:pos="3600"/>
      </w:tabs>
      <w:spacing w:before="60" w:after="60" w:line="288" w:lineRule="auto"/>
      <w:ind w:left="2621" w:hanging="547"/>
    </w:pPr>
    <w:rPr>
      <w:rFonts w:ascii="Cambria" w:eastAsia="Times New Roman" w:hAnsi="Cambria"/>
      <w:sz w:val="22"/>
      <w:szCs w:val="16"/>
    </w:rPr>
  </w:style>
  <w:style w:type="paragraph" w:styleId="BalloonText">
    <w:name w:val="Balloon Text"/>
    <w:basedOn w:val="Normal"/>
    <w:link w:val="BalloonTextChar"/>
    <w:semiHidden/>
    <w:rsid w:val="007868E4"/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semiHidden/>
    <w:rsid w:val="007868E4"/>
    <w:rPr>
      <w:rFonts w:ascii="Tahoma" w:eastAsia="Times New Roman" w:hAnsi="Tahoma" w:cs="Tahoma"/>
      <w:sz w:val="16"/>
      <w:szCs w:val="24"/>
    </w:rPr>
  </w:style>
  <w:style w:type="paragraph" w:customStyle="1" w:styleId="BasicText">
    <w:name w:val="BasicText"/>
    <w:link w:val="BasicTextChar"/>
    <w:qFormat/>
    <w:rsid w:val="0039412A"/>
    <w:pPr>
      <w:tabs>
        <w:tab w:val="left" w:pos="360"/>
        <w:tab w:val="left" w:pos="1440"/>
        <w:tab w:val="left" w:pos="2160"/>
        <w:tab w:val="left" w:pos="2880"/>
        <w:tab w:val="left" w:pos="3600"/>
      </w:tabs>
      <w:spacing w:before="60" w:after="60"/>
    </w:pPr>
    <w:rPr>
      <w:rFonts w:asciiTheme="minorHAnsi" w:eastAsia="Times New Roman" w:hAnsiTheme="minorHAnsi"/>
      <w:sz w:val="24"/>
      <w:szCs w:val="24"/>
    </w:rPr>
  </w:style>
  <w:style w:type="character" w:styleId="CommentReference">
    <w:name w:val="annotation reference"/>
    <w:basedOn w:val="DefaultParagraphFont"/>
    <w:semiHidden/>
    <w:rsid w:val="007868E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868E4"/>
  </w:style>
  <w:style w:type="character" w:customStyle="1" w:styleId="CommentTextChar">
    <w:name w:val="Comment Text Char"/>
    <w:basedOn w:val="DefaultParagraphFont"/>
    <w:link w:val="CommentText"/>
    <w:semiHidden/>
    <w:rsid w:val="007868E4"/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86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68E4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ocTitle">
    <w:name w:val="DocTitle"/>
    <w:rsid w:val="00405CC5"/>
    <w:pPr>
      <w:pBdr>
        <w:bottom w:val="single" w:sz="4" w:space="1" w:color="55165E"/>
      </w:pBdr>
      <w:spacing w:after="60"/>
    </w:pPr>
    <w:rPr>
      <w:rFonts w:eastAsia="Times New Roman"/>
      <w:b/>
      <w:color w:val="0558AD"/>
      <w:sz w:val="32"/>
      <w:szCs w:val="32"/>
    </w:rPr>
  </w:style>
  <w:style w:type="paragraph" w:styleId="Footer">
    <w:name w:val="footer"/>
    <w:basedOn w:val="Normal"/>
    <w:link w:val="FooterChar"/>
    <w:rsid w:val="00D06565"/>
    <w:pPr>
      <w:tabs>
        <w:tab w:val="left" w:pos="5040"/>
      </w:tabs>
      <w:autoSpaceDE w:val="0"/>
      <w:autoSpaceDN w:val="0"/>
      <w:adjustRightInd w:val="0"/>
      <w:spacing w:line="288" w:lineRule="auto"/>
      <w:jc w:val="center"/>
    </w:pPr>
    <w:rPr>
      <w:rFonts w:asciiTheme="minorHAnsi" w:hAnsiTheme="minorHAnsi"/>
      <w:sz w:val="24"/>
    </w:rPr>
  </w:style>
  <w:style w:type="character" w:customStyle="1" w:styleId="FooterChar">
    <w:name w:val="Footer Char"/>
    <w:basedOn w:val="DefaultParagraphFont"/>
    <w:link w:val="Footer"/>
    <w:rsid w:val="00D06565"/>
    <w:rPr>
      <w:rFonts w:asciiTheme="minorHAnsi" w:eastAsia="Times New Roman" w:hAnsiTheme="minorHAnsi"/>
      <w:sz w:val="24"/>
      <w:szCs w:val="24"/>
    </w:rPr>
  </w:style>
  <w:style w:type="paragraph" w:customStyle="1" w:styleId="Graphics">
    <w:name w:val="Graphics"/>
    <w:qFormat/>
    <w:rsid w:val="00E32520"/>
    <w:pPr>
      <w:spacing w:before="240" w:after="240"/>
      <w:jc w:val="center"/>
    </w:pPr>
    <w:rPr>
      <w:rFonts w:ascii="Arial" w:eastAsia="Times New Roman" w:hAnsi="Arial"/>
      <w:noProof/>
      <w:sz w:val="24"/>
      <w:szCs w:val="24"/>
    </w:rPr>
  </w:style>
  <w:style w:type="paragraph" w:styleId="Header">
    <w:name w:val="header"/>
    <w:link w:val="HeaderChar"/>
    <w:rsid w:val="00D06565"/>
    <w:pPr>
      <w:tabs>
        <w:tab w:val="center" w:pos="4320"/>
        <w:tab w:val="right" w:pos="8640"/>
      </w:tabs>
      <w:spacing w:after="240"/>
      <w:jc w:val="center"/>
    </w:pPr>
    <w:rPr>
      <w:rFonts w:eastAsia="Times New Roman"/>
      <w:sz w:val="24"/>
      <w:szCs w:val="16"/>
    </w:rPr>
  </w:style>
  <w:style w:type="character" w:customStyle="1" w:styleId="HeaderChar">
    <w:name w:val="Header Char"/>
    <w:basedOn w:val="DefaultParagraphFont"/>
    <w:link w:val="Header"/>
    <w:rsid w:val="00D06565"/>
    <w:rPr>
      <w:rFonts w:eastAsia="Times New Roman"/>
      <w:sz w:val="24"/>
      <w:szCs w:val="16"/>
    </w:rPr>
  </w:style>
  <w:style w:type="character" w:customStyle="1" w:styleId="Heading1Char">
    <w:name w:val="Heading 1 Char"/>
    <w:basedOn w:val="DefaultParagraphFont"/>
    <w:link w:val="Heading1"/>
    <w:rsid w:val="0039412A"/>
    <w:rPr>
      <w:rFonts w:eastAsia="Times New Roman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rsid w:val="00576D14"/>
    <w:rPr>
      <w:rFonts w:eastAsia="Times New Roman" w:cs="Arial"/>
      <w:b/>
      <w:bCs/>
      <w:iCs/>
      <w:color w:val="697178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576D14"/>
    <w:rPr>
      <w:rFonts w:eastAsia="Times New Roman" w:cs="Arial"/>
      <w:b/>
      <w:bCs/>
      <w:sz w:val="22"/>
      <w:szCs w:val="26"/>
      <w:u w:val="single"/>
    </w:rPr>
  </w:style>
  <w:style w:type="character" w:styleId="Hyperlink">
    <w:name w:val="Hyperlink"/>
    <w:basedOn w:val="DefaultParagraphFont"/>
    <w:rsid w:val="007868E4"/>
    <w:rPr>
      <w:color w:val="0000FF"/>
      <w:u w:val="single"/>
    </w:rPr>
  </w:style>
  <w:style w:type="paragraph" w:customStyle="1" w:styleId="NumberedList">
    <w:name w:val="NumberedList"/>
    <w:link w:val="NumberedListChar"/>
    <w:qFormat/>
    <w:rsid w:val="00D06565"/>
    <w:pPr>
      <w:numPr>
        <w:numId w:val="37"/>
      </w:numPr>
      <w:spacing w:before="160" w:after="80"/>
    </w:pPr>
    <w:rPr>
      <w:rFonts w:asciiTheme="minorHAnsi" w:eastAsia="Times New Roman" w:hAnsiTheme="minorHAnsi"/>
      <w:sz w:val="24"/>
      <w:szCs w:val="24"/>
    </w:rPr>
  </w:style>
  <w:style w:type="character" w:styleId="PageNumber">
    <w:name w:val="page number"/>
    <w:basedOn w:val="DefaultParagraphFont"/>
    <w:semiHidden/>
    <w:rsid w:val="007868E4"/>
  </w:style>
  <w:style w:type="table" w:styleId="TableGrid">
    <w:name w:val="Table Grid"/>
    <w:basedOn w:val="TableNormal"/>
    <w:rsid w:val="007868E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link w:val="TableTextChar"/>
    <w:qFormat/>
    <w:rsid w:val="00240717"/>
    <w:pPr>
      <w:spacing w:before="40" w:after="40" w:line="288" w:lineRule="auto"/>
    </w:pPr>
    <w:rPr>
      <w:rFonts w:ascii="Cambria" w:eastAsia="Times New Roman" w:hAnsi="Cambria"/>
      <w:szCs w:val="16"/>
    </w:rPr>
  </w:style>
  <w:style w:type="paragraph" w:customStyle="1" w:styleId="TableHeading">
    <w:name w:val="TableHeading"/>
    <w:qFormat/>
    <w:rsid w:val="001D79AB"/>
    <w:pPr>
      <w:spacing w:before="40" w:after="40"/>
      <w:jc w:val="center"/>
    </w:pPr>
    <w:rPr>
      <w:rFonts w:eastAsia="Times New Roman"/>
      <w:b/>
      <w:sz w:val="22"/>
      <w:szCs w:val="16"/>
    </w:rPr>
  </w:style>
  <w:style w:type="paragraph" w:customStyle="1" w:styleId="TB1L">
    <w:name w:val="TB 1L"/>
    <w:rsid w:val="00240717"/>
    <w:pPr>
      <w:numPr>
        <w:numId w:val="4"/>
      </w:numPr>
      <w:spacing w:before="10" w:after="10" w:line="288" w:lineRule="auto"/>
    </w:pPr>
    <w:rPr>
      <w:rFonts w:ascii="Cambria" w:eastAsia="Times New Roman" w:hAnsi="Cambria"/>
      <w:szCs w:val="22"/>
    </w:rPr>
  </w:style>
  <w:style w:type="paragraph" w:customStyle="1" w:styleId="TB2L">
    <w:name w:val="TB 2L"/>
    <w:rsid w:val="00240717"/>
    <w:pPr>
      <w:numPr>
        <w:numId w:val="5"/>
      </w:numPr>
      <w:spacing w:before="40" w:after="40" w:line="288" w:lineRule="auto"/>
    </w:pPr>
    <w:rPr>
      <w:rFonts w:ascii="Cambria" w:eastAsia="Times New Roman" w:hAnsi="Cambria"/>
      <w:szCs w:val="22"/>
    </w:rPr>
  </w:style>
  <w:style w:type="character" w:customStyle="1" w:styleId="BasicTextChar">
    <w:name w:val="BasicText Char"/>
    <w:basedOn w:val="DefaultParagraphFont"/>
    <w:link w:val="BasicText"/>
    <w:rsid w:val="0039412A"/>
    <w:rPr>
      <w:rFonts w:asciiTheme="minorHAnsi" w:eastAsia="Times New Roman" w:hAnsiTheme="minorHAns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315D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315D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315DC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315DC"/>
    <w:rPr>
      <w:rFonts w:ascii="Calibri" w:eastAsia="Times New Roman" w:hAnsi="Calibri" w:cs="Times New Roman"/>
      <w:sz w:val="24"/>
      <w:szCs w:val="24"/>
    </w:rPr>
  </w:style>
  <w:style w:type="paragraph" w:customStyle="1" w:styleId="RevDate">
    <w:name w:val="RevDate"/>
    <w:rsid w:val="000006C1"/>
    <w:pPr>
      <w:spacing w:after="120"/>
    </w:pPr>
    <w:rPr>
      <w:rFonts w:eastAsia="Times New Roman"/>
      <w:b/>
      <w:color w:val="697178"/>
      <w:sz w:val="22"/>
      <w:szCs w:val="24"/>
    </w:rPr>
  </w:style>
  <w:style w:type="character" w:customStyle="1" w:styleId="TableTextChar">
    <w:name w:val="TableText Char"/>
    <w:basedOn w:val="DefaultParagraphFont"/>
    <w:link w:val="TableText"/>
    <w:rsid w:val="006C5C43"/>
    <w:rPr>
      <w:rFonts w:ascii="Cambria" w:eastAsia="Times New Roman" w:hAnsi="Cambria"/>
      <w:szCs w:val="16"/>
    </w:rPr>
  </w:style>
  <w:style w:type="paragraph" w:customStyle="1" w:styleId="NonBoldTT">
    <w:name w:val="NonBoldTT"/>
    <w:autoRedefine/>
    <w:rsid w:val="006C5C43"/>
    <w:rPr>
      <w:rFonts w:ascii="Arial" w:eastAsia="MS Mincho" w:hAnsi="Arial"/>
      <w:noProof/>
      <w:sz w:val="18"/>
      <w:szCs w:val="16"/>
    </w:rPr>
  </w:style>
  <w:style w:type="table" w:customStyle="1" w:styleId="TableStyle">
    <w:name w:val="Table Style"/>
    <w:basedOn w:val="TableNormal"/>
    <w:uiPriority w:val="99"/>
    <w:qFormat/>
    <w:rsid w:val="006561C4"/>
    <w:tblPr>
      <w:tblStyleRowBandSize w:val="1"/>
      <w:jc w:val="center"/>
      <w:tblBorders>
        <w:top w:val="single" w:sz="4" w:space="0" w:color="55165E"/>
        <w:left w:val="single" w:sz="4" w:space="0" w:color="55165E"/>
        <w:bottom w:val="single" w:sz="4" w:space="0" w:color="55165E"/>
        <w:right w:val="single" w:sz="4" w:space="0" w:color="55165E"/>
        <w:insideH w:val="single" w:sz="4" w:space="0" w:color="55165E"/>
        <w:insideV w:val="single" w:sz="4" w:space="0" w:color="55165E"/>
      </w:tblBorders>
      <w:tblCellMar>
        <w:left w:w="43" w:type="dxa"/>
        <w:right w:w="43" w:type="dxa"/>
      </w:tblCellMar>
    </w:tblPr>
    <w:trPr>
      <w:jc w:val="center"/>
    </w:trPr>
    <w:tblStylePr w:type="firstRow">
      <w:pPr>
        <w:jc w:val="center"/>
      </w:pPr>
      <w:tblPr/>
      <w:tcPr>
        <w:shd w:val="clear" w:color="auto" w:fill="55165E"/>
        <w:vAlign w:val="center"/>
      </w:tcPr>
    </w:tblStylePr>
    <w:tblStylePr w:type="band2Horz">
      <w:rPr>
        <w:color w:val="auto"/>
      </w:rPr>
      <w:tblPr/>
      <w:tcPr>
        <w:shd w:val="clear" w:color="auto" w:fill="F2F2F2" w:themeFill="background1" w:themeFillShade="F2"/>
      </w:tcPr>
    </w:tblStylePr>
  </w:style>
  <w:style w:type="table" w:customStyle="1" w:styleId="tablestyle1">
    <w:name w:val="tablestyle1"/>
    <w:basedOn w:val="TableNormal"/>
    <w:uiPriority w:val="99"/>
    <w:qFormat/>
    <w:rsid w:val="006561C4"/>
    <w:tblPr>
      <w:tblStyleRowBandSize w:val="1"/>
      <w:tblBorders>
        <w:top w:val="single" w:sz="4" w:space="0" w:color="55165E"/>
        <w:left w:val="single" w:sz="4" w:space="0" w:color="55165E"/>
        <w:bottom w:val="single" w:sz="4" w:space="0" w:color="55165E"/>
        <w:right w:val="single" w:sz="4" w:space="0" w:color="55165E"/>
        <w:insideH w:val="single" w:sz="4" w:space="0" w:color="55165E"/>
        <w:insideV w:val="single" w:sz="4" w:space="0" w:color="55165E"/>
      </w:tblBorders>
    </w:tblPr>
    <w:tblStylePr w:type="band2Horz">
      <w:rPr>
        <w:color w:val="auto"/>
      </w:rPr>
      <w:tblPr/>
      <w:tcPr>
        <w:tcBorders>
          <w:top w:val="single" w:sz="4" w:space="0" w:color="55165E"/>
          <w:left w:val="single" w:sz="4" w:space="0" w:color="55165E"/>
          <w:bottom w:val="single" w:sz="4" w:space="0" w:color="55165E"/>
          <w:right w:val="single" w:sz="4" w:space="0" w:color="55165E"/>
          <w:insideH w:val="single" w:sz="4" w:space="0" w:color="55165E"/>
          <w:insideV w:val="single" w:sz="4" w:space="0" w:color="55165E"/>
        </w:tcBorders>
        <w:shd w:val="clear" w:color="auto" w:fill="F2F2F2" w:themeFill="background1" w:themeFillShade="F2"/>
      </w:tcPr>
    </w:tblStylePr>
  </w:style>
  <w:style w:type="paragraph" w:customStyle="1" w:styleId="Notes">
    <w:name w:val="Notes"/>
    <w:link w:val="NotesChar"/>
    <w:qFormat/>
    <w:rsid w:val="004A6504"/>
    <w:pPr>
      <w:numPr>
        <w:numId w:val="9"/>
      </w:numPr>
      <w:spacing w:before="60" w:after="120" w:line="264" w:lineRule="auto"/>
      <w:ind w:left="504" w:right="144"/>
    </w:pPr>
    <w:rPr>
      <w:rFonts w:ascii="Cambria" w:eastAsia="Batang" w:hAnsi="Cambria" w:cs="Arial"/>
      <w:bCs/>
      <w:iCs/>
      <w:color w:val="000000"/>
      <w:szCs w:val="48"/>
    </w:rPr>
  </w:style>
  <w:style w:type="character" w:customStyle="1" w:styleId="NotesChar">
    <w:name w:val="Notes Char"/>
    <w:basedOn w:val="DefaultParagraphFont"/>
    <w:link w:val="Notes"/>
    <w:rsid w:val="004A6504"/>
    <w:rPr>
      <w:rFonts w:ascii="Cambria" w:eastAsia="Batang" w:hAnsi="Cambria" w:cs="Arial"/>
      <w:bCs/>
      <w:iCs/>
      <w:color w:val="000000"/>
      <w:szCs w:val="48"/>
    </w:rPr>
  </w:style>
  <w:style w:type="paragraph" w:customStyle="1" w:styleId="MouseClicks">
    <w:name w:val="MouseClicks"/>
    <w:basedOn w:val="Notes"/>
    <w:rsid w:val="004A6504"/>
  </w:style>
  <w:style w:type="paragraph" w:styleId="Index7">
    <w:name w:val="index 7"/>
    <w:basedOn w:val="Normal"/>
    <w:next w:val="Normal"/>
    <w:autoRedefine/>
    <w:semiHidden/>
    <w:rsid w:val="00132ABE"/>
    <w:pPr>
      <w:spacing w:before="160" w:after="160" w:line="288" w:lineRule="auto"/>
      <w:ind w:left="1400" w:hanging="200"/>
    </w:pPr>
    <w:rPr>
      <w:rFonts w:eastAsia="Batang"/>
      <w:bCs/>
      <w:iCs/>
    </w:rPr>
  </w:style>
  <w:style w:type="character" w:customStyle="1" w:styleId="NumberedListChar">
    <w:name w:val="NumberedList Char"/>
    <w:basedOn w:val="DefaultParagraphFont"/>
    <w:link w:val="NumberedList"/>
    <w:rsid w:val="00D06565"/>
    <w:rPr>
      <w:rFonts w:asciiTheme="minorHAnsi" w:eastAsia="Times New Roman" w:hAnsiTheme="minorHAnsi"/>
      <w:sz w:val="24"/>
      <w:szCs w:val="24"/>
    </w:rPr>
  </w:style>
  <w:style w:type="paragraph" w:customStyle="1" w:styleId="TypedText">
    <w:name w:val="TypedText"/>
    <w:link w:val="TypedTextChar"/>
    <w:rsid w:val="0028283C"/>
    <w:rPr>
      <w:rFonts w:ascii="Times New Roman" w:eastAsia="Times New Roman" w:hAnsi="Times New Roman"/>
      <w:sz w:val="22"/>
      <w:szCs w:val="16"/>
    </w:rPr>
  </w:style>
  <w:style w:type="character" w:customStyle="1" w:styleId="TypedTextChar">
    <w:name w:val="TypedText Char"/>
    <w:basedOn w:val="DefaultParagraphFont"/>
    <w:link w:val="TypedText"/>
    <w:rsid w:val="0028283C"/>
    <w:rPr>
      <w:rFonts w:ascii="Times New Roman" w:eastAsia="Times New Roman" w:hAnsi="Times New Roman"/>
      <w:sz w:val="22"/>
      <w:szCs w:val="16"/>
    </w:rPr>
  </w:style>
  <w:style w:type="paragraph" w:customStyle="1" w:styleId="FieldNames">
    <w:name w:val="Field Names"/>
    <w:link w:val="FieldNamesChar"/>
    <w:rsid w:val="00EB0411"/>
    <w:pPr>
      <w:spacing w:before="40" w:after="40"/>
    </w:pPr>
    <w:rPr>
      <w:rFonts w:eastAsia="Times New Roman"/>
      <w:b/>
      <w:bCs/>
      <w:sz w:val="24"/>
      <w:szCs w:val="16"/>
    </w:rPr>
  </w:style>
  <w:style w:type="paragraph" w:customStyle="1" w:styleId="SECTIONHEADINGS">
    <w:name w:val="SECTIONHEADINGS"/>
    <w:rsid w:val="00557570"/>
    <w:rPr>
      <w:rFonts w:eastAsia="Times New Roman"/>
      <w:b/>
      <w:i/>
      <w:color w:val="FFFFFF"/>
      <w:sz w:val="24"/>
    </w:rPr>
  </w:style>
  <w:style w:type="character" w:customStyle="1" w:styleId="FieldNamesChar">
    <w:name w:val="Field Names Char"/>
    <w:basedOn w:val="DefaultParagraphFont"/>
    <w:link w:val="FieldNames"/>
    <w:rsid w:val="00EB0411"/>
    <w:rPr>
      <w:rFonts w:eastAsia="Times New Roman"/>
      <w:b/>
      <w:bCs/>
      <w:sz w:val="24"/>
      <w:szCs w:val="16"/>
    </w:rPr>
  </w:style>
  <w:style w:type="paragraph" w:customStyle="1" w:styleId="NormalArial">
    <w:name w:val="Normal + Arial"/>
    <w:basedOn w:val="Normal"/>
    <w:rsid w:val="00FD531C"/>
    <w:pPr>
      <w:widowControl w:val="0"/>
      <w:numPr>
        <w:ilvl w:val="4"/>
        <w:numId w:val="10"/>
      </w:numPr>
    </w:pPr>
    <w:rPr>
      <w:rFonts w:ascii="Times New Roman" w:hAnsi="Times New Roman"/>
      <w:snapToGrid w:val="0"/>
      <w:sz w:val="24"/>
      <w:szCs w:val="20"/>
    </w:rPr>
  </w:style>
  <w:style w:type="table" w:customStyle="1" w:styleId="TableGrid1">
    <w:name w:val="Table Grid1"/>
    <w:basedOn w:val="TableNormal"/>
    <w:next w:val="TableGrid"/>
    <w:rsid w:val="000E7A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B570C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rsid w:val="0032109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51E1A"/>
    <w:rPr>
      <w:color w:val="800080" w:themeColor="followedHyperlink"/>
      <w:u w:val="single"/>
    </w:rPr>
  </w:style>
  <w:style w:type="paragraph" w:customStyle="1" w:styleId="Default">
    <w:name w:val="Default"/>
    <w:rsid w:val="00C43247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3247"/>
    <w:rPr>
      <w:color w:val="808080"/>
      <w:shd w:val="clear" w:color="auto" w:fill="E6E6E6"/>
    </w:rPr>
  </w:style>
  <w:style w:type="paragraph" w:customStyle="1" w:styleId="FieldText">
    <w:name w:val="FieldText"/>
    <w:rsid w:val="00436FD3"/>
    <w:pPr>
      <w:spacing w:before="20"/>
    </w:pPr>
    <w:rPr>
      <w:rFonts w:ascii="Arial" w:eastAsia="Times New Roman" w:hAnsi="Arial"/>
      <w:sz w:val="18"/>
      <w:szCs w:val="24"/>
    </w:rPr>
  </w:style>
  <w:style w:type="character" w:styleId="Emphasis">
    <w:name w:val="Emphasis"/>
    <w:basedOn w:val="DefaultParagraphFont"/>
    <w:uiPriority w:val="20"/>
    <w:qFormat/>
    <w:rsid w:val="00F9317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TaxCatchAll xmlns="29072ebd-c4e8-4df3-8c28-7e2bdf4c541e" xsi:nil="true"/>
    <lcf76f155ced4ddcb4097134ff3c332f xmlns="79466b36-128a-4709-8776-bbc44db3a4c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A066994EB64E4AA50E607A1C192D9F" ma:contentTypeVersion="10" ma:contentTypeDescription="Create a new document." ma:contentTypeScope="" ma:versionID="71448e1d4aa9be5d16801a62af6b4a4a">
  <xsd:schema xmlns:xsd="http://www.w3.org/2001/XMLSchema" xmlns:xs="http://www.w3.org/2001/XMLSchema" xmlns:p="http://schemas.microsoft.com/office/2006/metadata/properties" xmlns:ns2="79466b36-128a-4709-8776-bbc44db3a4c4" xmlns:ns3="29072ebd-c4e8-4df3-8c28-7e2bdf4c541e" targetNamespace="http://schemas.microsoft.com/office/2006/metadata/properties" ma:root="true" ma:fieldsID="a0f26465a060f73521f328b657300765" ns2:_="" ns3:_="">
    <xsd:import namespace="79466b36-128a-4709-8776-bbc44db3a4c4"/>
    <xsd:import namespace="29072ebd-c4e8-4df3-8c28-7e2bdf4c54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66b36-128a-4709-8776-bbc44db3a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39e25b7-0a97-41c9-a156-d5f3062356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72ebd-c4e8-4df3-8c28-7e2bdf4c54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325e49-9882-410d-82a9-1a4222a22183}" ma:internalName="TaxCatchAll" ma:showField="CatchAllData" ma:web="29072ebd-c4e8-4df3-8c28-7e2bdf4c54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B53CC2-54E2-489C-856D-DD12F0972D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E7EA7A-D4D9-4BFB-86BE-FE0000DEF9C6}">
  <ds:schemaRefs>
    <ds:schemaRef ds:uri="http://schemas.microsoft.com/office/2006/metadata/properties"/>
    <ds:schemaRef ds:uri="29072ebd-c4e8-4df3-8c28-7e2bdf4c541e"/>
    <ds:schemaRef ds:uri="79466b36-128a-4709-8776-bbc44db3a4c4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6F214-F14F-4BD6-8FE0-AF8B7ED9B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66b36-128a-4709-8776-bbc44db3a4c4"/>
    <ds:schemaRef ds:uri="29072ebd-c4e8-4df3-8c28-7e2bdf4c5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18A1C8-A50C-40BC-BF58-81CA506FA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89</Words>
  <Characters>4500</Characters>
  <Application>Microsoft Office Word</Application>
  <DocSecurity>0</DocSecurity>
  <Lines>37</Lines>
  <Paragraphs>10</Paragraphs>
  <ScaleCrop>false</ScaleCrop>
  <Company>Magellan Health, Inc.</Company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Criteria Worksheet: Spravato® (esketamine) Nasal Spray</dc:title>
  <dc:subject>Anabolic Steroids</dc:subject>
  <dc:creator>Clinical Account Management</dc:creator>
  <cp:keywords>NY CDRP</cp:keywords>
  <dc:description/>
  <cp:lastModifiedBy>Lince, Angela (HEALTH)</cp:lastModifiedBy>
  <cp:revision>5</cp:revision>
  <cp:lastPrinted>2018-07-10T18:27:00Z</cp:lastPrinted>
  <dcterms:created xsi:type="dcterms:W3CDTF">2022-08-04T20:10:00Z</dcterms:created>
  <dcterms:modified xsi:type="dcterms:W3CDTF">2022-10-21T17:21:00Z</dcterms:modified>
  <cp:category>Fax Worksheet</cp:category>
  <cp:contentStatus/>
  <dc:language>English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066994EB64E4AA50E607A1C192D9F</vt:lpwstr>
  </property>
  <property fmtid="{D5CDD505-2E9C-101B-9397-08002B2CF9AE}" pid="3" name="MSIP_Label_8be07fcc-3295-428b-88ad-2394f5c2a736_Enabled">
    <vt:lpwstr>true</vt:lpwstr>
  </property>
  <property fmtid="{D5CDD505-2E9C-101B-9397-08002B2CF9AE}" pid="4" name="MSIP_Label_8be07fcc-3295-428b-88ad-2394f5c2a736_SetDate">
    <vt:lpwstr>2021-11-17T18:14:07Z</vt:lpwstr>
  </property>
  <property fmtid="{D5CDD505-2E9C-101B-9397-08002B2CF9AE}" pid="5" name="MSIP_Label_8be07fcc-3295-428b-88ad-2394f5c2a736_Method">
    <vt:lpwstr>Standard</vt:lpwstr>
  </property>
  <property fmtid="{D5CDD505-2E9C-101B-9397-08002B2CF9AE}" pid="6" name="MSIP_Label_8be07fcc-3295-428b-88ad-2394f5c2a736_Name">
    <vt:lpwstr>Business Use</vt:lpwstr>
  </property>
  <property fmtid="{D5CDD505-2E9C-101B-9397-08002B2CF9AE}" pid="7" name="MSIP_Label_8be07fcc-3295-428b-88ad-2394f5c2a736_SiteId">
    <vt:lpwstr>a9df4fcb-7f39-49f4-9d70-1ee81b27a772</vt:lpwstr>
  </property>
  <property fmtid="{D5CDD505-2E9C-101B-9397-08002B2CF9AE}" pid="8" name="MSIP_Label_8be07fcc-3295-428b-88ad-2394f5c2a736_ActionId">
    <vt:lpwstr>092d7776-57cb-4600-aa33-16b3801b8504</vt:lpwstr>
  </property>
  <property fmtid="{D5CDD505-2E9C-101B-9397-08002B2CF9AE}" pid="9" name="MSIP_Label_8be07fcc-3295-428b-88ad-2394f5c2a736_ContentBits">
    <vt:lpwstr>0</vt:lpwstr>
  </property>
  <property fmtid="{D5CDD505-2E9C-101B-9397-08002B2CF9AE}" pid="10" name="MediaServiceImageTags">
    <vt:lpwstr/>
  </property>
</Properties>
</file>